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D13915" w14:textId="77777777" w:rsidR="006510EF" w:rsidRPr="006510EF" w:rsidRDefault="006510EF" w:rsidP="006510EF">
      <w:pPr>
        <w:pStyle w:val="BodyText"/>
        <w:rPr>
          <w:b/>
          <w:bCs/>
        </w:rPr>
      </w:pPr>
      <w:r w:rsidRPr="006510EF">
        <w:rPr>
          <w:b/>
          <w:bCs/>
        </w:rPr>
        <w:t>Title:</w:t>
      </w:r>
    </w:p>
    <w:p w14:paraId="3BE82A57" w14:textId="049552E1" w:rsidR="001A2F5E" w:rsidRPr="00057312" w:rsidRDefault="00057312" w:rsidP="006510EF">
      <w:pPr>
        <w:pStyle w:val="BodyText"/>
      </w:pPr>
      <w:r>
        <w:t>A</w:t>
      </w:r>
      <w:r w:rsidR="00227A7A" w:rsidRPr="006510EF">
        <w:t>ggregation</w:t>
      </w:r>
      <w:r>
        <w:t xml:space="preserve"> of </w:t>
      </w:r>
      <w:r>
        <w:rPr>
          <w:i/>
        </w:rPr>
        <w:t xml:space="preserve">Schistosoma </w:t>
      </w:r>
      <w:proofErr w:type="spellStart"/>
      <w:r>
        <w:rPr>
          <w:i/>
        </w:rPr>
        <w:t>haematobium</w:t>
      </w:r>
      <w:proofErr w:type="spellEnd"/>
      <w:r>
        <w:t xml:space="preserve"> increases under intense control efforts, potentially complicating schistosomiasis elimination</w:t>
      </w:r>
    </w:p>
    <w:p w14:paraId="6959B925" w14:textId="21035067" w:rsidR="006510EF" w:rsidRPr="006510EF" w:rsidRDefault="006510EF" w:rsidP="006510EF">
      <w:pPr>
        <w:pStyle w:val="BodyText"/>
        <w:rPr>
          <w:b/>
          <w:bCs/>
        </w:rPr>
      </w:pPr>
      <w:r w:rsidRPr="006510EF">
        <w:rPr>
          <w:b/>
          <w:bCs/>
        </w:rPr>
        <w:t>Short title:</w:t>
      </w:r>
    </w:p>
    <w:p w14:paraId="17304D6C" w14:textId="44545C23" w:rsidR="006510EF" w:rsidRPr="006510EF" w:rsidRDefault="00057312" w:rsidP="006510EF">
      <w:pPr>
        <w:pStyle w:val="BodyText"/>
      </w:pPr>
      <w:r>
        <w:rPr>
          <w:i/>
        </w:rPr>
        <w:t xml:space="preserve">Schistosoma </w:t>
      </w:r>
      <w:proofErr w:type="spellStart"/>
      <w:r>
        <w:rPr>
          <w:i/>
        </w:rPr>
        <w:t>haematobium</w:t>
      </w:r>
      <w:proofErr w:type="spellEnd"/>
      <w:r>
        <w:t xml:space="preserve"> aggregation</w:t>
      </w:r>
      <w:r w:rsidR="006510EF">
        <w:t xml:space="preserve"> and schistosomiasis elimination</w:t>
      </w:r>
    </w:p>
    <w:p w14:paraId="4931B0ED" w14:textId="1E7E9AD0" w:rsidR="006510EF" w:rsidRPr="006510EF" w:rsidRDefault="006510EF" w:rsidP="00714183">
      <w:pPr>
        <w:pStyle w:val="Author"/>
        <w:jc w:val="left"/>
        <w:rPr>
          <w:b/>
          <w:bCs/>
        </w:rPr>
      </w:pPr>
      <w:bookmarkStart w:id="0" w:name="background"/>
      <w:r>
        <w:rPr>
          <w:b/>
          <w:bCs/>
        </w:rPr>
        <w:t>Authors:</w:t>
      </w:r>
    </w:p>
    <w:p w14:paraId="54AD20A6" w14:textId="0BB15799" w:rsidR="00714183" w:rsidRDefault="00714183" w:rsidP="00714183">
      <w:pPr>
        <w:pStyle w:val="Author"/>
        <w:jc w:val="left"/>
        <w:rPr>
          <w:vertAlign w:val="superscript"/>
        </w:rPr>
      </w:pPr>
      <w:r>
        <w:t>Christopher M. Hoover</w:t>
      </w:r>
      <w:r>
        <w:rPr>
          <w:vertAlign w:val="superscript"/>
        </w:rPr>
        <w:t>1</w:t>
      </w:r>
      <w:r>
        <w:t>, Stefanie Knopp</w:t>
      </w:r>
      <w:r>
        <w:rPr>
          <w:vertAlign w:val="superscript"/>
        </w:rPr>
        <w:t>2</w:t>
      </w:r>
      <w:r w:rsidR="00F94135">
        <w:rPr>
          <w:vertAlign w:val="superscript"/>
        </w:rPr>
        <w:t>,3</w:t>
      </w:r>
      <w:r>
        <w:t>, Joseph A. Lewnard</w:t>
      </w:r>
      <w:r w:rsidR="006510EF">
        <w:rPr>
          <w:vertAlign w:val="superscript"/>
        </w:rPr>
        <w:t>4</w:t>
      </w:r>
      <w:r>
        <w:t>, Alan E. Hubbard</w:t>
      </w:r>
      <w:r w:rsidR="006510EF">
        <w:rPr>
          <w:vertAlign w:val="superscript"/>
        </w:rPr>
        <w:t>5</w:t>
      </w:r>
      <w:r>
        <w:t xml:space="preserve">, Jay </w:t>
      </w:r>
      <w:r w:rsidR="006510EF">
        <w:t xml:space="preserve">P. </w:t>
      </w:r>
      <w:r>
        <w:t>Graham</w:t>
      </w:r>
      <w:r>
        <w:rPr>
          <w:vertAlign w:val="superscript"/>
        </w:rPr>
        <w:t>1</w:t>
      </w:r>
      <w:r>
        <w:t>, Giulio A. de Leo</w:t>
      </w:r>
      <w:r w:rsidR="006510EF">
        <w:rPr>
          <w:vertAlign w:val="superscript"/>
        </w:rPr>
        <w:t>6</w:t>
      </w:r>
      <w:r>
        <w:rPr>
          <w:vertAlign w:val="superscript"/>
        </w:rPr>
        <w:t>,</w:t>
      </w:r>
      <w:r w:rsidR="006510EF">
        <w:rPr>
          <w:vertAlign w:val="superscript"/>
        </w:rPr>
        <w:t>7</w:t>
      </w:r>
      <w:r>
        <w:t>, Susanne H. Sokolow</w:t>
      </w:r>
      <w:r w:rsidR="006510EF">
        <w:rPr>
          <w:vertAlign w:val="superscript"/>
        </w:rPr>
        <w:t>6</w:t>
      </w:r>
      <w:r>
        <w:rPr>
          <w:vertAlign w:val="superscript"/>
        </w:rPr>
        <w:t>,</w:t>
      </w:r>
      <w:r w:rsidR="006510EF">
        <w:rPr>
          <w:vertAlign w:val="superscript"/>
        </w:rPr>
        <w:t>7</w:t>
      </w:r>
      <w:r>
        <w:t>, David Rollinson</w:t>
      </w:r>
      <w:r w:rsidR="006510EF">
        <w:rPr>
          <w:vertAlign w:val="superscript"/>
        </w:rPr>
        <w:t>8</w:t>
      </w:r>
      <w:r>
        <w:t xml:space="preserve">, </w:t>
      </w:r>
      <w:proofErr w:type="spellStart"/>
      <w:r>
        <w:t>Fatma</w:t>
      </w:r>
      <w:proofErr w:type="spellEnd"/>
      <w:r>
        <w:t xml:space="preserve"> Kabole</w:t>
      </w:r>
      <w:r w:rsidR="006510EF">
        <w:rPr>
          <w:vertAlign w:val="superscript"/>
        </w:rPr>
        <w:t>9</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0193FD07" w:rsidR="0071418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r w:rsidR="00F94135">
        <w:rPr>
          <w:sz w:val="20"/>
          <w:szCs w:val="20"/>
        </w:rPr>
        <w:t xml:space="preserve">, </w:t>
      </w:r>
      <w:proofErr w:type="spellStart"/>
      <w:r w:rsidR="00F94135">
        <w:rPr>
          <w:sz w:val="20"/>
          <w:szCs w:val="20"/>
        </w:rPr>
        <w:t>Socinstrasse</w:t>
      </w:r>
      <w:proofErr w:type="spellEnd"/>
      <w:r w:rsidR="00F94135">
        <w:rPr>
          <w:sz w:val="20"/>
          <w:szCs w:val="20"/>
        </w:rPr>
        <w:t xml:space="preserve"> 57, 4002 Basel, Switzerland</w:t>
      </w:r>
    </w:p>
    <w:p w14:paraId="255E97F0" w14:textId="5FC9D27B" w:rsidR="00F94135" w:rsidRPr="00574243" w:rsidRDefault="00F94135" w:rsidP="00714183">
      <w:pPr>
        <w:pStyle w:val="BodyText"/>
        <w:ind w:left="180" w:hanging="180"/>
        <w:rPr>
          <w:sz w:val="20"/>
          <w:szCs w:val="20"/>
        </w:rPr>
      </w:pPr>
      <w:r w:rsidRPr="006510EF">
        <w:rPr>
          <w:sz w:val="20"/>
          <w:szCs w:val="20"/>
          <w:vertAlign w:val="superscript"/>
        </w:rPr>
        <w:t>3</w:t>
      </w:r>
      <w:r>
        <w:rPr>
          <w:sz w:val="20"/>
          <w:szCs w:val="20"/>
        </w:rPr>
        <w:t xml:space="preserve"> University of Basel, </w:t>
      </w:r>
      <w:proofErr w:type="spellStart"/>
      <w:r>
        <w:rPr>
          <w:sz w:val="20"/>
          <w:szCs w:val="20"/>
        </w:rPr>
        <w:t>Petersplatz</w:t>
      </w:r>
      <w:proofErr w:type="spellEnd"/>
      <w:r>
        <w:rPr>
          <w:sz w:val="20"/>
          <w:szCs w:val="20"/>
        </w:rPr>
        <w:t xml:space="preserve"> 1, 4001 Basel, Switzerland</w:t>
      </w:r>
    </w:p>
    <w:p w14:paraId="24B1F9DA" w14:textId="3F8CB211" w:rsidR="00714183" w:rsidRPr="00574243" w:rsidRDefault="006510EF" w:rsidP="00714183">
      <w:pPr>
        <w:pStyle w:val="BodyText"/>
        <w:ind w:left="180" w:hanging="180"/>
        <w:rPr>
          <w:sz w:val="20"/>
          <w:szCs w:val="20"/>
          <w:vertAlign w:val="superscript"/>
        </w:rPr>
      </w:pPr>
      <w:r>
        <w:rPr>
          <w:sz w:val="20"/>
          <w:szCs w:val="20"/>
          <w:vertAlign w:val="superscript"/>
        </w:rPr>
        <w:t>4</w:t>
      </w:r>
      <w:r w:rsidR="00714183" w:rsidRPr="00574243">
        <w:rPr>
          <w:rFonts w:ascii="Times New Roman" w:hAnsi="Times New Roman" w:cs="Times New Roman"/>
          <w:sz w:val="20"/>
          <w:szCs w:val="20"/>
        </w:rPr>
        <w:t xml:space="preserve"> </w:t>
      </w:r>
      <w:r w:rsidR="00714183" w:rsidRPr="00574243">
        <w:rPr>
          <w:rFonts w:cs="Times New Roman"/>
          <w:sz w:val="20"/>
          <w:szCs w:val="20"/>
        </w:rPr>
        <w:t>Division of Epidemiology, University of California, Berkeley School of Public Health, Berkeley, CA 94720 USA</w:t>
      </w:r>
    </w:p>
    <w:p w14:paraId="5ACAE727" w14:textId="16C5F9CE" w:rsidR="00714183" w:rsidRPr="00574243" w:rsidRDefault="006510EF" w:rsidP="00714183">
      <w:pPr>
        <w:pStyle w:val="BodyText"/>
        <w:ind w:left="180" w:hanging="180"/>
        <w:rPr>
          <w:sz w:val="20"/>
          <w:szCs w:val="20"/>
          <w:vertAlign w:val="superscript"/>
        </w:rPr>
      </w:pPr>
      <w:r>
        <w:rPr>
          <w:sz w:val="20"/>
          <w:szCs w:val="20"/>
          <w:vertAlign w:val="superscript"/>
        </w:rPr>
        <w:t>5</w:t>
      </w:r>
      <w:r w:rsidR="00714183" w:rsidRPr="00574243">
        <w:rPr>
          <w:sz w:val="20"/>
          <w:szCs w:val="20"/>
        </w:rPr>
        <w:t xml:space="preserve"> Division of Biostatistics</w:t>
      </w:r>
      <w:r w:rsidR="00714183" w:rsidRPr="00574243">
        <w:rPr>
          <w:rFonts w:cs="Times New Roman"/>
          <w:sz w:val="20"/>
          <w:szCs w:val="20"/>
        </w:rPr>
        <w:t>, University of California, Berkeley School of Public Health, Berkeley, CA 94720 USA</w:t>
      </w:r>
    </w:p>
    <w:p w14:paraId="35129D88" w14:textId="4329D43A" w:rsidR="00714183" w:rsidRPr="00574243" w:rsidRDefault="006510EF" w:rsidP="00714183">
      <w:pPr>
        <w:pStyle w:val="BodyText"/>
        <w:ind w:left="180" w:hanging="180"/>
        <w:rPr>
          <w:sz w:val="20"/>
          <w:szCs w:val="20"/>
        </w:rPr>
      </w:pPr>
      <w:r>
        <w:rPr>
          <w:sz w:val="20"/>
          <w:szCs w:val="20"/>
          <w:vertAlign w:val="superscript"/>
        </w:rPr>
        <w:t>6</w:t>
      </w:r>
      <w:r w:rsidR="00714183" w:rsidRPr="00574243">
        <w:rPr>
          <w:sz w:val="20"/>
          <w:szCs w:val="20"/>
        </w:rPr>
        <w:t xml:space="preserve"> Department of Biology, Hopkins Marine Station, Stanford University, Pacific Grove, CA 93950 USA</w:t>
      </w:r>
    </w:p>
    <w:p w14:paraId="2632467F" w14:textId="433F7174" w:rsidR="00714183" w:rsidRPr="00574243" w:rsidRDefault="006510EF" w:rsidP="00714183">
      <w:pPr>
        <w:pStyle w:val="BodyText"/>
        <w:ind w:left="180" w:hanging="180"/>
        <w:rPr>
          <w:sz w:val="20"/>
          <w:szCs w:val="20"/>
        </w:rPr>
      </w:pPr>
      <w:r>
        <w:rPr>
          <w:sz w:val="20"/>
          <w:szCs w:val="20"/>
          <w:vertAlign w:val="superscript"/>
        </w:rPr>
        <w:t>7</w:t>
      </w:r>
      <w:r w:rsidR="00714183" w:rsidRPr="00574243">
        <w:rPr>
          <w:sz w:val="20"/>
          <w:szCs w:val="20"/>
        </w:rPr>
        <w:t xml:space="preserve"> Woods Institute for the Environment and Center for Innovation in Global Health, Stanford University, Stanford, CA 94305 USA</w:t>
      </w:r>
    </w:p>
    <w:p w14:paraId="71C732AD" w14:textId="4DB8CE3D" w:rsidR="00714183" w:rsidRPr="00574243" w:rsidRDefault="006510EF" w:rsidP="00714183">
      <w:pPr>
        <w:pStyle w:val="BodyText"/>
        <w:ind w:left="180" w:hanging="180"/>
        <w:rPr>
          <w:sz w:val="20"/>
          <w:szCs w:val="20"/>
        </w:rPr>
      </w:pPr>
      <w:r>
        <w:rPr>
          <w:sz w:val="20"/>
          <w:szCs w:val="20"/>
          <w:vertAlign w:val="superscript"/>
        </w:rPr>
        <w:t>8</w:t>
      </w:r>
      <w:r w:rsidR="00714183" w:rsidRPr="00574243">
        <w:rPr>
          <w:sz w:val="20"/>
          <w:szCs w:val="20"/>
        </w:rPr>
        <w:t xml:space="preserve"> </w:t>
      </w:r>
      <w:r w:rsidR="00476386">
        <w:rPr>
          <w:sz w:val="20"/>
          <w:szCs w:val="20"/>
        </w:rPr>
        <w:t xml:space="preserve">Global Schistosomiasis Alliance, </w:t>
      </w:r>
      <w:r w:rsidR="00714183" w:rsidRPr="00574243">
        <w:rPr>
          <w:sz w:val="20"/>
          <w:szCs w:val="20"/>
        </w:rPr>
        <w:t>Natural History</w:t>
      </w:r>
      <w:r w:rsidR="00F94135">
        <w:rPr>
          <w:sz w:val="20"/>
          <w:szCs w:val="20"/>
        </w:rPr>
        <w:t xml:space="preserve"> Museum, Cromwell Road, London SW7 5BD, United Kingdom</w:t>
      </w:r>
    </w:p>
    <w:p w14:paraId="01F00E10" w14:textId="7F0D6424" w:rsidR="00714183" w:rsidRPr="00574243" w:rsidRDefault="006510EF" w:rsidP="00714183">
      <w:pPr>
        <w:pStyle w:val="BodyText"/>
        <w:ind w:left="180" w:hanging="180"/>
        <w:rPr>
          <w:sz w:val="20"/>
          <w:szCs w:val="20"/>
        </w:rPr>
      </w:pPr>
      <w:r>
        <w:rPr>
          <w:sz w:val="20"/>
          <w:szCs w:val="20"/>
          <w:vertAlign w:val="superscript"/>
        </w:rPr>
        <w:t>9</w:t>
      </w:r>
      <w:r w:rsidR="00714183" w:rsidRPr="00574243">
        <w:rPr>
          <w:sz w:val="20"/>
          <w:szCs w:val="20"/>
        </w:rPr>
        <w:t xml:space="preserve"> </w:t>
      </w:r>
      <w:r w:rsidR="00F94135">
        <w:rPr>
          <w:sz w:val="20"/>
          <w:szCs w:val="20"/>
        </w:rPr>
        <w:t>Neglected Disease</w:t>
      </w:r>
      <w:r w:rsidR="00C67239">
        <w:rPr>
          <w:sz w:val="20"/>
          <w:szCs w:val="20"/>
        </w:rPr>
        <w:t>s</w:t>
      </w:r>
      <w:r w:rsidR="00F94135">
        <w:rPr>
          <w:sz w:val="20"/>
          <w:szCs w:val="20"/>
        </w:rPr>
        <w:t xml:space="preserve"> Program, </w:t>
      </w:r>
      <w:r w:rsidR="00714183" w:rsidRPr="00574243">
        <w:rPr>
          <w:sz w:val="20"/>
          <w:szCs w:val="20"/>
        </w:rPr>
        <w:t>Zanzibar Ministry of Health</w:t>
      </w:r>
      <w:r w:rsidR="00F94135">
        <w:rPr>
          <w:sz w:val="20"/>
          <w:szCs w:val="20"/>
        </w:rPr>
        <w:t xml:space="preserve">, P.O. Box 236, </w:t>
      </w:r>
      <w:proofErr w:type="spellStart"/>
      <w:r w:rsidR="00F94135">
        <w:rPr>
          <w:sz w:val="20"/>
          <w:szCs w:val="20"/>
        </w:rPr>
        <w:t>Unguja</w:t>
      </w:r>
      <w:proofErr w:type="spellEnd"/>
      <w:r w:rsidR="00F94135">
        <w:rPr>
          <w:sz w:val="20"/>
          <w:szCs w:val="20"/>
        </w:rPr>
        <w:t>, United Republic of Tanzania</w:t>
      </w:r>
    </w:p>
    <w:p w14:paraId="568F2939" w14:textId="77777777" w:rsidR="00F94135" w:rsidRDefault="00F94135">
      <w:pPr>
        <w:rPr>
          <w:rFonts w:eastAsiaTheme="majorEastAsia" w:cstheme="majorBidi"/>
          <w:b/>
          <w:bCs/>
          <w:szCs w:val="32"/>
        </w:rPr>
      </w:pPr>
      <w:r>
        <w:br w:type="page"/>
      </w:r>
    </w:p>
    <w:p w14:paraId="71582EFC" w14:textId="09600E33" w:rsidR="00714183" w:rsidRDefault="00714183" w:rsidP="00714183">
      <w:pPr>
        <w:pStyle w:val="Heading2"/>
      </w:pPr>
      <w:r>
        <w:lastRenderedPageBreak/>
        <w:t>Abstract</w:t>
      </w:r>
      <w:r w:rsidR="00916114">
        <w:t>:</w:t>
      </w:r>
    </w:p>
    <w:p w14:paraId="0506C513" w14:textId="2308DE66" w:rsidR="009947B4" w:rsidRDefault="00DF5436" w:rsidP="009947B4">
      <w:pPr>
        <w:rPr>
          <w:rFonts w:ascii="Times New Roman" w:hAnsi="Times New Roman" w:cs="Times New Roman"/>
          <w:szCs w:val="20"/>
        </w:rPr>
      </w:pPr>
      <w:r w:rsidRPr="00DF5436">
        <w:rPr>
          <w:rFonts w:ascii="Times New Roman" w:hAnsi="Times New Roman" w:cs="Times New Roman"/>
          <w:b/>
          <w:szCs w:val="20"/>
        </w:rPr>
        <w:t>Background:</w:t>
      </w:r>
      <w:r w:rsidR="009212F1">
        <w:rPr>
          <w:rFonts w:ascii="Times New Roman" w:hAnsi="Times New Roman" w:cs="Times New Roman"/>
          <w:b/>
          <w:szCs w:val="20"/>
        </w:rPr>
        <w:t xml:space="preserve"> </w:t>
      </w:r>
      <w:r w:rsidR="009947B4">
        <w:rPr>
          <w:rFonts w:ascii="Times New Roman" w:hAnsi="Times New Roman" w:cs="Times New Roman"/>
          <w:szCs w:val="20"/>
        </w:rPr>
        <w:t xml:space="preserve">The aggregation of helminthic parasites </w:t>
      </w:r>
      <w:r w:rsidR="00BF011D">
        <w:rPr>
          <w:rFonts w:ascii="Times New Roman" w:hAnsi="Times New Roman" w:cs="Times New Roman"/>
          <w:szCs w:val="20"/>
        </w:rPr>
        <w:t xml:space="preserve">across individuals with varying worm burdens </w:t>
      </w:r>
      <w:r w:rsidR="009947B4">
        <w:rPr>
          <w:rFonts w:ascii="Times New Roman" w:hAnsi="Times New Roman" w:cs="Times New Roman"/>
          <w:szCs w:val="20"/>
        </w:rPr>
        <w:t xml:space="preserve">has important implications for the transmission of neglected tropical diseases including schistosomiasis. Only mated worm pairs contribute to transmission, and the mating frequency of worms is heavily influenced by their aggregation amongst human hosts. Here we use data from the Zanzibar Elimination of Schistosomiasis Transmission (ZEST) </w:t>
      </w:r>
      <w:r w:rsidR="00C67239">
        <w:rPr>
          <w:rFonts w:ascii="Times New Roman" w:hAnsi="Times New Roman" w:cs="Times New Roman"/>
          <w:szCs w:val="20"/>
        </w:rPr>
        <w:t>project</w:t>
      </w:r>
      <w:r w:rsidR="009947B4">
        <w:rPr>
          <w:rFonts w:ascii="Times New Roman" w:hAnsi="Times New Roman" w:cs="Times New Roman"/>
          <w:szCs w:val="20"/>
        </w:rPr>
        <w:t xml:space="preserve"> to determine how aggregation changes in response to control efforts such as mass drug administration (MDA). </w:t>
      </w:r>
    </w:p>
    <w:p w14:paraId="297363D4" w14:textId="20AF0EB7" w:rsidR="00DF5436" w:rsidRDefault="00DF5436" w:rsidP="009947B4">
      <w:pPr>
        <w:rPr>
          <w:rFonts w:ascii="Times New Roman" w:hAnsi="Times New Roman" w:cs="Times New Roman"/>
          <w:szCs w:val="20"/>
        </w:rPr>
      </w:pPr>
      <w:r w:rsidRPr="00DF5436">
        <w:rPr>
          <w:rFonts w:ascii="Times New Roman" w:hAnsi="Times New Roman" w:cs="Times New Roman"/>
          <w:b/>
          <w:szCs w:val="20"/>
        </w:rPr>
        <w:t>Methods:</w:t>
      </w:r>
      <w:r>
        <w:rPr>
          <w:rFonts w:ascii="Times New Roman" w:hAnsi="Times New Roman" w:cs="Times New Roman"/>
          <w:szCs w:val="20"/>
        </w:rPr>
        <w:t xml:space="preserve"> </w:t>
      </w:r>
      <w:r w:rsidR="009947B4">
        <w:rPr>
          <w:rFonts w:ascii="Times New Roman" w:hAnsi="Times New Roman" w:cs="Times New Roman"/>
          <w:szCs w:val="20"/>
        </w:rPr>
        <w:t xml:space="preserve">We first quantify aggregation via maximum likelihood estimation of the dispersion parameter, </w:t>
      </w:r>
      <m:oMath>
        <m:r>
          <w:rPr>
            <w:rFonts w:ascii="Cambria Math" w:hAnsi="Cambria Math"/>
          </w:rPr>
          <m:t>κ</m:t>
        </m:r>
      </m:oMath>
      <w:r w:rsidR="009947B4">
        <w:rPr>
          <w:rFonts w:ascii="Times New Roman" w:eastAsiaTheme="minorEastAsia" w:hAnsi="Times New Roman" w:cs="Times New Roman"/>
          <w:szCs w:val="20"/>
        </w:rPr>
        <w:t>,</w:t>
      </w:r>
      <w:r w:rsidR="009947B4">
        <w:rPr>
          <w:rFonts w:ascii="Times New Roman" w:hAnsi="Times New Roman" w:cs="Times New Roman"/>
          <w:szCs w:val="20"/>
        </w:rPr>
        <w:t xml:space="preserve"> by fitting negative binomial distributions to egg </w:t>
      </w:r>
      <w:r w:rsidR="00BF011D">
        <w:rPr>
          <w:rFonts w:ascii="Times New Roman" w:hAnsi="Times New Roman" w:cs="Times New Roman"/>
          <w:szCs w:val="20"/>
        </w:rPr>
        <w:t>burden</w:t>
      </w:r>
      <w:r w:rsidR="009947B4">
        <w:rPr>
          <w:rFonts w:ascii="Times New Roman" w:hAnsi="Times New Roman" w:cs="Times New Roman"/>
          <w:szCs w:val="20"/>
        </w:rPr>
        <w:t xml:space="preserve"> data collected from children enrolled in the study across 90 small administrative units called </w:t>
      </w:r>
      <w:proofErr w:type="spellStart"/>
      <w:r w:rsidR="009947B4">
        <w:rPr>
          <w:rFonts w:ascii="Times New Roman" w:hAnsi="Times New Roman" w:cs="Times New Roman"/>
          <w:szCs w:val="20"/>
        </w:rPr>
        <w:t>shehias</w:t>
      </w:r>
      <w:proofErr w:type="spellEnd"/>
      <w:r w:rsidR="009947B4">
        <w:rPr>
          <w:rFonts w:ascii="Times New Roman" w:hAnsi="Times New Roman" w:cs="Times New Roman"/>
          <w:szCs w:val="20"/>
        </w:rPr>
        <w:t xml:space="preserve"> from 2012-2017. We then use generalized estimating equations to estimate changes in</w:t>
      </w:r>
      <m:oMath>
        <m:r>
          <w:rPr>
            <w:rFonts w:ascii="Cambria Math" w:hAnsi="Cambria Math"/>
          </w:rPr>
          <m:t xml:space="preserve"> </m:t>
        </m:r>
        <m:r>
          <w:rPr>
            <w:rFonts w:ascii="Cambria Math" w:hAnsi="Cambria Math"/>
          </w:rPr>
          <m:t>κ</m:t>
        </m:r>
      </m:oMath>
      <w:r w:rsidR="009947B4">
        <w:rPr>
          <w:rFonts w:ascii="Times New Roman" w:hAnsi="Times New Roman" w:cs="Times New Roman"/>
          <w:szCs w:val="20"/>
        </w:rPr>
        <w:t xml:space="preserve"> as a function of mean </w:t>
      </w:r>
      <w:r w:rsidR="009212F1">
        <w:rPr>
          <w:rFonts w:ascii="Times New Roman" w:hAnsi="Times New Roman" w:cs="Times New Roman"/>
          <w:szCs w:val="20"/>
        </w:rPr>
        <w:t>egg</w:t>
      </w:r>
      <w:r w:rsidR="009947B4">
        <w:rPr>
          <w:rFonts w:ascii="Times New Roman" w:hAnsi="Times New Roman" w:cs="Times New Roman"/>
          <w:szCs w:val="20"/>
        </w:rPr>
        <w:t xml:space="preserve"> burden</w:t>
      </w:r>
      <w:r w:rsidR="009212F1">
        <w:rPr>
          <w:rFonts w:ascii="Times New Roman" w:hAnsi="Times New Roman" w:cs="Times New Roman"/>
          <w:szCs w:val="20"/>
        </w:rPr>
        <w:t>s</w:t>
      </w:r>
      <w:r w:rsidR="009947B4">
        <w:rPr>
          <w:rFonts w:ascii="Times New Roman" w:hAnsi="Times New Roman" w:cs="Times New Roman"/>
          <w:szCs w:val="20"/>
        </w:rPr>
        <w:t xml:space="preserve">. </w:t>
      </w:r>
      <w:r w:rsidR="009212F1">
        <w:rPr>
          <w:rFonts w:ascii="Times New Roman" w:hAnsi="Times New Roman" w:cs="Times New Roman"/>
          <w:szCs w:val="20"/>
        </w:rPr>
        <w:t xml:space="preserve">In addition, we use approximate Bayesian computation to estimate mean community parasite burdens and mating probabilities for every </w:t>
      </w:r>
      <w:proofErr w:type="spellStart"/>
      <w:r w:rsidR="009212F1">
        <w:rPr>
          <w:rFonts w:ascii="Times New Roman" w:hAnsi="Times New Roman" w:cs="Times New Roman"/>
          <w:szCs w:val="20"/>
        </w:rPr>
        <w:t>shehia</w:t>
      </w:r>
      <w:proofErr w:type="spellEnd"/>
      <w:r w:rsidR="009212F1">
        <w:rPr>
          <w:rFonts w:ascii="Times New Roman" w:hAnsi="Times New Roman" w:cs="Times New Roman"/>
          <w:szCs w:val="20"/>
        </w:rPr>
        <w:t>-year under different assumptions regarding the distribution of male and female parasites.</w:t>
      </w:r>
    </w:p>
    <w:p w14:paraId="6FC31116" w14:textId="7476DECD" w:rsidR="009947B4" w:rsidRDefault="00DF5436" w:rsidP="009947B4">
      <w:pPr>
        <w:rPr>
          <w:rFonts w:ascii="Times New Roman" w:hAnsi="Times New Roman" w:cs="Times New Roman"/>
          <w:szCs w:val="20"/>
        </w:rPr>
      </w:pPr>
      <w:r w:rsidRPr="00DF5436">
        <w:rPr>
          <w:rFonts w:ascii="Times New Roman" w:hAnsi="Times New Roman" w:cs="Times New Roman"/>
          <w:b/>
          <w:szCs w:val="20"/>
        </w:rPr>
        <w:t>Results:</w:t>
      </w:r>
      <w:r>
        <w:rPr>
          <w:rFonts w:ascii="Times New Roman" w:hAnsi="Times New Roman" w:cs="Times New Roman"/>
          <w:szCs w:val="20"/>
        </w:rPr>
        <w:t xml:space="preserve"> </w:t>
      </w:r>
      <w:r w:rsidR="00DE5EC2">
        <w:rPr>
          <w:rFonts w:ascii="Times New Roman" w:hAnsi="Times New Roman" w:cs="Times New Roman"/>
          <w:szCs w:val="20"/>
        </w:rPr>
        <w:t xml:space="preserve">We </w:t>
      </w:r>
      <w:r w:rsidR="00BF011D">
        <w:rPr>
          <w:rFonts w:ascii="Times New Roman" w:hAnsi="Times New Roman" w:cs="Times New Roman"/>
          <w:szCs w:val="20"/>
        </w:rPr>
        <w:t xml:space="preserve">estimate values of </w:t>
      </w:r>
      <m:oMath>
        <m:r>
          <w:rPr>
            <w:rFonts w:ascii="Cambria Math" w:hAnsi="Cambria Math"/>
          </w:rPr>
          <m:t>κ</m:t>
        </m:r>
      </m:oMath>
      <w:r w:rsidR="00BF011D">
        <w:rPr>
          <w:rFonts w:ascii="Times New Roman" w:hAnsi="Times New Roman" w:cs="Times New Roman"/>
          <w:szCs w:val="20"/>
        </w:rPr>
        <w:t xml:space="preserve"> </w:t>
      </w:r>
      <w:r w:rsidR="009B214B">
        <w:rPr>
          <w:rFonts w:ascii="Times New Roman" w:hAnsi="Times New Roman" w:cs="Times New Roman"/>
          <w:szCs w:val="20"/>
        </w:rPr>
        <w:t>ranging from 0.00</w:t>
      </w:r>
      <w:r w:rsidR="005B1633">
        <w:rPr>
          <w:rFonts w:ascii="Times New Roman" w:hAnsi="Times New Roman" w:cs="Times New Roman"/>
          <w:szCs w:val="20"/>
        </w:rPr>
        <w:t>1</w:t>
      </w:r>
      <w:r w:rsidR="009B214B">
        <w:rPr>
          <w:rFonts w:ascii="Times New Roman" w:hAnsi="Times New Roman" w:cs="Times New Roman"/>
          <w:szCs w:val="20"/>
        </w:rPr>
        <w:t xml:space="preserve"> to 0.067 (median 0.0074)</w:t>
      </w:r>
      <w:r w:rsidR="00BF011D">
        <w:rPr>
          <w:rFonts w:ascii="Times New Roman" w:hAnsi="Times New Roman" w:cs="Times New Roman"/>
          <w:szCs w:val="20"/>
        </w:rPr>
        <w:t xml:space="preserve"> across all </w:t>
      </w:r>
      <w:proofErr w:type="spellStart"/>
      <w:r w:rsidR="00BF011D">
        <w:rPr>
          <w:rFonts w:ascii="Times New Roman" w:hAnsi="Times New Roman" w:cs="Times New Roman"/>
          <w:szCs w:val="20"/>
        </w:rPr>
        <w:t>shehia</w:t>
      </w:r>
      <w:proofErr w:type="spellEnd"/>
      <w:r w:rsidR="00BF011D">
        <w:rPr>
          <w:rFonts w:ascii="Times New Roman" w:hAnsi="Times New Roman" w:cs="Times New Roman"/>
          <w:szCs w:val="20"/>
        </w:rPr>
        <w:t xml:space="preserve">-years and </w:t>
      </w:r>
      <w:r w:rsidR="00DE5EC2">
        <w:rPr>
          <w:rFonts w:ascii="Times New Roman" w:hAnsi="Times New Roman" w:cs="Times New Roman"/>
          <w:szCs w:val="20"/>
        </w:rPr>
        <w:t xml:space="preserve">find a 0.012 (95% CI </w:t>
      </w:r>
      <w:r w:rsidR="009947B4">
        <w:rPr>
          <w:rFonts w:ascii="Times New Roman" w:hAnsi="Times New Roman" w:cs="Times New Roman"/>
          <w:szCs w:val="20"/>
        </w:rPr>
        <w:t>0.0</w:t>
      </w:r>
      <w:r w:rsidR="00DE5EC2">
        <w:rPr>
          <w:rFonts w:ascii="Times New Roman" w:hAnsi="Times New Roman" w:cs="Times New Roman"/>
          <w:szCs w:val="20"/>
        </w:rPr>
        <w:t>11</w:t>
      </w:r>
      <w:r w:rsidR="009947B4">
        <w:rPr>
          <w:rFonts w:ascii="Times New Roman" w:hAnsi="Times New Roman" w:cs="Times New Roman"/>
          <w:szCs w:val="20"/>
        </w:rPr>
        <w:t xml:space="preserve"> – </w:t>
      </w:r>
      <w:r w:rsidR="00DE5EC2">
        <w:rPr>
          <w:rFonts w:ascii="Times New Roman" w:hAnsi="Times New Roman" w:cs="Times New Roman"/>
          <w:szCs w:val="20"/>
        </w:rPr>
        <w:t>0.013</w:t>
      </w:r>
      <w:r w:rsidR="009947B4">
        <w:rPr>
          <w:rFonts w:ascii="Times New Roman" w:hAnsi="Times New Roman" w:cs="Times New Roman"/>
          <w:szCs w:val="20"/>
        </w:rPr>
        <w:t xml:space="preserve">) </w:t>
      </w:r>
      <w:r w:rsidR="00DE5EC2">
        <w:rPr>
          <w:rFonts w:ascii="Times New Roman" w:hAnsi="Times New Roman" w:cs="Times New Roman"/>
          <w:szCs w:val="20"/>
        </w:rPr>
        <w:t>increase</w:t>
      </w:r>
      <w:r w:rsidR="009947B4">
        <w:rPr>
          <w:rFonts w:ascii="Times New Roman" w:hAnsi="Times New Roman" w:cs="Times New Roman"/>
          <w:szCs w:val="20"/>
        </w:rPr>
        <w:t xml:space="preserve"> </w:t>
      </w:r>
      <w:proofErr w:type="gramStart"/>
      <w:r w:rsidR="009947B4">
        <w:rPr>
          <w:rFonts w:ascii="Times New Roman" w:hAnsi="Times New Roman" w:cs="Times New Roman"/>
          <w:szCs w:val="20"/>
        </w:rPr>
        <w:t>in</w:t>
      </w:r>
      <w:r w:rsidR="00BF011D">
        <w:rPr>
          <w:rFonts w:ascii="Times New Roman" w:hAnsi="Times New Roman" w:cs="Times New Roman"/>
          <w:szCs w:val="20"/>
        </w:rPr>
        <w:t xml:space="preserve"> </w:t>
      </w:r>
      <w:proofErr w:type="gramEnd"/>
      <m:oMath>
        <m:r>
          <w:rPr>
            <w:rFonts w:ascii="Cambria Math" w:hAnsi="Cambria Math"/>
          </w:rPr>
          <m:t>κ</m:t>
        </m:r>
      </m:oMath>
      <w:r w:rsidR="009947B4">
        <w:rPr>
          <w:rFonts w:ascii="Times New Roman" w:hAnsi="Times New Roman" w:cs="Times New Roman"/>
          <w:szCs w:val="20"/>
        </w:rPr>
        <w:t xml:space="preserve">, implying </w:t>
      </w:r>
      <w:r w:rsidR="00DE5EC2">
        <w:rPr>
          <w:rFonts w:ascii="Times New Roman" w:hAnsi="Times New Roman" w:cs="Times New Roman"/>
          <w:szCs w:val="20"/>
        </w:rPr>
        <w:t>decreasing</w:t>
      </w:r>
      <w:r w:rsidR="009947B4">
        <w:rPr>
          <w:rFonts w:ascii="Times New Roman" w:hAnsi="Times New Roman" w:cs="Times New Roman"/>
          <w:szCs w:val="20"/>
        </w:rPr>
        <w:t xml:space="preserve"> aggregation, associated with an interquartile range </w:t>
      </w:r>
      <w:r w:rsidR="00DE5EC2">
        <w:rPr>
          <w:rFonts w:ascii="Times New Roman" w:hAnsi="Times New Roman" w:cs="Times New Roman"/>
          <w:szCs w:val="20"/>
        </w:rPr>
        <w:t>increase</w:t>
      </w:r>
      <w:r w:rsidR="009947B4">
        <w:rPr>
          <w:rFonts w:ascii="Times New Roman" w:hAnsi="Times New Roman" w:cs="Times New Roman"/>
          <w:szCs w:val="20"/>
        </w:rPr>
        <w:t xml:space="preserve"> in the mean </w:t>
      </w:r>
      <w:proofErr w:type="spellStart"/>
      <w:r w:rsidR="009947B4">
        <w:rPr>
          <w:rFonts w:ascii="Times New Roman" w:hAnsi="Times New Roman" w:cs="Times New Roman"/>
          <w:szCs w:val="20"/>
        </w:rPr>
        <w:t>shehia</w:t>
      </w:r>
      <w:proofErr w:type="spellEnd"/>
      <w:r w:rsidR="009947B4">
        <w:rPr>
          <w:rFonts w:ascii="Times New Roman" w:hAnsi="Times New Roman" w:cs="Times New Roman"/>
          <w:szCs w:val="20"/>
        </w:rPr>
        <w:t xml:space="preserve"> egg burden. </w:t>
      </w:r>
      <w:r w:rsidR="00DE5EC2">
        <w:rPr>
          <w:rFonts w:ascii="Times New Roman" w:hAnsi="Times New Roman" w:cs="Times New Roman"/>
          <w:szCs w:val="20"/>
        </w:rPr>
        <w:t xml:space="preserve">This negative association between aggregation and burden was also captured in estimated worm burdens, though was sensitive to the assumed distribution </w:t>
      </w:r>
      <w:r w:rsidR="00CE4F8C">
        <w:rPr>
          <w:rFonts w:ascii="Times New Roman" w:hAnsi="Times New Roman" w:cs="Times New Roman"/>
          <w:szCs w:val="20"/>
        </w:rPr>
        <w:t xml:space="preserve">of </w:t>
      </w:r>
      <w:r w:rsidR="009B214B">
        <w:rPr>
          <w:rFonts w:ascii="Times New Roman" w:hAnsi="Times New Roman" w:cs="Times New Roman"/>
          <w:szCs w:val="20"/>
        </w:rPr>
        <w:t>male and female parasites. M</w:t>
      </w:r>
      <w:r w:rsidR="00CE4F8C">
        <w:rPr>
          <w:rFonts w:ascii="Times New Roman" w:hAnsi="Times New Roman" w:cs="Times New Roman"/>
          <w:szCs w:val="20"/>
        </w:rPr>
        <w:t xml:space="preserve">ating probability was found to remain high in some </w:t>
      </w:r>
      <w:proofErr w:type="spellStart"/>
      <w:r w:rsidR="00CE4F8C">
        <w:rPr>
          <w:rFonts w:ascii="Times New Roman" w:hAnsi="Times New Roman" w:cs="Times New Roman"/>
          <w:szCs w:val="20"/>
        </w:rPr>
        <w:t>shehias</w:t>
      </w:r>
      <w:proofErr w:type="spellEnd"/>
      <w:r w:rsidR="00CE4F8C">
        <w:rPr>
          <w:rFonts w:ascii="Times New Roman" w:hAnsi="Times New Roman" w:cs="Times New Roman"/>
          <w:szCs w:val="20"/>
        </w:rPr>
        <w:t xml:space="preserve"> even as </w:t>
      </w:r>
      <w:r w:rsidR="00AF1462">
        <w:rPr>
          <w:rFonts w:ascii="Times New Roman" w:hAnsi="Times New Roman" w:cs="Times New Roman"/>
          <w:szCs w:val="20"/>
        </w:rPr>
        <w:t>parasite burden decreased.</w:t>
      </w:r>
    </w:p>
    <w:p w14:paraId="7DBE2881" w14:textId="6634BF22" w:rsidR="009947B4" w:rsidRDefault="00CD32FA" w:rsidP="009947B4">
      <w:pPr>
        <w:rPr>
          <w:rFonts w:ascii="Times New Roman" w:hAnsi="Times New Roman" w:cs="Times New Roman"/>
          <w:szCs w:val="20"/>
        </w:rPr>
      </w:pPr>
      <w:r w:rsidRPr="00CD32FA">
        <w:rPr>
          <w:rFonts w:ascii="Times New Roman" w:hAnsi="Times New Roman" w:cs="Times New Roman"/>
          <w:b/>
          <w:szCs w:val="20"/>
        </w:rPr>
        <w:t>Conclusions:</w:t>
      </w:r>
      <w:r>
        <w:rPr>
          <w:rFonts w:ascii="Times New Roman" w:hAnsi="Times New Roman" w:cs="Times New Roman"/>
          <w:szCs w:val="20"/>
        </w:rPr>
        <w:t xml:space="preserve"> Increasing aggregation at lower transmission intensities may complicate </w:t>
      </w:r>
      <w:r w:rsidR="00C67239">
        <w:rPr>
          <w:rFonts w:ascii="Times New Roman" w:hAnsi="Times New Roman" w:cs="Times New Roman"/>
          <w:szCs w:val="20"/>
        </w:rPr>
        <w:t xml:space="preserve">surveillance and </w:t>
      </w:r>
      <w:r>
        <w:rPr>
          <w:rFonts w:ascii="Times New Roman" w:hAnsi="Times New Roman" w:cs="Times New Roman"/>
          <w:szCs w:val="20"/>
        </w:rPr>
        <w:t>elimination efforts</w:t>
      </w:r>
      <w:r w:rsidR="00C67239">
        <w:rPr>
          <w:rFonts w:ascii="Times New Roman" w:hAnsi="Times New Roman" w:cs="Times New Roman"/>
          <w:szCs w:val="20"/>
        </w:rPr>
        <w:t xml:space="preserve"> in low-transmission settings</w:t>
      </w:r>
      <w:r>
        <w:rPr>
          <w:rFonts w:ascii="Times New Roman" w:hAnsi="Times New Roman" w:cs="Times New Roman"/>
          <w:szCs w:val="20"/>
        </w:rPr>
        <w:t xml:space="preserve">. Ensuring treatment of high burden individuals and focusing on environmental interventions may aid in achieving elimination even in the context of </w:t>
      </w:r>
      <w:r w:rsidR="00C67239">
        <w:rPr>
          <w:rFonts w:ascii="Times New Roman" w:hAnsi="Times New Roman" w:cs="Times New Roman"/>
          <w:szCs w:val="20"/>
        </w:rPr>
        <w:t>increasing</w:t>
      </w:r>
      <w:r>
        <w:rPr>
          <w:rFonts w:ascii="Times New Roman" w:hAnsi="Times New Roman" w:cs="Times New Roman"/>
          <w:szCs w:val="20"/>
        </w:rPr>
        <w:t xml:space="preserve"> aggregation.</w:t>
      </w:r>
    </w:p>
    <w:p w14:paraId="6CD7A2C8" w14:textId="0324E157" w:rsidR="00F94135" w:rsidRPr="00AF1462" w:rsidRDefault="00916114" w:rsidP="00AF1462">
      <w:pPr>
        <w:pStyle w:val="Heading2"/>
      </w:pPr>
      <w:r w:rsidRPr="00AF1462">
        <w:t>Short Summary:</w:t>
      </w:r>
    </w:p>
    <w:p w14:paraId="5F0F7C13" w14:textId="0E37CC9D" w:rsidR="00714183" w:rsidRDefault="00AF1462">
      <w:pPr>
        <w:rPr>
          <w:sz w:val="22"/>
        </w:rPr>
      </w:pPr>
      <w:r w:rsidRPr="00AF1462">
        <w:rPr>
          <w:rFonts w:ascii="Times New Roman" w:hAnsi="Times New Roman" w:cs="Times New Roman"/>
        </w:rPr>
        <w:t xml:space="preserve">Parasite aggregation is an important factor </w:t>
      </w:r>
      <w:r>
        <w:rPr>
          <w:rFonts w:ascii="Times New Roman" w:hAnsi="Times New Roman" w:cs="Times New Roman"/>
        </w:rPr>
        <w:t>in the elimination of helminthic diseases, but has not been quantified in elimination set</w:t>
      </w:r>
      <w:r w:rsidR="009B214B">
        <w:rPr>
          <w:rFonts w:ascii="Times New Roman" w:hAnsi="Times New Roman" w:cs="Times New Roman"/>
        </w:rPr>
        <w:t xml:space="preserve">tings. Using data from a </w:t>
      </w:r>
      <w:r w:rsidR="00B419DB">
        <w:rPr>
          <w:rFonts w:ascii="Times New Roman" w:hAnsi="Times New Roman" w:cs="Times New Roman"/>
        </w:rPr>
        <w:t xml:space="preserve">cluster </w:t>
      </w:r>
      <w:r>
        <w:rPr>
          <w:rFonts w:ascii="Times New Roman" w:hAnsi="Times New Roman" w:cs="Times New Roman"/>
        </w:rPr>
        <w:t>randomized trial conducted on the Zanzibar archipelago, where</w:t>
      </w:r>
      <w:r w:rsidR="009B214B">
        <w:rPr>
          <w:rFonts w:ascii="Times New Roman" w:hAnsi="Times New Roman" w:cs="Times New Roman"/>
        </w:rPr>
        <w:t xml:space="preserve"> urinary</w:t>
      </w:r>
      <w:r>
        <w:rPr>
          <w:rFonts w:ascii="Times New Roman" w:hAnsi="Times New Roman" w:cs="Times New Roman"/>
        </w:rPr>
        <w:t xml:space="preserve"> schistosomiasis </w:t>
      </w:r>
      <w:r w:rsidR="00127A23">
        <w:rPr>
          <w:rFonts w:ascii="Times New Roman" w:hAnsi="Times New Roman" w:cs="Times New Roman"/>
        </w:rPr>
        <w:t xml:space="preserve">is targeted for transmission interruption and elimination, we estimated the dispersion parameter of </w:t>
      </w:r>
      <w:r w:rsidR="009B214B">
        <w:rPr>
          <w:rFonts w:ascii="Times New Roman" w:hAnsi="Times New Roman" w:cs="Times New Roman"/>
          <w:i/>
        </w:rPr>
        <w:t xml:space="preserve">Schistosoma </w:t>
      </w:r>
      <w:proofErr w:type="spellStart"/>
      <w:r w:rsidR="009B214B">
        <w:rPr>
          <w:rFonts w:ascii="Times New Roman" w:hAnsi="Times New Roman" w:cs="Times New Roman"/>
          <w:i/>
        </w:rPr>
        <w:t>haematobium</w:t>
      </w:r>
      <w:proofErr w:type="spellEnd"/>
      <w:r w:rsidR="009B214B">
        <w:rPr>
          <w:rFonts w:ascii="Times New Roman" w:hAnsi="Times New Roman" w:cs="Times New Roman"/>
          <w:i/>
        </w:rPr>
        <w:t xml:space="preserve"> </w:t>
      </w:r>
      <w:r w:rsidR="00127A23">
        <w:rPr>
          <w:rFonts w:ascii="Times New Roman" w:hAnsi="Times New Roman" w:cs="Times New Roman"/>
        </w:rPr>
        <w:t>egg burdens</w:t>
      </w:r>
      <w:r w:rsidR="009B214B">
        <w:rPr>
          <w:rFonts w:ascii="Times New Roman" w:hAnsi="Times New Roman" w:cs="Times New Roman"/>
        </w:rPr>
        <w:t xml:space="preserve"> across human hosts</w:t>
      </w:r>
      <w:r w:rsidR="00127A23">
        <w:rPr>
          <w:rFonts w:ascii="Times New Roman" w:hAnsi="Times New Roman" w:cs="Times New Roman"/>
        </w:rPr>
        <w:t xml:space="preserve"> to quantify aggregation. We found that aggregation increases, implying </w:t>
      </w:r>
      <w:r w:rsidR="00795FD4">
        <w:rPr>
          <w:rFonts w:ascii="Times New Roman" w:hAnsi="Times New Roman" w:cs="Times New Roman"/>
        </w:rPr>
        <w:t xml:space="preserve">more parasites are harbored by fewer human hosts, as </w:t>
      </w:r>
      <w:r w:rsidR="009B214B">
        <w:rPr>
          <w:rFonts w:ascii="Times New Roman" w:hAnsi="Times New Roman" w:cs="Times New Roman"/>
        </w:rPr>
        <w:t>mean community egg</w:t>
      </w:r>
      <w:r w:rsidR="00795FD4">
        <w:rPr>
          <w:rFonts w:ascii="Times New Roman" w:hAnsi="Times New Roman" w:cs="Times New Roman"/>
        </w:rPr>
        <w:t xml:space="preserve"> burden decreases. This phenomenon could complicate e</w:t>
      </w:r>
      <w:r w:rsidR="00285CD1">
        <w:rPr>
          <w:rFonts w:ascii="Times New Roman" w:hAnsi="Times New Roman" w:cs="Times New Roman"/>
        </w:rPr>
        <w:t xml:space="preserve">limination efforts, particularly </w:t>
      </w:r>
      <w:r w:rsidR="006B489B">
        <w:rPr>
          <w:rFonts w:ascii="Times New Roman" w:hAnsi="Times New Roman" w:cs="Times New Roman"/>
        </w:rPr>
        <w:t>if individuals that retain high burdens are systematically untreated or have inherently higher susceptibility. Achieving elimination in the context of increasing aggregation may be more likely if mass drug administration strategies are supplemented by environmental interventions such a</w:t>
      </w:r>
      <w:r w:rsidR="00017CCA">
        <w:rPr>
          <w:rFonts w:ascii="Times New Roman" w:hAnsi="Times New Roman" w:cs="Times New Roman"/>
        </w:rPr>
        <w:t xml:space="preserve">s snail control and </w:t>
      </w:r>
      <w:r w:rsidR="00C67239">
        <w:rPr>
          <w:rFonts w:ascii="Times New Roman" w:hAnsi="Times New Roman" w:cs="Times New Roman"/>
        </w:rPr>
        <w:t>behavioral change interventions</w:t>
      </w:r>
      <w:r w:rsidR="00017CCA">
        <w:rPr>
          <w:rFonts w:ascii="Times New Roman" w:hAnsi="Times New Roman" w:cs="Times New Roman"/>
        </w:rPr>
        <w:t xml:space="preserve"> </w:t>
      </w:r>
      <w:r w:rsidR="00C67239">
        <w:rPr>
          <w:rFonts w:ascii="Times New Roman" w:hAnsi="Times New Roman" w:cs="Times New Roman"/>
        </w:rPr>
        <w:t>that ensure</w:t>
      </w:r>
      <w:r w:rsidR="000967CC">
        <w:rPr>
          <w:rFonts w:ascii="Times New Roman" w:hAnsi="Times New Roman" w:cs="Times New Roman"/>
        </w:rPr>
        <w:t xml:space="preserve"> high-burden individuals </w:t>
      </w:r>
      <w:r w:rsidR="00C67239">
        <w:rPr>
          <w:rFonts w:ascii="Times New Roman" w:hAnsi="Times New Roman" w:cs="Times New Roman"/>
        </w:rPr>
        <w:t>are able to access and comply with treatment</w:t>
      </w:r>
      <w:r w:rsidR="000967CC">
        <w:rPr>
          <w:rFonts w:ascii="Times New Roman" w:hAnsi="Times New Roman" w:cs="Times New Roman"/>
        </w:rPr>
        <w:t>.</w:t>
      </w:r>
      <w:r w:rsidR="00714183">
        <w:br w:type="page"/>
      </w:r>
    </w:p>
    <w:p w14:paraId="7017BF7D" w14:textId="77777777" w:rsidR="001A2F5E" w:rsidRDefault="00227A7A">
      <w:pPr>
        <w:pStyle w:val="Heading1"/>
      </w:pPr>
      <w:r>
        <w:lastRenderedPageBreak/>
        <w:t>Background</w:t>
      </w:r>
      <w:bookmarkEnd w:id="0"/>
    </w:p>
    <w:p w14:paraId="5A1A0F67" w14:textId="13B4B1B2" w:rsidR="001A2F5E" w:rsidRDefault="00227A7A" w:rsidP="005C2970">
      <w:pPr>
        <w:pStyle w:val="BodyText"/>
      </w:pPr>
      <w:r>
        <w:t xml:space="preserve">Decades of mass drug administration (MDA) have drastically reduced the prevalence and burden of neglected tropical diseases, particularly helminthiases including schistosomiasis, onchocerciasis, lymphatic </w:t>
      </w:r>
      <w:proofErr w:type="spellStart"/>
      <w:r>
        <w:t>filariasis</w:t>
      </w:r>
      <w:proofErr w:type="spellEnd"/>
      <w:r>
        <w:t xml:space="preserve"> (LF), and soil transmitted helminth</w:t>
      </w:r>
      <w:r w:rsidR="00F94135">
        <w:t>iase</w:t>
      </w:r>
      <w:r>
        <w:t xml:space="preserve">s (STHs). National control programs </w:t>
      </w:r>
      <w:r w:rsidR="00916114">
        <w:t xml:space="preserve">enacted by ministries </w:t>
      </w:r>
      <w:r w:rsidR="00F954AD">
        <w:t xml:space="preserve">of health in endemic countries—often </w:t>
      </w:r>
      <w:r>
        <w:t>supported by organizations such as the World Health Organization and drug companies which donate necessary drugs for treatment</w:t>
      </w:r>
      <w:r w:rsidR="00F954AD">
        <w:t xml:space="preserve">—have </w:t>
      </w:r>
      <w:r>
        <w:t>made substantial progress reduc</w:t>
      </w:r>
      <w:r w:rsidR="00E708E2">
        <w:t>ing the</w:t>
      </w:r>
      <w:r w:rsidR="00A16E57">
        <w:t xml:space="preserve"> global</w:t>
      </w:r>
      <w:r w:rsidR="00E708E2">
        <w:t xml:space="preserv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w:t>
      </w:r>
      <w:r w:rsidR="004845A8">
        <w:t xml:space="preserve">from morbidity control </w:t>
      </w:r>
      <w:r>
        <w:t>towards elimination</w:t>
      </w:r>
      <w:r w:rsidR="00297290">
        <w:t xml:space="preserve">, especially as some areas have </w:t>
      </w:r>
      <w:r w:rsidR="00297290" w:rsidRPr="00103FAD">
        <w:t xml:space="preserve">made substantial progress towards elimination with integrated control approaches that utilize MDA in addition to environmental and behavioral interventions. </w:t>
      </w:r>
      <w:r w:rsidR="00297290" w:rsidRPr="00103FAD">
        <w:fldChar w:fldCharType="begin" w:fldLock="1"/>
      </w:r>
      <w:r w:rsidR="003634C1">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id":"ITEM-4","itemData":{"id":"ITEM-4","issued":{"date-parts":[["2021"]]},"publisher-place":"Geneva, Switzerland","title":"Ending the neglect to attain the sustainable development goals. A Global Strategy on Water, Sanitation and Hygiene to Combat Neglected Tropical Diseases 2021–2030","type":"report"},"uris":["http://www.mendeley.com/documents/?uuid=498db03e-70bb-3ef9-8b1d-3e555e66c818"]},{"id":"ITEM-5","itemData":{"DOI":"10.3390/tropicalmed3030085","ISSN":"2414-6366","abstract":"The stated goal of the World Health Organization’s program on schistosomiasis is paraphrased as follows: to control morbidity and eliminate transmission where feasible. Switching from a goal of controlling morbidity to interrupting transmission may well be currently feasible in some countries in the Caribbean, some areas in South America, northern Africa, and selected endemic areas in sub-Saharan Africa where there have been improvements in sanitation and access to clean water. However, in most of sub-Saharan Africa, where programmatic interventions still consist solely of annual mass drug administration, such a switch in strategies remains premature. There is a continued need for operational research on how best to reduce transmission to a point where interruption of transmission may be achievable. The level of infection at which it is feasible to transition from control to elimination must also be defined. In parallel, there is also a need to develop and evaluate approaches for achieving and validating elimination. There are currently neither evidence-based methods nor tools for breaking transmission or verifying that it has been accomplished. The basis for these statements stems from numerous studies that will be reviewed and summarized in this article; many, but not all of which were undertaken as part of SCORE, the Schistosomiasis Consortium for Operational Research and Evaluation.","author":[{"dropping-particle":"","family":"Secor","given":"W.","non-dropping-particle":"","parse-names":false,"suffix":""},{"dropping-particle":"","family":"Colley","given":"Daniel","non-dropping-particle":"","parse-names":false,"suffix":""}],"container-title":"Tropical Medicine and Infectious Disease","id":"ITEM-5","issue":"3","issued":{"date-parts":[["2018","8","15"]]},"page":"85","publisher":"MDPI AG","title":"When Should the Emphasis on Schistosomiasis Control Move to Elimination?","type":"article-journal","volume":"3"},"uris":["http://www.mendeley.com/documents/?uuid=641e8868-42eb-3b01-9f90-a8bc0d5480b4"]}],"mendeley":{"formattedCitation":"[2–6]","plainTextFormattedCitation":"[2–6]","previouslyFormattedCitation":"[2–5]"},"properties":{"noteIndex":0},"schema":"https://github.com/citation-style-language/schema/raw/master/csl-citation.json"}</w:instrText>
      </w:r>
      <w:r w:rsidR="00297290" w:rsidRPr="00103FAD">
        <w:fldChar w:fldCharType="separate"/>
      </w:r>
      <w:r w:rsidR="003634C1" w:rsidRPr="003634C1">
        <w:rPr>
          <w:noProof/>
        </w:rPr>
        <w:t>[2–6]</w:t>
      </w:r>
      <w:r w:rsidR="00297290" w:rsidRPr="00103FAD">
        <w:fldChar w:fldCharType="end"/>
      </w:r>
      <w:r w:rsidRPr="00103FAD">
        <w:t xml:space="preserve"> Globally, progress towards elimination is mixed and </w:t>
      </w:r>
      <w:r w:rsidR="00297290" w:rsidRPr="00103FAD">
        <w:t>some</w:t>
      </w:r>
      <w:r w:rsidRPr="00103FAD">
        <w:t xml:space="preserve"> areas of sub-Saharan Africa</w:t>
      </w:r>
      <w:r w:rsidR="00297290" w:rsidRPr="00103FAD">
        <w:t>,</w:t>
      </w:r>
      <w:r w:rsidRPr="00103FAD">
        <w:t xml:space="preserve"> where the vast majority of schistosomiasis and other helminthiases occur</w:t>
      </w:r>
      <w:r w:rsidR="00297290" w:rsidRPr="00103FAD">
        <w:t>,</w:t>
      </w:r>
      <w:r w:rsidRPr="00103FAD">
        <w:t xml:space="preserve"> have struggled to achieve transmission control and progress towards elimination.</w:t>
      </w:r>
      <w:r w:rsidR="00297290">
        <w:t xml:space="preserve"> </w:t>
      </w:r>
      <w:r w:rsidR="00297290">
        <w:fldChar w:fldCharType="begin" w:fldLock="1"/>
      </w:r>
      <w:r w:rsidR="003634C1">
        <w:instrText>ADDIN CSL_CITATION {"citationItems":[{"id":"ITEM-1","itemData":{"DOI":"10.1371/journal.pntd.0009127","ISSN":"1935-2735","abstract":"BACKGROUND: Considerable progress towards the elimination of urogenital schistosomiasis was made by the Zanzibar Elimination of Schistosomiasis Transmission project from 2012 till 2016, when biannual praziquantel mass drug administration (MDA) alone or with additional snail control or behaviour change interventions were implemented. Annual MDA was continued in 2017 and 2018, but not in 2019, imposing a 16-month treatment gap. We monitored the Schistosoma haematobium prevalence from 2012 till 2020 and assessed recrudescence patterns with focus on 2020. METHODOLOGY: Repeated cross-sectional surveys were conducted from 2011/12 till 2020 in 90 communities and 90 schools in Zanzibar. Annually, around 4,500 adults and up to 20,000 schoolchildren were surveyed. The S. haematobium prevalence was detected by urine filtration and reagent strips. In 2020, risk factors for infection were investigated using generalized estimated equation models. PRINCIPAL FINDINGS: In adults, the apparent S. haematobium prevalence was 3.9% in 2011 and 0.4% in 2020. In schoolchildren, the prevalence decreased from 6.6% in 2012 to 1.2% in 2019 with vicissitudes over the years. Prominent recrudescence of infection from 2.8% in 2019 to 9.1% (+225%) in 2020 was observed in 29 schools with historically moderate prevalences (≥10%). Compared with 2019, reinfection in 2020 was particularly striking in boys aged 9-16 years. Being male was a risk factor for infection in 2020 (adults: odds ratio (OR): 6.24, 95% confidence interval (95% CI): 1.96-19.60; schoolchildren: OR: 2.06, 95% CI: 1.52-2.78). Living near to a natural freshwater body significantly increased the odds of infection in adults (OR: 2.90, CI: 1.12-7.54). CONCLUSIONS/SIGNIFICANCE: After 11 rounds of MDA over 7 years and a 16-month treatment gap, the urogenital schistosomiasis prevalence considerably rebounded in hotspot areas. Future elimination efforts in Zanzibar should focus on re-intensifying MDA plus additional interventions in hotspot areas. In low-prevalence areas, the strategy might be adapted from MDA to targeted surveillance-response.","author":[{"dropping-particle":"","family":"Trippler","given":"Lydia","non-dropping-particle":"","parse-names":false,"suffix":""},{"dropping-particle":"","family":"Ame","given":"Shaali Makame","non-dropping-particle":"","parse-names":false,"suffix":""},{"dropping-particle":"","family":"Hattendorf","given":"Jan","non-dropping-particle":"","parse-names":false,"suffix":""},{"dropping-particle":"","family":"Juma","given":"Saleh","non-dropping-particle":"","parse-names":false,"suffix":""},{"dropping-particle":"","family":"Abubakar","given":"Salum","non-dropping-particle":"","parse-names":false,"suffix":""},{"dropping-particle":"","family":"Ali","given":"Said Mohammed","non-dropping-particle":"","parse-names":false,"suffix":""},{"dropping-particle":"","family":"Kabole","given":"Fatma","non-dropping-particle":"","parse-names":false,"suffix":""},{"dropping-particle":"","family":"Rollinson","given":"David","non-dropping-particle":"","parse-names":false,"suffix":""},{"dropping-particle":"","family":"Knopp","given":"Stefanie","non-dropping-particle":"","parse-names":false,"suffix":""}],"container-title":"PLOS Neglected Tropical Diseases","editor":[{"dropping-particle":"","family":"Montresor","given":"Antonio","non-dropping-particle":"","parse-names":false,"suffix":""}],"id":"ITEM-1","issue":"2","issued":{"date-parts":[["2021","2","12"]]},"page":"e0009127","publisher":"NLM (Medline)","title":"Impact of seven years of mass drug administration and recrudescence of Schistosoma haematobium infections after one year of treatment gap in Zanzibar: Repeated cross-sectional studies","type":"article-journal","volume":"15"},"uris":["http://www.mendeley.com/documents/?uuid=bfb4135b-cad2-34fe-a311-5ccc8b12996d"]}],"mendeley":{"formattedCitation":"[7]","plainTextFormattedCitation":"[7]","previouslyFormattedCitation":"[6]"},"properties":{"noteIndex":0},"schema":"https://github.com/citation-style-language/schema/raw/master/csl-citation.json"}</w:instrText>
      </w:r>
      <w:r w:rsidR="00297290">
        <w:fldChar w:fldCharType="separate"/>
      </w:r>
      <w:r w:rsidR="003634C1" w:rsidRPr="003634C1">
        <w:rPr>
          <w:noProof/>
        </w:rPr>
        <w:t>[7]</w:t>
      </w:r>
      <w:r w:rsidR="00297290">
        <w:fldChar w:fldCharType="end"/>
      </w:r>
    </w:p>
    <w:p w14:paraId="34CDB8F6" w14:textId="629B4BE0" w:rsidR="001A2F5E" w:rsidRDefault="009B214B">
      <w:pPr>
        <w:pStyle w:val="BodyText"/>
      </w:pPr>
      <w:r>
        <w:t>With</w:t>
      </w:r>
      <w:r w:rsidR="00227A7A">
        <w:t xml:space="preserve"> sufficient coverage and frequency</w:t>
      </w:r>
      <w:r>
        <w:t xml:space="preserve"> of treatment</w:t>
      </w:r>
      <w:r w:rsidR="00227A7A">
        <w:t xml:space="preserve">, elimination using MDA alone is believed to be possible in low and moderate transmission settings. </w:t>
      </w:r>
      <w:r w:rsidR="0098519F">
        <w:fldChar w:fldCharType="begin" w:fldLock="1"/>
      </w:r>
      <w:r w:rsidR="003634C1">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8]","plainTextFormattedCitation":"[8]","previouslyFormattedCitation":"[7]"},"properties":{"noteIndex":0},"schema":"https://github.com/citation-style-language/schema/raw/master/csl-citation.json"}</w:instrText>
      </w:r>
      <w:r w:rsidR="0098519F">
        <w:fldChar w:fldCharType="separate"/>
      </w:r>
      <w:r w:rsidR="003634C1" w:rsidRPr="003634C1">
        <w:rPr>
          <w:noProof/>
        </w:rPr>
        <w:t>[8]</w:t>
      </w:r>
      <w:r w:rsidR="0098519F">
        <w:fldChar w:fldCharType="end"/>
      </w:r>
      <w:r w:rsidR="0098519F">
        <w:t xml:space="preserve"> </w:t>
      </w:r>
      <w:r w:rsidR="00D05D43">
        <w:t>However</w:t>
      </w:r>
      <w:r w:rsidR="00227A7A">
        <w:t xml:space="preserve">, achieving </w:t>
      </w:r>
      <w:r w:rsidR="00294309">
        <w:t>necessary</w:t>
      </w:r>
      <w:r w:rsidR="00227A7A">
        <w:t xml:space="preserve"> treatment conditions is challenging </w:t>
      </w:r>
      <w:r w:rsidR="00D05D43">
        <w:t xml:space="preserve">from a practical standpoint </w:t>
      </w:r>
      <w:r w:rsidR="00227A7A">
        <w:t>due to the programmatic limitations of many control campaigns</w:t>
      </w:r>
      <w:r w:rsidR="002558FA">
        <w:t xml:space="preserve">. </w:t>
      </w:r>
      <w:r w:rsidR="00227A7A">
        <w:t xml:space="preserve">School-based interventions, for instance, are often the primary method of drug delivery in communities since they </w:t>
      </w:r>
      <w:r w:rsidR="00294309">
        <w:t xml:space="preserve">are straightforward to implement and </w:t>
      </w:r>
      <w:r w:rsidR="00227A7A">
        <w:t>reach</w:t>
      </w:r>
      <w:r w:rsidR="00294309">
        <w:t xml:space="preserve"> school-aged children, </w:t>
      </w:r>
      <w:r w:rsidR="00191405">
        <w:t xml:space="preserve">who are </w:t>
      </w:r>
      <w:r w:rsidR="00294309">
        <w:t>widely considered</w:t>
      </w:r>
      <w:r w:rsidR="00227A7A">
        <w:t xml:space="preserve"> the most vulnerable </w:t>
      </w:r>
      <w:r w:rsidR="00294309">
        <w:t xml:space="preserve">and most heavily infected </w:t>
      </w:r>
      <w:r w:rsidR="00227A7A">
        <w:t>segment of the population. However, school-based strategies, and</w:t>
      </w:r>
      <w:r w:rsidR="00D926DA">
        <w:t xml:space="preserve"> community-wide treatments</w:t>
      </w:r>
      <w:r w:rsidR="00227A7A">
        <w:t xml:space="preserve"> that seek to reach all </w:t>
      </w:r>
      <w:r w:rsidR="00D926DA">
        <w:t>individuals</w:t>
      </w:r>
      <w:r w:rsidR="00227A7A">
        <w:t xml:space="preserve">, often miss infected individuals </w:t>
      </w:r>
      <w:r w:rsidR="00D05D43">
        <w:t>who</w:t>
      </w:r>
      <w:r w:rsidR="00227A7A">
        <w:t xml:space="preserve"> </w:t>
      </w:r>
      <w:r w:rsidR="00D926DA">
        <w:t xml:space="preserve">continue to </w:t>
      </w:r>
      <w:r w:rsidR="00227A7A">
        <w:t>contribute to transmission.</w:t>
      </w:r>
      <w:r w:rsidR="00294309" w:rsidRPr="00294309">
        <w:t xml:space="preserve"> </w:t>
      </w:r>
      <w:r w:rsidR="00FD2F13">
        <w:fldChar w:fldCharType="begin" w:fldLock="1"/>
      </w:r>
      <w:r w:rsidR="003634C1">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9,10]","plainTextFormattedCitation":"[9,10]","previouslyFormattedCitation":"[8,9]"},"properties":{"noteIndex":0},"schema":"https://github.com/citation-style-language/schema/raw/master/csl-citation.json"}</w:instrText>
      </w:r>
      <w:r w:rsidR="00FD2F13">
        <w:fldChar w:fldCharType="separate"/>
      </w:r>
      <w:r w:rsidR="003634C1" w:rsidRPr="003634C1">
        <w:rPr>
          <w:noProof/>
        </w:rPr>
        <w:t>[9,10]</w:t>
      </w:r>
      <w:r w:rsidR="00FD2F13">
        <w:fldChar w:fldCharType="end"/>
      </w:r>
      <w:r w:rsidR="00191405">
        <w:t xml:space="preserve"> </w:t>
      </w:r>
    </w:p>
    <w:p w14:paraId="04CB1E65" w14:textId="36308659" w:rsidR="00294309" w:rsidRDefault="008837D4" w:rsidP="00294309">
      <w:pPr>
        <w:pStyle w:val="BodyText"/>
      </w:pPr>
      <w:r>
        <w:t>Because of this, control efforts are likely to have profound implications for parasite aggregation</w:t>
      </w:r>
      <w:r w:rsidR="00D05D43">
        <w:t xml:space="preserve"> (i.e.</w:t>
      </w:r>
      <w:r>
        <w:t xml:space="preserve"> the distribution of parasites among the human host population</w:t>
      </w:r>
      <w:r w:rsidR="00D05D43">
        <w:t>)</w:t>
      </w:r>
      <w:r>
        <w:t xml:space="preserve">. While the dynamics of parasite </w:t>
      </w:r>
      <w:r w:rsidR="00D05D43">
        <w:t>prevalence and mean community infection</w:t>
      </w:r>
      <w:r>
        <w:t xml:space="preserve">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ore transmission leads to less-skewed distributions of infection, while reductions in transmission from interventions such as MDA lead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3634C1">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5]","plainTextFormattedCitation":"[11–15]","previouslyFormattedCitation":"[10–14]"},"properties":{"noteIndex":0},"schema":"https://github.com/citation-style-language/schema/raw/master/csl-citation.json"}</w:instrText>
      </w:r>
      <w:r w:rsidR="00504C8A">
        <w:fldChar w:fldCharType="separate"/>
      </w:r>
      <w:r w:rsidR="003634C1" w:rsidRPr="003634C1">
        <w:rPr>
          <w:noProof/>
        </w:rPr>
        <w:t>[11–15]</w:t>
      </w:r>
      <w:r w:rsidR="00504C8A">
        <w:fldChar w:fldCharType="end"/>
      </w:r>
      <w:r w:rsidR="00294309">
        <w:t xml:space="preserve"> </w:t>
      </w:r>
    </w:p>
    <w:p w14:paraId="6A29D96D" w14:textId="040F3956" w:rsidR="00F6029F" w:rsidRDefault="00504C8A">
      <w:pPr>
        <w:pStyle w:val="BodyText"/>
      </w:pPr>
      <w:r>
        <w:t xml:space="preserve">Aggregation dynamics </w:t>
      </w:r>
      <w:r w:rsidR="00D05D43">
        <w:t>near the</w:t>
      </w:r>
      <w:r>
        <w:t xml:space="preserve"> elimination</w:t>
      </w:r>
      <w:r w:rsidR="00D05D43">
        <w:t xml:space="preserve"> threshold</w:t>
      </w:r>
      <w:r>
        <w:t xml:space="preserve"> are important from a number of practical and theoretical vantages.</w:t>
      </w:r>
      <w:r w:rsidR="00782E63">
        <w:t xml:space="preserve"> </w:t>
      </w:r>
      <w:r w:rsidR="00782E63">
        <w:fldChar w:fldCharType="begin" w:fldLock="1"/>
      </w:r>
      <w:r w:rsidR="003634C1">
        <w:instrText>ADDIN CSL_CITATION {"citationItems":[{"id":"ITEM-1","itemData":{"DOI":"10.1098/rsif.2021.0200","author":[{"dropping-particle":"","family":"Collyer","given":"Benjamin S","non-dropping-particle":"","parse-names":false,"suffix":""},{"dropping-particle":"","family":"Anderson","given":"Roy M","non-dropping-particle":"","parse-names":false,"suffix":""}],"id":"ITEM-1","issued":{"date-parts":[["2021"]]},"title":"Probability distributions of helminth parasite burdens within the human host population following repeated rounds of mass drug administration and their impact on the transmission breakpoint","type":"article-journal"},"uris":["http://www.mendeley.com/documents/?uuid=740afc1b-5ec9-383f-b683-030294e39a78"]}],"mendeley":{"formattedCitation":"[16]","plainTextFormattedCitation":"[16]","previouslyFormattedCitation":"[15]"},"properties":{"noteIndex":0},"schema":"https://github.com/citation-style-language/schema/raw/master/csl-citation.json"}</w:instrText>
      </w:r>
      <w:r w:rsidR="00782E63">
        <w:fldChar w:fldCharType="separate"/>
      </w:r>
      <w:r w:rsidR="003634C1" w:rsidRPr="003634C1">
        <w:rPr>
          <w:noProof/>
        </w:rPr>
        <w:t>[16]</w:t>
      </w:r>
      <w:r w:rsidR="00782E63">
        <w:fldChar w:fldCharType="end"/>
      </w:r>
      <w:r>
        <w:t xml:space="preserve"> </w:t>
      </w:r>
      <w:r w:rsidR="00D00133">
        <w:t xml:space="preserve">As </w:t>
      </w:r>
      <w:r w:rsidR="00D05D43">
        <w:t>mean community infection</w:t>
      </w:r>
      <w:r w:rsidR="00D00133">
        <w:t xml:space="preserve">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3634C1">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11]","plainTextFormattedCitation":"[11]","previouslyFormattedCitation":"[10]"},"properties":{"noteIndex":0},"schema":"https://github.com/citation-style-language/schema/raw/master/csl-citation.json"}</w:instrText>
      </w:r>
      <w:r w:rsidR="000C2BBC">
        <w:fldChar w:fldCharType="separate"/>
      </w:r>
      <w:r w:rsidR="003634C1" w:rsidRPr="003634C1">
        <w:rPr>
          <w:noProof/>
        </w:rPr>
        <w:t>[11]</w:t>
      </w:r>
      <w:r w:rsidR="000C2BBC">
        <w:fldChar w:fldCharType="end"/>
      </w:r>
      <w:r w:rsidR="00D00133">
        <w:t xml:space="preserve"> Identifying and treating these individuals</w:t>
      </w:r>
      <w:r w:rsidR="000C2BBC">
        <w:t xml:space="preserve"> is complic</w:t>
      </w:r>
      <w:r w:rsidR="00103FAD">
        <w:t>ated by systematic non-access</w:t>
      </w:r>
      <w:r w:rsidR="000C2BBC">
        <w:t xml:space="preserve"> to treatment, treatment failures, and insensitive diagnostics</w:t>
      </w:r>
      <w:r w:rsidR="00191405">
        <w:t>, but will be essential to achieving elimination</w:t>
      </w:r>
      <w:r w:rsidR="00D00133">
        <w:t>.</w:t>
      </w:r>
      <w:r w:rsidR="000C2BBC">
        <w:t xml:space="preserve"> </w:t>
      </w:r>
      <w:r w:rsidR="006F7635">
        <w:fldChar w:fldCharType="begin" w:fldLock="1"/>
      </w:r>
      <w:r w:rsidR="003634C1">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11,17–19]","plainTextFormattedCitation":"[11,17–19]","previouslyFormattedCitation":"[10,16–18]"},"properties":{"noteIndex":0},"schema":"https://github.com/citation-style-language/schema/raw/master/csl-citation.json"}</w:instrText>
      </w:r>
      <w:r w:rsidR="006F7635">
        <w:fldChar w:fldCharType="separate"/>
      </w:r>
      <w:r w:rsidR="003634C1" w:rsidRPr="003634C1">
        <w:rPr>
          <w:noProof/>
        </w:rPr>
        <w:t>[11,17–19]</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3634C1">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7]","plainTextFormattedCitation":"[17]","previouslyFormattedCitation":"[16]"},"properties":{"noteIndex":0},"schema":"https://github.com/citation-style-language/schema/raw/master/csl-citation.json"}</w:instrText>
      </w:r>
      <w:r w:rsidR="006F7635">
        <w:fldChar w:fldCharType="separate"/>
      </w:r>
      <w:r w:rsidR="003634C1" w:rsidRPr="003634C1">
        <w:rPr>
          <w:noProof/>
        </w:rPr>
        <w:t>[17]</w:t>
      </w:r>
      <w:r w:rsidR="006F7635">
        <w:fldChar w:fldCharType="end"/>
      </w:r>
    </w:p>
    <w:p w14:paraId="38A48A58" w14:textId="3895BE25" w:rsidR="001A2F5E" w:rsidRDefault="00227A7A">
      <w:pPr>
        <w:pStyle w:val="BodyText"/>
      </w:pPr>
      <w:r>
        <w:t xml:space="preserve">Here, we examine evidence for dynamic aggregation from a </w:t>
      </w:r>
      <w:r w:rsidR="00620F39">
        <w:t xml:space="preserve">cluster </w:t>
      </w:r>
      <w:r>
        <w:t xml:space="preserve">randomized trial </w:t>
      </w:r>
      <w:r w:rsidR="00B13886">
        <w:t xml:space="preserve">(CRT) </w:t>
      </w:r>
      <w:r w:rsidR="00620F39">
        <w:t>that was part of the Zanzibar Elimination of Schistosomiasis Transmission (ZEST) project</w:t>
      </w:r>
      <w:r w:rsidR="00B13886">
        <w:t xml:space="preserve">. </w:t>
      </w:r>
      <w:r w:rsidR="004D448A">
        <w:fldChar w:fldCharType="begin" w:fldLock="1"/>
      </w:r>
      <w:r w:rsidR="003634C1">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21]","plainTextFormattedCitation":"[20,21]","previouslyFormattedCitation":"[22,23]"},"properties":{"noteIndex":0},"schema":"https://github.com/citation-style-language/schema/raw/master/csl-citation.json"}</w:instrText>
      </w:r>
      <w:r w:rsidR="004D448A">
        <w:fldChar w:fldCharType="separate"/>
      </w:r>
      <w:r w:rsidR="003634C1" w:rsidRPr="003634C1">
        <w:rPr>
          <w:noProof/>
        </w:rPr>
        <w:t>[20,21]</w:t>
      </w:r>
      <w:r w:rsidR="004D448A">
        <w:fldChar w:fldCharType="end"/>
      </w:r>
      <w:r w:rsidR="004D448A">
        <w:t xml:space="preserve"> </w:t>
      </w:r>
      <w:proofErr w:type="gramStart"/>
      <w:r>
        <w:t>We</w:t>
      </w:r>
      <w:proofErr w:type="gramEnd"/>
      <w:r>
        <w:t xml:space="preserve"> revisit classic assumptions of how adult schistosomes are distributed among human hosts and </w:t>
      </w:r>
      <w:r w:rsidR="00B419DB">
        <w:t>introduce</w:t>
      </w:r>
      <w:r>
        <w:t xml:space="preserve"> a novel, mechanistic data-generating process for worm acquisition and resulting mating dynamics. </w:t>
      </w:r>
      <w:r>
        <w:lastRenderedPageBreak/>
        <w:t xml:space="preserve">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6115FF14" w:rsidR="001A2F5E" w:rsidRDefault="00227A7A" w:rsidP="005C2970">
      <w:pPr>
        <w:pStyle w:val="BodyText"/>
      </w:pPr>
      <w:r>
        <w:t xml:space="preserve">The </w:t>
      </w:r>
      <w:r w:rsidR="00620F39">
        <w:t xml:space="preserve">CRT of the </w:t>
      </w:r>
      <w:r>
        <w:t>ZEST project enrolled 45</w:t>
      </w:r>
      <w:r w:rsidR="004D448A">
        <w:t xml:space="preserve"> </w:t>
      </w:r>
      <w:r w:rsidR="00620F39">
        <w:t xml:space="preserve">small </w:t>
      </w:r>
      <w:r w:rsidR="004D448A">
        <w:t xml:space="preserve">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w:t>
      </w:r>
      <w:proofErr w:type="gramStart"/>
      <w:r>
        <w:t xml:space="preserve">below </w:t>
      </w:r>
      <w:proofErr w:type="gramEnd"/>
      <m:oMath>
        <m:r>
          <w:rPr>
            <w:rFonts w:ascii="Cambria Math" w:hAnsi="Cambria Math"/>
          </w:rPr>
          <m:t>1%</m:t>
        </m:r>
      </m:oMath>
      <w:r>
        <w:t xml:space="preserve">) and 45 </w:t>
      </w:r>
      <w:proofErr w:type="spellStart"/>
      <w:r w:rsidR="00620F39">
        <w:t>s</w:t>
      </w:r>
      <w:r>
        <w:t>hehias</w:t>
      </w:r>
      <w:proofErr w:type="spellEnd"/>
      <w:r>
        <w:t xml:space="preserve"> on the island of </w:t>
      </w:r>
      <w:proofErr w:type="spellStart"/>
      <w:r>
        <w:t>Unguja</w:t>
      </w:r>
      <w:proofErr w:type="spellEnd"/>
      <w:r>
        <w:t xml:space="preserve"> with the goal of interrupting </w:t>
      </w:r>
      <w:r>
        <w:rPr>
          <w:i/>
        </w:rPr>
        <w:t xml:space="preserve">S. </w:t>
      </w:r>
      <w:proofErr w:type="spellStart"/>
      <w:r>
        <w:rPr>
          <w:i/>
        </w:rPr>
        <w:t>haematobium</w:t>
      </w:r>
      <w:proofErr w:type="spellEnd"/>
      <w:r>
        <w:t xml:space="preserve"> transmission (defined as reducing the number of incident cases to zero)</w:t>
      </w:r>
      <w:r w:rsidR="004D448A">
        <w:t xml:space="preserve">. </w:t>
      </w:r>
      <w:r w:rsidR="004D448A">
        <w:fldChar w:fldCharType="begin" w:fldLock="1"/>
      </w:r>
      <w:r w:rsidR="003634C1">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21]","plainTextFormattedCitation":"[20,21]","previouslyFormattedCitation":"[22,23]"},"properties":{"noteIndex":0},"schema":"https://github.com/citation-style-language/schema/raw/master/csl-citation.json"}</w:instrText>
      </w:r>
      <w:r w:rsidR="004D448A">
        <w:fldChar w:fldCharType="separate"/>
      </w:r>
      <w:r w:rsidR="003634C1" w:rsidRPr="003634C1">
        <w:rPr>
          <w:noProof/>
        </w:rPr>
        <w:t>[20,21]</w:t>
      </w:r>
      <w:r w:rsidR="004D448A">
        <w:fldChar w:fldCharType="end"/>
      </w:r>
      <w:r w:rsidR="004D448A">
        <w:t xml:space="preserve"> </w:t>
      </w:r>
      <w:proofErr w:type="gramStart"/>
      <w:r w:rsidR="004D448A">
        <w:t>On</w:t>
      </w:r>
      <w:proofErr w:type="gramEnd"/>
      <w:r w:rsidR="004D448A">
        <w:t xml:space="preserve">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3634C1">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1–23]","plainTextFormattedCitation":"[21–23]","previouslyFormattedCitation":"[23–25]"},"properties":{"noteIndex":0},"schema":"https://github.com/citation-style-language/schema/raw/master/csl-citation.json"}</w:instrText>
      </w:r>
      <w:r w:rsidR="004D448A">
        <w:fldChar w:fldCharType="separate"/>
      </w:r>
      <w:r w:rsidR="003634C1" w:rsidRPr="003634C1">
        <w:rPr>
          <w:noProof/>
        </w:rPr>
        <w:t>[21–23]</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xml:space="preserve">. Data used here </w:t>
      </w:r>
      <w:r w:rsidR="00751195">
        <w:t xml:space="preserve">from both islands </w:t>
      </w:r>
      <w:r>
        <w:t xml:space="preserve">were acquired via a formal data request to the Schistosomiasis Consortium for Operational Research and Evaluation (SCORE) </w:t>
      </w:r>
      <w:r w:rsidR="00620F39">
        <w:t xml:space="preserve">that supported the research of the ZEST project </w:t>
      </w:r>
      <w:r>
        <w:t>and are comprised of 27</w:t>
      </w:r>
      <w:r w:rsidR="00652EE5">
        <w:t>,</w:t>
      </w:r>
      <w:r>
        <w:t xml:space="preserve">626 observations of </w:t>
      </w:r>
      <w:r w:rsidR="002E1A6C">
        <w:t>individual egg burdens</w:t>
      </w:r>
      <w:r>
        <w:t xml:space="preserve"> among adults and 75</w:t>
      </w:r>
      <w:r w:rsidR="00652EE5">
        <w:t>,</w:t>
      </w:r>
      <w:r>
        <w:t xml:space="preserve">039 observations of </w:t>
      </w:r>
      <w:r w:rsidR="002E1A6C">
        <w:t>individual egg</w:t>
      </w:r>
      <w:r>
        <w:t xml:space="preserve"> burden among school-aged children, each measured as </w:t>
      </w:r>
      <w:r>
        <w:rPr>
          <w:i/>
        </w:rPr>
        <w:t>S</w:t>
      </w:r>
      <w:r w:rsidR="003D0D1C">
        <w:rPr>
          <w:i/>
        </w:rPr>
        <w:t>chistosoma</w:t>
      </w:r>
      <w:r>
        <w:rPr>
          <w:i/>
        </w:rPr>
        <w:t xml:space="preserve"> </w:t>
      </w:r>
      <w:proofErr w:type="spellStart"/>
      <w:r>
        <w:rPr>
          <w:i/>
        </w:rPr>
        <w:t>haematobium</w:t>
      </w:r>
      <w:proofErr w:type="spellEnd"/>
      <w:r>
        <w:t xml:space="preserve"> eggs per 10mL urine.</w:t>
      </w:r>
    </w:p>
    <w:p w14:paraId="7BEF13A5" w14:textId="1773028A" w:rsidR="00B419DB" w:rsidRDefault="00B419DB" w:rsidP="00B419DB">
      <w:pPr>
        <w:pStyle w:val="Heading2"/>
      </w:pPr>
      <w:r>
        <w:t>Aggregation and its effects on transmission</w:t>
      </w:r>
    </w:p>
    <w:p w14:paraId="1DD19B9A" w14:textId="61001325" w:rsidR="00B419DB" w:rsidRDefault="00B419DB" w:rsidP="00B419DB">
      <w:pPr>
        <w:pStyle w:val="BodyText"/>
      </w:pPr>
      <w:r>
        <w:t xml:space="preserve">From a theoretical standpoint, the conditions under which MDA alone can achieve elimination is dependent on reducing the parasite population below its breakpoint. Breakpoints in helminth transmission are expected to arise from mate limitation in low transmission settings whereby the probability of individuals being infected with fecund worms decreases as </w:t>
      </w:r>
      <w:r w:rsidR="002E1A6C">
        <w:t>prevalence</w:t>
      </w:r>
      <w:r>
        <w:t xml:space="preserve"> and transmission decrease. Mate limitation in helminth populations is generally quantified in terms of the probability that a given female parasite in a population is successfully mated</w:t>
      </w:r>
      <w:proofErr w:type="gramStart"/>
      <w:r>
        <w:t xml:space="preserve">, </w:t>
      </w:r>
      <w:proofErr w:type="gramEnd"/>
      <m:oMath>
        <m:r>
          <w:rPr>
            <w:rFonts w:ascii="Cambria Math" w:hAnsi="Cambria Math"/>
          </w:rPr>
          <m:t>ϕ(W,κ)</m:t>
        </m:r>
      </m:oMath>
      <w:r>
        <w:t xml:space="preserve">, which is estimated as a function of the mean </w:t>
      </w:r>
      <w:r w:rsidR="002E1A6C">
        <w:t>community worm</w:t>
      </w:r>
      <w:r>
        <w:t xml:space="preserve"> burden, </w:t>
      </w:r>
      <m:oMath>
        <m:r>
          <w:rPr>
            <w:rFonts w:ascii="Cambria Math" w:hAnsi="Cambria Math"/>
          </w:rPr>
          <m:t>W</m:t>
        </m:r>
      </m:oMath>
      <w:r>
        <w:t xml:space="preserve">, and aggregation parameter, </w:t>
      </w:r>
      <m:oMath>
        <m:r>
          <w:rPr>
            <w:rFonts w:ascii="Cambria Math" w:hAnsi="Cambria Math"/>
          </w:rPr>
          <m:t>κ</m:t>
        </m:r>
      </m:oMath>
      <w:r>
        <w:t xml:space="preserve">. </w:t>
      </w:r>
      <w:r>
        <w:fldChar w:fldCharType="begin" w:fldLock="1"/>
      </w:r>
      <w:r w:rsidR="003634C1">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24,25]","plainTextFormattedCitation":"[24,25]","previouslyFormattedCitation":"[19,20]"},"properties":{"noteIndex":0},"schema":"https://github.com/citation-style-language/schema/raw/master/csl-citation.json"}</w:instrText>
      </w:r>
      <w:r>
        <w:fldChar w:fldCharType="separate"/>
      </w:r>
      <w:r w:rsidR="003634C1" w:rsidRPr="003634C1">
        <w:rPr>
          <w:noProof/>
        </w:rPr>
        <w:t>[24,25]</w:t>
      </w:r>
      <w:r>
        <w:fldChar w:fldCharType="end"/>
      </w:r>
      <w:r>
        <w:t xml:space="preserve"> </w:t>
      </w:r>
      <w:proofErr w:type="gramStart"/>
      <w:r>
        <w:t>In</w:t>
      </w:r>
      <w:proofErr w:type="gramEnd"/>
      <w:r>
        <w:t xml:space="preserve">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0D4B23C3" w14:textId="75817A5C" w:rsidR="00B419DB" w:rsidRDefault="00B419DB" w:rsidP="00B419DB">
      <w:pPr>
        <w:pStyle w:val="BodyText"/>
      </w:pPr>
      <w:r>
        <w:t xml:space="preserve">For constant aggregation parameter, </w:t>
      </w:r>
      <m:oMath>
        <m:r>
          <w:rPr>
            <w:rFonts w:ascii="Cambria Math" w:hAnsi="Cambria Math"/>
          </w:rPr>
          <m:t>κ</m:t>
        </m:r>
      </m:oMath>
      <w:r>
        <w:t xml:space="preserve">, in the range </w:t>
      </w:r>
      <m:oMath>
        <m:r>
          <w:rPr>
            <w:rFonts w:ascii="Cambria Math" w:hAnsi="Cambria Math"/>
          </w:rPr>
          <m:t>[0.0</m:t>
        </m:r>
        <m:r>
          <w:rPr>
            <w:rFonts w:ascii="Cambria Math" w:hAnsi="Cambria Math"/>
          </w:rPr>
          <m:t>0</m:t>
        </m:r>
        <m:r>
          <w:rPr>
            <w:rFonts w:ascii="Cambria Math" w:hAnsi="Cambria Math"/>
          </w:rPr>
          <m:t>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giving rise to the hypothesized breakpoint below which worm mating becomes insufficient to sustain transmission.</w:t>
      </w:r>
      <w:r w:rsidRPr="00294309">
        <w:t xml:space="preserve"> </w:t>
      </w:r>
      <w:r>
        <w:fldChar w:fldCharType="begin" w:fldLock="1"/>
      </w:r>
      <w:r w:rsidR="003634C1">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26]","plainTextFormattedCitation":"[26]","previouslyFormattedCitation":"[21]"},"properties":{"noteIndex":0},"schema":"https://github.com/citation-style-language/schema/raw/master/csl-citation.json"}</w:instrText>
      </w:r>
      <w:r>
        <w:fldChar w:fldCharType="separate"/>
      </w:r>
      <w:r w:rsidR="003634C1" w:rsidRPr="003634C1">
        <w:rPr>
          <w:noProof/>
        </w:rPr>
        <w:t>[26]</w:t>
      </w:r>
      <w:r>
        <w:fldChar w:fldCharType="end"/>
      </w:r>
      <w:r>
        <w:t xml:space="preserve"> As transmission decreases, the response of the aggregation parameter could have profound implications for the breakpoint. For instance, if </w:t>
      </w:r>
      <m:oMath>
        <m:r>
          <w:rPr>
            <w:rFonts w:ascii="Cambria Math" w:hAnsi="Cambria Math"/>
          </w:rPr>
          <m:t>κ→0</m:t>
        </m:r>
      </m:oMath>
      <w:r>
        <w:t xml:space="preserve"> </w:t>
      </w:r>
      <w:proofErr w:type="gramStart"/>
      <w:r>
        <w:t xml:space="preserve">as </w:t>
      </w:r>
      <w:proofErr w:type="gramEnd"/>
      <m:oMath>
        <m:r>
          <w:rPr>
            <w:rFonts w:ascii="Cambria Math" w:hAnsi="Cambria Math"/>
          </w:rPr>
          <m:t>W→0</m:t>
        </m:r>
      </m:oMath>
      <w:r>
        <w:t xml:space="preserve">, implying increasingly skewed distributions that can be realistically interpreted as all parasites being harbored by one individual, </w:t>
      </w:r>
      <m:oMath>
        <m:r>
          <w:rPr>
            <w:rFonts w:ascii="Cambria Math" w:hAnsi="Cambria Math"/>
          </w:rPr>
          <m:t>ϕ</m:t>
        </m:r>
      </m:oMath>
      <w:r>
        <w:t xml:space="preserve"> remains large and the breakpoint is va</w:t>
      </w:r>
      <w:proofErr w:type="spellStart"/>
      <w:r>
        <w:t>nishingly</w:t>
      </w:r>
      <w:proofErr w:type="spellEnd"/>
      <w:r>
        <w:t xml:space="preserve"> small. </w:t>
      </w:r>
      <w:r>
        <w:fldChar w:fldCharType="begin" w:fldLock="1"/>
      </w:r>
      <w:r w:rsidR="003634C1">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25]","plainTextFormattedCitation":"[25]","previouslyFormattedCitation":"[20]"},"properties":{"noteIndex":0},"schema":"https://github.com/citation-style-language/schema/raw/master/csl-citation.json"}</w:instrText>
      </w:r>
      <w:r>
        <w:fldChar w:fldCharType="separate"/>
      </w:r>
      <w:r w:rsidR="003634C1" w:rsidRPr="003634C1">
        <w:rPr>
          <w:noProof/>
        </w:rPr>
        <w:t>[25]</w:t>
      </w:r>
      <w:r>
        <w:fldChar w:fldCharType="end"/>
      </w:r>
      <w:r>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 </w:t>
      </w:r>
      <w:r>
        <w:fldChar w:fldCharType="begin" w:fldLock="1"/>
      </w:r>
      <w:r w:rsidR="003634C1">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24,25]","plainTextFormattedCitation":"[24,25]","previouslyFormattedCitation":"[19,20]"},"properties":{"noteIndex":0},"schema":"https://github.com/citation-style-language/schema/raw/master/csl-citation.json"}</w:instrText>
      </w:r>
      <w:r>
        <w:fldChar w:fldCharType="separate"/>
      </w:r>
      <w:r w:rsidR="003634C1" w:rsidRPr="003634C1">
        <w:rPr>
          <w:noProof/>
        </w:rPr>
        <w:t>[24,25]</w:t>
      </w:r>
      <w:r>
        <w:fldChar w:fldCharType="end"/>
      </w:r>
      <w:r>
        <w:t xml:space="preserve"> </w:t>
      </w:r>
      <w:proofErr w:type="gramStart"/>
      <w:r>
        <w:t>This</w:t>
      </w:r>
      <w:proofErr w:type="gramEnd"/>
      <w:r>
        <w:t xml:space="preserve"> raises doubt as to whether analytic estimates of the mating probability and breakpoint, which rely on an assumption of negative binomially distributed parasites, are reliable in elimination settings.</w:t>
      </w:r>
    </w:p>
    <w:p w14:paraId="3BBDAFAE" w14:textId="1F035537" w:rsidR="00F1639C" w:rsidRDefault="004B500B" w:rsidP="00F1639C">
      <w:pPr>
        <w:pStyle w:val="Heading2"/>
      </w:pPr>
      <w:r>
        <w:lastRenderedPageBreak/>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798FD1B4"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w:t>
      </w:r>
      <w:proofErr w:type="spellStart"/>
      <w:r w:rsidR="00294993">
        <w:t>nce</w:t>
      </w:r>
      <w:proofErr w:type="spellEnd"/>
      <w:r w:rsidR="00294993">
        <w:t xml:space="preserve"> (see</w:t>
      </w:r>
      <w:hyperlink r:id="rId8"/>
      <w:r w:rsidR="00652EE5">
        <w:rPr>
          <w:rStyle w:val="Hyperlink"/>
        </w:rPr>
        <w:t xml:space="preserve"> </w:t>
      </w:r>
      <w:r w:rsidR="00652EE5" w:rsidRPr="00103FAD">
        <w:rPr>
          <w:rStyle w:val="Hyperlink"/>
          <w:color w:val="auto"/>
        </w:rPr>
        <w:fldChar w:fldCharType="begin" w:fldLock="1"/>
      </w:r>
      <w:r w:rsidR="003634C1">
        <w:rPr>
          <w:rStyle w:val="Hyperlink"/>
          <w:color w:val="auto"/>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7]","plainTextFormattedCitation":"[27]","previouslyFormattedCitation":"[26]"},"properties":{"noteIndex":0},"schema":"https://github.com/citation-style-language/schema/raw/master/csl-citation.json"}</w:instrText>
      </w:r>
      <w:r w:rsidR="00652EE5" w:rsidRPr="00103FAD">
        <w:rPr>
          <w:rStyle w:val="Hyperlink"/>
          <w:color w:val="auto"/>
        </w:rPr>
        <w:fldChar w:fldCharType="separate"/>
      </w:r>
      <w:r w:rsidR="003634C1" w:rsidRPr="003634C1">
        <w:rPr>
          <w:rStyle w:val="Hyperlink"/>
          <w:noProof/>
          <w:color w:val="auto"/>
        </w:rPr>
        <w:t>[27]</w:t>
      </w:r>
      <w:r w:rsidR="00652EE5" w:rsidRPr="00103FAD">
        <w:rPr>
          <w:rStyle w:val="Hyperlink"/>
          <w:color w:val="auto"/>
        </w:rPr>
        <w:fldChar w:fldCharType="end"/>
      </w:r>
      <w:r>
        <w:t xml:space="preserve">). Therefor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w:t>
      </w:r>
      <w:proofErr w:type="gramStart"/>
      <w:r>
        <w:t xml:space="preserve">using </w:t>
      </w:r>
      <w:proofErr w:type="gramEnd"/>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38F46D5F" w:rsidR="001A2F5E" w:rsidRDefault="00A7738F">
      <w:pPr>
        <w:pStyle w:val="BodyText"/>
      </w:pPr>
      <w:r>
        <w:t>Mean community egg burden,</w:t>
      </w:r>
      <w:r w:rsidR="00227A7A">
        <w:t xml:space="preserve">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Pr>
          <w:rFonts w:eastAsiaTheme="minorEastAsia"/>
        </w:rPr>
        <w:t>,</w:t>
      </w:r>
      <w:r w:rsidR="00227A7A">
        <w:t xml:space="preserve"> is simply </w:t>
      </w:r>
      <w:r>
        <w:t>estimated as the first moment</w:t>
      </w:r>
      <w:r w:rsidR="00227A7A">
        <w:t xml:space="preserve">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rsidR="00227A7A">
        <w:t xml:space="preserve"> were estimated using the Brent method within the </w:t>
      </w:r>
      <w:proofErr w:type="spellStart"/>
      <w:r w:rsidR="00227A7A">
        <w:rPr>
          <w:rStyle w:val="VerbatimChar"/>
        </w:rPr>
        <w:t>optim</w:t>
      </w:r>
      <w:proofErr w:type="spellEnd"/>
      <w:r w:rsidR="00227A7A">
        <w:t xml:space="preserve"> function in R.</w:t>
      </w:r>
      <w:r w:rsidR="00156A35">
        <w:t xml:space="preserve"> </w:t>
      </w:r>
      <w:r w:rsidR="00156A35">
        <w:fldChar w:fldCharType="begin" w:fldLock="1"/>
      </w:r>
      <w:r w:rsidR="003634C1">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8]","plainTextFormattedCitation":"[28]","previouslyFormattedCitation":"[27]"},"properties":{"noteIndex":0},"schema":"https://github.com/citation-style-language/schema/raw/master/csl-citation.json"}</w:instrText>
      </w:r>
      <w:r w:rsidR="00156A35">
        <w:fldChar w:fldCharType="separate"/>
      </w:r>
      <w:r w:rsidR="003634C1" w:rsidRPr="003634C1">
        <w:rPr>
          <w:noProof/>
        </w:rPr>
        <w:t>[28]</w:t>
      </w:r>
      <w:r w:rsidR="00156A35">
        <w:fldChar w:fldCharType="end"/>
      </w:r>
      <w:r w:rsidR="00227A7A">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rsidR="00227A7A">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rsidR="00227A7A">
        <w:t xml:space="preserve"> were estimated among the adult (A), child (C), and total (T) populations in each shehia-year.</w:t>
      </w:r>
    </w:p>
    <w:p w14:paraId="34841EC4" w14:textId="507BF36A" w:rsidR="001A2F5E" w:rsidRDefault="009C511F">
      <w:pPr>
        <w:pStyle w:val="BodyText"/>
      </w:pPr>
      <w:r>
        <w:t xml:space="preserve">To estimate the relationship between aggregation and </w:t>
      </w:r>
      <w:r w:rsidR="002E1A6C">
        <w:t>mean community egg</w:t>
      </w:r>
      <w:r>
        <w:t xml:space="preserve"> burden, w</w:t>
      </w:r>
      <w:r w:rsidR="00227A7A">
        <w:t>eighted generalized estimating equations (GEE) with unstructured correlation matrices</w:t>
      </w:r>
      <w:r>
        <w:t xml:space="preserve"> were used</w:t>
      </w:r>
      <w:r w:rsidR="00227A7A">
        <w:t xml:space="preserve"> of the form:</w:t>
      </w:r>
    </w:p>
    <w:p w14:paraId="4B9D24A9" w14:textId="5B2FF378"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acc>
                <m:accPr>
                  <m:ctrlPr>
                    <w:rPr>
                      <w:rFonts w:ascii="Cambria Math" w:hAnsi="Cambria Math"/>
                      <w:i/>
                    </w:rPr>
                  </m:ctrlPr>
                </m:accPr>
                <m:e>
                  <m:r>
                    <w:rPr>
                      <w:rFonts w:ascii="Cambria Math" w:hAnsi="Cambria Math"/>
                    </w:rPr>
                    <m:t>α</m:t>
                  </m:r>
                </m:e>
              </m:acc>
            </m:e>
            <m:sub>
              <m:r>
                <w:rPr>
                  <w:rFonts w:ascii="Cambria Math" w:hAnsi="Cambria Math"/>
                </w:rPr>
                <m:t>st</m:t>
              </m:r>
            </m:sub>
          </m:sSub>
          <m:r>
            <w:rPr>
              <w:rFonts w:ascii="Cambria Math" w:hAnsi="Cambria Math"/>
            </w:rPr>
            <m:t>|</m:t>
          </m:r>
          <m:sSub>
            <m:sSubPr>
              <m:ctrlPr>
                <w:rPr>
                  <w:rFonts w:ascii="Cambria Math" w:hAnsi="Cambria Math"/>
                </w:rPr>
              </m:ctrlPr>
            </m:sSubPr>
            <m:e>
              <m:acc>
                <m:accPr>
                  <m:ctrlPr>
                    <w:rPr>
                      <w:rFonts w:ascii="Cambria Math" w:hAnsi="Cambria Math"/>
                    </w:rPr>
                  </m:ctrlPr>
                </m:accPr>
                <m:e>
                  <m:r>
                    <m:rPr>
                      <m:scr m:val="script"/>
                      <m:sty m:val="p"/>
                    </m:rPr>
                    <w:rPr>
                      <w:rFonts w:ascii="Cambria Math" w:hAnsi="Cambria Math"/>
                    </w:rPr>
                    <m:t>E</m:t>
                  </m:r>
                  <m:r>
                    <w:rPr>
                      <w:rFonts w:ascii="Cambria Math" w:hAnsi="Cambria Math"/>
                    </w:rPr>
                    <m:t xml:space="preserve"> </m:t>
                  </m:r>
                  <m:ctrlPr>
                    <w:rPr>
                      <w:rFonts w:ascii="Cambria Math" w:hAnsi="Cambria Math"/>
                      <w:i/>
                    </w:rPr>
                  </m:ctrlPr>
                </m:e>
              </m:acc>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acc>
                <m:accPr>
                  <m:ctrlPr>
                    <w:rPr>
                      <w:rFonts w:ascii="Cambria Math" w:hAnsi="Cambria Math"/>
                    </w:rPr>
                  </m:ctrlPr>
                </m:accPr>
                <m:e>
                  <m:r>
                    <m:rPr>
                      <m:scr m:val="script"/>
                    </m:rPr>
                    <w:rPr>
                      <w:rFonts w:ascii="Cambria Math" w:hAnsi="Cambria Math"/>
                    </w:rPr>
                    <m:t>E</m:t>
                  </m:r>
                  <m:ctrlPr>
                    <w:rPr>
                      <w:rFonts w:ascii="Cambria Math" w:hAnsi="Cambria Math"/>
                      <w:i/>
                    </w:rPr>
                  </m:ctrlPr>
                </m:e>
              </m:acc>
            </m:e>
            <m:sub>
              <m:r>
                <m:rPr>
                  <m:scr m:val="script"/>
                  <m:sty m:val="p"/>
                </m:rPr>
                <w:rPr>
                  <w:rFonts w:ascii="Cambria Math" w:hAnsi="Cambria Math"/>
                </w:rPr>
                <m:t>st</m:t>
              </m:r>
            </m:sub>
          </m:sSub>
          <m:r>
            <w:rPr>
              <w:rFonts w:ascii="Cambria Math" w:hAnsi="Cambria Math"/>
            </w:rPr>
            <m:t>)]</m:t>
          </m:r>
        </m:oMath>
      </m:oMathPara>
    </w:p>
    <w:p w14:paraId="669450F7" w14:textId="47DFC2AA" w:rsidR="001A2F5E" w:rsidRDefault="00227A7A" w:rsidP="00760833">
      <w:pPr>
        <w:pStyle w:val="BodyText"/>
      </w:pPr>
      <w:r>
        <w:t xml:space="preserve">Weights were assigned as the inverse of the standard error </w:t>
      </w:r>
      <w:proofErr w:type="gramStart"/>
      <w:r>
        <w:t xml:space="preserve">of </w:t>
      </w:r>
      <w:proofErr w:type="gramEnd"/>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w:t>
      </w:r>
      <w:proofErr w:type="spellStart"/>
      <w:r>
        <w:t>Unguja</w:t>
      </w:r>
      <w:proofErr w:type="spellEnd"/>
      <w:r>
        <w:t xml:space="preserve">)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w:t>
      </w:r>
      <w:proofErr w:type="spellStart"/>
      <w:r>
        <w:t>ean</w:t>
      </w:r>
      <w:proofErr w:type="spellEnd"/>
      <w:r>
        <w:t xml:space="preserve"> </w:t>
      </w:r>
      <w:r w:rsidR="002E1A6C">
        <w:t xml:space="preserve">community </w:t>
      </w:r>
      <w:r>
        <w:t>egg burden</w:t>
      </w:r>
      <w:proofErr w:type="gramStart"/>
      <w:r>
        <w:t xml:space="preserve">, </w:t>
      </w:r>
      <w:proofErr w:type="gramEnd"/>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0447B9F1" w:rsidR="00F1639C" w:rsidRDefault="004B500B" w:rsidP="00F1639C">
      <w:pPr>
        <w:pStyle w:val="Heading2"/>
      </w:pPr>
      <w:r>
        <w:t xml:space="preserve">Estimating </w:t>
      </w:r>
      <w:r w:rsidR="002E1A6C">
        <w:t>mean community worm</w:t>
      </w:r>
      <w:r>
        <w:t xml:space="preserve"> burden and aggregation</w:t>
      </w:r>
    </w:p>
    <w:p w14:paraId="62F3114F" w14:textId="13ADA3B4" w:rsidR="001A2F5E" w:rsidRDefault="00227A7A">
      <w:pPr>
        <w:pStyle w:val="BodyText"/>
      </w:pPr>
      <w:r>
        <w:t>Because egg counts are an indir</w:t>
      </w:r>
      <w:r w:rsidR="00156A35">
        <w:t xml:space="preserve">ect estimate of </w:t>
      </w:r>
      <w:r w:rsidR="002E1A6C">
        <w:t>worm</w:t>
      </w:r>
      <w:r w:rsidR="00156A35">
        <w:t xml:space="preserve"> burden, are prone to undercounts at </w:t>
      </w:r>
      <w:r w:rsidR="002202BD">
        <w:t xml:space="preserve">low </w:t>
      </w:r>
      <w:r w:rsidR="002E1A6C">
        <w:t>prevalence</w:t>
      </w:r>
      <w:r w:rsidR="002202BD">
        <w:t xml:space="preserve">, and </w:t>
      </w:r>
      <w:r>
        <w:t xml:space="preserve">may change non-linearly with </w:t>
      </w:r>
      <w:r w:rsidR="002E1A6C">
        <w:t>mean community</w:t>
      </w:r>
      <w:r>
        <w:t xml:space="preserve"> burden</w:t>
      </w:r>
      <w:r w:rsidR="00156A35">
        <w:t xml:space="preserve"> </w:t>
      </w:r>
      <w:r w:rsidR="00156A35">
        <w:fldChar w:fldCharType="begin" w:fldLock="1"/>
      </w:r>
      <w:r w:rsidR="003634C1">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9]","plainTextFormattedCitation":"[29]","previouslyFormattedCitation":"[28]"},"properties":{"noteIndex":0},"schema":"https://github.com/citation-style-language/schema/raw/master/csl-citation.json"}</w:instrText>
      </w:r>
      <w:r w:rsidR="00156A35">
        <w:fldChar w:fldCharType="separate"/>
      </w:r>
      <w:r w:rsidR="003634C1" w:rsidRPr="003634C1">
        <w:rPr>
          <w:noProof/>
        </w:rPr>
        <w:t>[29]</w:t>
      </w:r>
      <w:r w:rsidR="00156A35">
        <w:fldChar w:fldCharType="end"/>
      </w:r>
      <w:r>
        <w:t xml:space="preserve">, we next </w:t>
      </w:r>
      <w:r w:rsidR="003B095B">
        <w:t>sought</w:t>
      </w:r>
      <w:r>
        <w:t xml:space="preserve"> to determine if changes in aggregation as measured by egg counts are indicative of changes in </w:t>
      </w:r>
      <w:r w:rsidR="002E1A6C">
        <w:t xml:space="preserve">worm </w:t>
      </w:r>
      <w:r>
        <w:t>aggregation. We use</w:t>
      </w:r>
      <w:r w:rsidR="003B095B">
        <w:t>d</w:t>
      </w:r>
      <w:r>
        <w:t xml:space="preserve"> approximate </w:t>
      </w:r>
      <w:r w:rsidR="00526DE7">
        <w:t xml:space="preserve">Bayesian </w:t>
      </w:r>
      <w:r>
        <w:t xml:space="preserve">computation (ABC) to estimate mean community </w:t>
      </w:r>
      <w:r w:rsidR="002E1A6C">
        <w:t>worm</w:t>
      </w:r>
      <w:r>
        <w:t xml:space="preserv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w:t>
      </w:r>
      <w:proofErr w:type="gramStart"/>
      <w:r>
        <w:t xml:space="preserve">and </w:t>
      </w:r>
      <w:proofErr w:type="gramEnd"/>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w:t>
      </w:r>
      <w:proofErr w:type="spellStart"/>
      <w:r>
        <w:t>arameter</w:t>
      </w:r>
      <w:proofErr w:type="spellEnd"/>
      <w:r>
        <w:t xml:space="preserve">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3634C1">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9]","plainTextFormattedCitation":"[29]","previouslyFormattedCitation":"[28]"},"properties":{"noteIndex":0},"schema":"https://github.com/citation-style-language/schema/raw/master/csl-citation.json"}</w:instrText>
      </w:r>
      <w:r w:rsidR="002202BD">
        <w:fldChar w:fldCharType="separate"/>
      </w:r>
      <w:r w:rsidR="003634C1" w:rsidRPr="003634C1">
        <w:rPr>
          <w:noProof/>
        </w:rPr>
        <w:t>[29]</w:t>
      </w:r>
      <w:r w:rsidR="002202BD">
        <w:fldChar w:fldCharType="end"/>
      </w:r>
      <w:r>
        <w:t xml:space="preserve"> The accepted parameter sets thus represent an approximation of the posterior distribution </w:t>
      </w:r>
      <w:proofErr w:type="gramStart"/>
      <w:r>
        <w:t xml:space="preserve">of </w:t>
      </w:r>
      <w:proofErr w:type="gramEnd"/>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w:t>
      </w:r>
      <w:r w:rsidR="00B13886">
        <w:t xml:space="preserve"> Bayesian</w:t>
      </w:r>
      <w:r>
        <w:t xml:space="preserve"> MCMC methods due to the number of estimates needed </w:t>
      </w:r>
      <w:r w:rsidR="003B095B">
        <w:t>as well as</w:t>
      </w:r>
      <w:r>
        <w:t xml:space="preserve"> the complexity of the likelihood function of the parasite population estimated from observed egg counts (see e.g. </w:t>
      </w:r>
      <w:r w:rsidR="002202BD">
        <w:fldChar w:fldCharType="begin" w:fldLock="1"/>
      </w:r>
      <w:r w:rsidR="003634C1">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30,31]","plainTextFormattedCitation":"[30,31]","previouslyFormattedCitation":"[29,30]"},"properties":{"noteIndex":0},"schema":"https://github.com/citation-style-language/schema/raw/master/csl-citation.json"}</w:instrText>
      </w:r>
      <w:r w:rsidR="002202BD">
        <w:fldChar w:fldCharType="separate"/>
      </w:r>
      <w:r w:rsidR="003634C1" w:rsidRPr="003634C1">
        <w:rPr>
          <w:noProof/>
        </w:rPr>
        <w:t>[30,31]</w:t>
      </w:r>
      <w:r w:rsidR="002202BD">
        <w:fldChar w:fldCharType="end"/>
      </w:r>
      <w:r>
        <w:t>).</w:t>
      </w:r>
    </w:p>
    <w:p w14:paraId="426E00E4" w14:textId="108B68AC" w:rsidR="00E53136" w:rsidRDefault="00227A7A">
      <w:pPr>
        <w:pStyle w:val="BodyText"/>
      </w:pPr>
      <w:r>
        <w:lastRenderedPageBreak/>
        <w:t xml:space="preserve">The </w:t>
      </w:r>
      <w:r w:rsidR="001D11BE">
        <w:t>first two</w:t>
      </w:r>
      <w:r>
        <w:t xml:space="preserve"> data-generating mechanisms considered correspond to the</w:t>
      </w:r>
      <w:r w:rsidR="00DD7EFC">
        <w:t xml:space="preserve"> two classical assumptions </w:t>
      </w:r>
      <w:r w:rsidR="003B095B">
        <w:t>in models of</w:t>
      </w:r>
      <w:r w:rsidR="00DD7EFC">
        <w:t xml:space="preserve"> schistosome mating dynamics </w:t>
      </w:r>
      <w:r w:rsidR="00DD7EFC">
        <w:fldChar w:fldCharType="begin" w:fldLock="1"/>
      </w:r>
      <w:r w:rsidR="003634C1">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24]","plainTextFormattedCitation":"[24]","previouslyFormattedCitation":"[19]"},"properties":{"noteIndex":0},"schema":"https://github.com/citation-style-language/schema/raw/master/csl-citation.json"}</w:instrText>
      </w:r>
      <w:r w:rsidR="00DD7EFC">
        <w:fldChar w:fldCharType="separate"/>
      </w:r>
      <w:r w:rsidR="003634C1" w:rsidRPr="003634C1">
        <w:rPr>
          <w:noProof/>
        </w:rPr>
        <w:t>[24]</w:t>
      </w:r>
      <w:r w:rsidR="00DD7EFC">
        <w:fldChar w:fldCharType="end"/>
      </w:r>
      <w:r w:rsidR="00DD7EFC">
        <w:t xml:space="preserve"> that male and female schistosomes are</w:t>
      </w:r>
      <w:r>
        <w:t xml:space="preserve"> “distributed together” </w:t>
      </w:r>
      <w:r w:rsidR="00DD7EFC">
        <w:t>from the same negative binomial distribution (Case1) or</w:t>
      </w:r>
      <w:r>
        <w:t xml:space="preserve"> “distributed separately”</w:t>
      </w:r>
      <w:r w:rsidR="00DD7EFC">
        <w:t xml:space="preserve"> from independent negative binomial distributions</w:t>
      </w:r>
      <w:r>
        <w:t xml:space="preserve"> assumptions (Case 2)</w:t>
      </w:r>
      <w:r w:rsidR="00DD7EFC">
        <w:t>.</w:t>
      </w:r>
      <w:r w:rsidR="00AA0F5B">
        <w:t xml:space="preserve"> Case 1 </w:t>
      </w:r>
      <w:r w:rsidR="00467E7F">
        <w:t>is the canonical assumption used in essentially all analyses of schistosome aggregation.</w:t>
      </w:r>
      <w:r w:rsidR="00123737">
        <w:t xml:space="preserve"> </w:t>
      </w:r>
      <w:r w:rsidR="00DD7EFC">
        <w:t xml:space="preserve">A third data-generating mechanism corresponds to a </w:t>
      </w:r>
      <w:r w:rsidR="006704D8">
        <w:t>mechanistic model (Case 3) that considers susceptibility and exposure as independent parameters</w:t>
      </w:r>
      <w:r w:rsidR="009B2383">
        <w:t>,</w:t>
      </w:r>
      <w:r w:rsidR="006704D8">
        <w:t xml:space="preserve"> and </w:t>
      </w:r>
      <w:r w:rsidR="00123737">
        <w:t>a</w:t>
      </w:r>
      <w:r w:rsidR="009B2383">
        <w:t xml:space="preserve"> fourth data-generating mechanism</w:t>
      </w:r>
      <w:r w:rsidR="00123737">
        <w:t xml:space="preserve"> (Case </w:t>
      </w:r>
      <w:r w:rsidR="006704D8">
        <w:t>4</w:t>
      </w:r>
      <w:r w:rsidR="00123737">
        <w:t xml:space="preserve">) </w:t>
      </w:r>
      <w:r w:rsidR="009B2383">
        <w:t>assumes that</w:t>
      </w:r>
      <w:r w:rsidR="00123737">
        <w:t xml:space="preserve">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rsidR="009B2383">
        <w:rPr>
          <w:rFonts w:eastAsiaTheme="minorEastAsia"/>
        </w:rPr>
        <w:t xml:space="preserve">, essentially a </w:t>
      </w:r>
      <w:r w:rsidR="009B2383">
        <w:t>hybrid of Case 1 and 2</w:t>
      </w:r>
      <w:r>
        <w:t xml:space="preserve">. </w:t>
      </w:r>
    </w:p>
    <w:p w14:paraId="68FF5C76" w14:textId="6F843D78" w:rsidR="00E53136" w:rsidRDefault="00227A7A">
      <w:pPr>
        <w:pStyle w:val="BodyText"/>
        <w:rPr>
          <w:rFonts w:eastAsiaTheme="minorEastAsia"/>
        </w:rPr>
      </w:pPr>
      <w:r>
        <w:t>Prior parameter distributions and data generating processes that simulate</w:t>
      </w:r>
      <w:r w:rsidR="002E1A6C">
        <w:t xml:space="preserve"> individual</w:t>
      </w:r>
      <w:r>
        <w:t xml:space="preserve"> worm burdens </w:t>
      </w:r>
      <w:r w:rsidR="009B2383">
        <w:t>and</w:t>
      </w:r>
      <w:r>
        <w:t xml:space="preserve"> egg </w:t>
      </w:r>
      <w:r w:rsidR="004B500B">
        <w:t>counts</w:t>
      </w:r>
      <w:r>
        <w:t xml:space="preserve"> are delineated in Table 1. Briefly, Case 1 assumes worms are distributed among human hosts according to a single negative binomial distribution with 1:1 sex ratio. Case 2 assumes male</w:t>
      </w:r>
      <w:proofErr w:type="gramStart"/>
      <w:r>
        <w:t xml:space="preserve">, </w:t>
      </w:r>
      <w:proofErr w:type="gramEnd"/>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w:t>
      </w:r>
      <w:r w:rsidR="006704D8">
        <w:t>4</w:t>
      </w:r>
      <w:r w:rsidR="00E53136">
        <w:t xml:space="preserve">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worm</w:t>
      </w:r>
      <w:r w:rsidR="002E1A6C">
        <w:rPr>
          <w:rFonts w:eastAsiaTheme="minorEastAsia"/>
        </w:rPr>
        <w:t>s</w:t>
      </w:r>
      <w:r w:rsidR="00E53136">
        <w:rPr>
          <w:rFonts w:eastAsiaTheme="minorEastAsia"/>
        </w:rPr>
        <w:t xml:space="preserve">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2E1A6C">
        <w:rPr>
          <w:rFonts w:eastAsiaTheme="minorEastAsia"/>
        </w:rPr>
        <w:t xml:space="preserve">) portion of </w:t>
      </w:r>
      <w:r w:rsidR="00E53136">
        <w:rPr>
          <w:rFonts w:eastAsiaTheme="minorEastAsia"/>
        </w:rPr>
        <w:t>worm</w:t>
      </w:r>
      <w:r w:rsidR="002E1A6C">
        <w:rPr>
          <w:rFonts w:eastAsiaTheme="minorEastAsia"/>
        </w:rPr>
        <w:t>s</w:t>
      </w:r>
      <w:r w:rsidR="00E53136">
        <w:rPr>
          <w:rFonts w:eastAsiaTheme="minorEastAsia"/>
        </w:rPr>
        <w:t xml:space="preserve"> following a Case 2 “separate” distribution. </w:t>
      </w:r>
    </w:p>
    <w:p w14:paraId="3BE2A529" w14:textId="71587ADC" w:rsidR="004B500B" w:rsidRDefault="00227A7A">
      <w:pPr>
        <w:pStyle w:val="BodyText"/>
      </w:pPr>
      <w:r>
        <w:t xml:space="preserve">Case </w:t>
      </w:r>
      <w:r w:rsidR="006704D8">
        <w:t>3</w:t>
      </w:r>
      <w:r>
        <w:t xml:space="preserve"> </w:t>
      </w:r>
      <w:r w:rsidR="00E53136">
        <w:t xml:space="preserve">is mechanistic in that it considers susceptibility and exposure as distinct processes with independent distributions. It </w:t>
      </w:r>
      <w:r>
        <w:t>assumes susceptibility</w:t>
      </w:r>
      <w:proofErr w:type="gramStart"/>
      <w:r>
        <w:t xml:space="preserve">, </w:t>
      </w:r>
      <w:proofErr w:type="gramEnd"/>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w:t>
      </w:r>
      <w:proofErr w:type="spellStart"/>
      <w:r>
        <w:t>vidual</w:t>
      </w:r>
      <w:proofErr w:type="spellEnd"/>
      <w:r>
        <w:t xml:space="preserve">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 xml:space="preserve">S. </w:t>
      </w:r>
      <w:proofErr w:type="spellStart"/>
      <w:r w:rsidR="00CD44A2">
        <w:rPr>
          <w:i/>
        </w:rPr>
        <w:t>japonicum</w:t>
      </w:r>
      <w:proofErr w:type="spellEnd"/>
      <w:r w:rsidR="00CD44A2">
        <w:t xml:space="preserve"> </w:t>
      </w:r>
      <w:r w:rsidR="00CD44A2">
        <w:fldChar w:fldCharType="begin" w:fldLock="1"/>
      </w:r>
      <w:r w:rsidR="003634C1">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4,15]","plainTextFormattedCitation":"[14,15]","previouslyFormattedCitation":"[13,14]"},"properties":{"noteIndex":0},"schema":"https://github.com/citation-style-language/schema/raw/master/csl-citation.json"}</w:instrText>
      </w:r>
      <w:r w:rsidR="00CD44A2">
        <w:fldChar w:fldCharType="separate"/>
      </w:r>
      <w:r w:rsidR="003634C1" w:rsidRPr="003634C1">
        <w:rPr>
          <w:noProof/>
        </w:rPr>
        <w:t>[14,15]</w:t>
      </w:r>
      <w:r w:rsidR="00CD44A2">
        <w:fldChar w:fldCharType="end"/>
      </w:r>
      <w:r>
        <w:t xml:space="preserve">, such that Case </w:t>
      </w:r>
      <w:r w:rsidR="006704D8">
        <w:t>3</w:t>
      </w:r>
      <w:r>
        <w:t xml:space="preserve"> estimation is based on </w:t>
      </w:r>
      <w:r w:rsidRPr="00E53136">
        <w:t>the same number of parameters</w:t>
      </w:r>
      <w:r>
        <w:t xml:space="preserve"> as Case 1 and 2</w:t>
      </w:r>
      <w:r w:rsidR="00E849DE">
        <w:t xml:space="preserve">, and estimates of the mean </w:t>
      </w:r>
      <w:r w:rsidR="00F16DB8">
        <w:t xml:space="preserve">community </w:t>
      </w:r>
      <w:r w:rsidR="00E849DE">
        <w:t xml:space="preserve">worm burden and </w:t>
      </w:r>
      <w:r w:rsidR="00D51133">
        <w:t>aggregation</w:t>
      </w:r>
      <w:r w:rsidR="00E849DE">
        <w:t xml:space="preserve"> parameter can be </w:t>
      </w:r>
      <w:r w:rsidR="003B095B">
        <w:t>obtained</w:t>
      </w:r>
      <w:r w:rsidR="00E849DE">
        <w:t xml:space="preserve"> from the expectation and combined variances of the Case </w:t>
      </w:r>
      <w:r w:rsidR="006704D8">
        <w:t>3</w:t>
      </w:r>
      <w:r w:rsidR="00E849DE">
        <w:t xml:space="preserve"> susceptibility and exposure parameters</w:t>
      </w:r>
      <w:r>
        <w:t xml:space="preserve">. </w:t>
      </w:r>
    </w:p>
    <w:p w14:paraId="4937DBF9" w14:textId="73B131C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w:t>
      </w:r>
      <w:r w:rsidR="00C44ADB">
        <w:t>reduced</w:t>
      </w:r>
      <w:r w:rsidR="00F1639C">
        <w:t xml:space="preserve"> by density dependent fecundity</w:t>
      </w:r>
      <w:r w:rsidR="00C44ADB">
        <w:t xml:space="preserve"> (DDF)</w:t>
      </w:r>
      <w:r w:rsidR="00E53136">
        <w:t>.</w:t>
      </w:r>
      <w:r w:rsidR="00C44ADB">
        <w:t xml:space="preserve"> </w:t>
      </w:r>
      <w:r w:rsidR="00C44ADB">
        <w:fldChar w:fldCharType="begin" w:fldLock="1"/>
      </w:r>
      <w:r w:rsidR="003634C1">
        <w:instrText>ADDIN CSL_CITATION {"citationItems":[{"id":"ITEM-1","itemData":{"DOI":"10.1016/0035-9203(85)90087-2","ISSN":"18783503","PMID":"3936242","abstract":"An analysis is presented of autopsy data collected by Cheever in 1968 on the association between Schistosoma mansoni worm burdens and faecal egg counts. Significant negative relationships are found between the number of eggs/worm pair/g faeces and both the number of worm pairs and the total number of worms. A general, non-linear, statistical routine is shown to be the most practical method of fitting non-linear models to the observed density-dependent fecundity relationship. The conceptual and practical implications of density-dependence are discussed in the context of epidemiological field studies and chemotherapy programmes. © Oxford University Press.","author":[{"dropping-particle":"","family":"Medley","given":"G.","non-dropping-particle":"","parse-names":false,"suffix":""},{"dropping-particle":"","family":"Anderson","given":"R. M.","non-dropping-particle":"","parse-names":false,"suffix":""}],"container-title":"Transactions of the Royal Society of Tropical Medicine and Hygiene","id":"ITEM-1","issue":"4","issued":{"date-parts":[["1985"]]},"page":"532-534","publisher":"Trans R Soc Trop Med Hyg","title":"Density-dependent fecundity in schistosoma mansoni infections in man","type":"article-journal","volume":"79"},"uris":["http://www.mendeley.com/documents/?uuid=3dda8c75-62e7-3300-aa31-d22c6897aafb"]},{"id":"ITEM-2","itemData":{"DOI":"10.1017/S0031182001007193","ISSN":"00311820","PMID":"11272646","abstract":"Regression analysis of the relationship of serum circulating anodic and cathodic antigens (CAA and CCA), as a possible direct measure of worm burden, and fecal egg counts allows the stud), of phenomena like density-dependent fecundity in human Schistosoma mansoni infections. For a reliable analysis, variations in egg count measurements as well as in circulating antigen levels have to be taken into account, and an accurate estimation of these variations (represented by parameter λ, in the so-called Deming regression) is of great importance. From a new, extensive data set of repeated measurements of fecal egg counts and CAA and CCA concentrations we determined the respective values for parameter λ, and (re)analysed the relationship between circulating antigens and egg counts in 3 data sets from Burundi, Senegal and Zaire by Deming regression. For comparison, ordinary linear regression was performed as well, which considerably biased the regression lines for CCA, but not for CAA. The analyses resulted in a clearly non-proportional relationship between egg counts and CAA, and, to a lesser extent, CCA. Assuming that egg counts and antigen measurements directly reflect egg production and worm burdens, respectively, our findings reinforce the indication of density-dependent fecundity in schistosomiasis mansoni, as suggested by others.","author":[{"dropping-particle":"","family":"Polman","given":"K.","non-dropping-particle":"","parse-names":false,"suffix":""},{"dropping-particle":"","family":"Vlas","given":"S. J.","non-dropping-particle":"De","parse-names":false,"suffix":""},{"dropping-particle":"","family":"Lieshout","given":"L.","non-dropping-particle":"Van","parse-names":false,"suffix":""},{"dropping-particle":"","family":"Deelder","given":"A. M.","non-dropping-particle":"","parse-names":false,"suffix":""},{"dropping-particle":"","family":"Gryseels","given":"B.","non-dropping-particle":"","parse-names":false,"suffix":""}],"container-title":"Parasitology","id":"ITEM-2","issue":"2","issued":{"date-parts":[["2001"]]},"page":"161-167","publisher":"Cambridge University Press","title":"Evaluation of density-dependent fecundity in human Schistosoma mansoni infections by relating egg counts to circulating antigens through Deming regression","type":"article-journal","volume":"122"},"uris":["http://www.mendeley.com/documents/?uuid=aba97f79-4796-31e3-a1a2-e30186ff8380"]},{"id":"ITEM-3","itemData":{"DOI":"10.1371/journal.pntd.0009396","ISSN":"1935-2735","abstract":"&lt;p&gt; The stability of parasite populations is regulated by density-dependent processes occurring at different stages of their life cycle. In dioecious helminth infections, density-dependent fecundity is one such regulatory process that describes the reduction in egg production by female worms in high worm burden within-host environments. In human schistosomiasis, the operation of density-dependent fecundity is equivocal and investigation is hampered by the inaccessibility of adult worms that are located intravascularly. Current understanding is almost exclusively limited to data collected from two human autopsy studies conducted over 40 years ago, with subsequent analyses having reached conflicting conclusions. Whether egg production is regulated in a density-dependent manner is key to predicting the effectiveness of interventions targeting the elimination of schistosomiasis and to the interpretation of parasitological data collected during monitoring and evaluation activities. Here, we revisit density-dependent fecundity in the two most globally important human &lt;italic&gt;Schistosoma&lt;/italic&gt; spp. using a statistical modelling approach that combines molecular inference on the number of parents/adult worms in individual human hosts with parasitological egg count data from mainland Tanzania and Zanzibar. We find a non-proportional relationship between &lt;italic&gt;S&lt;/italic&gt; . &lt;italic&gt;haematobium&lt;/italic&gt; egg counts and inferred numbers of female worms, providing the first clear evidence of density-dependent fecundity in this schistosome species. We do not find robust evidence for density-dependent fecundity in &lt;italic&gt;S&lt;/italic&gt; . &lt;italic&gt;mansoni&lt;/italic&gt; because of high sensitivity to some modelling assumptions and the lower statistical power of the available data. We discuss the strengths and limitations of our model-based analytical approach and its potential for improving our understanding of density dependence in schistosomiasis and other human helminthiases earmarked for elimination. &lt;/p&gt;","author":[{"dropping-particle":"","family":"Neves","given":"M. Inês","non-dropping-particle":"","parse-names":false,"suffix":""},{"dropping-particle":"","family":"Gower","given":"Charlotte M.","non-dropping-particle":"","parse-names":false,"suffix":""},{"dropping-particle":"","family":"Webster","given":"Joanne P.","non-dropping-particle":"","parse-names":false,"suffix":""},{"dropping-particle":"","family":"Walker","given":"Martin","non-dropping-particle":"","parse-names":false,"suffix":""}],"container-title":"PLOS Neglected Tropical Diseases","editor":[{"dropping-particle":"","family":"Beechler","given":"Brianna R","non-dropping-particle":"","parse-names":false,"suffix":""}],"id":"ITEM-3","issue":"5","issued":{"date-parts":[["2021","5","13"]]},"page":"e0009396","publisher":"Public Library of Science","title":"Revisiting density-dependent fecundity in schistosomes using sibship reconstruction","type":"article-journal","volume":"15"},"uris":["http://www.mendeley.com/documents/?uuid=bd157433-2839-3f9d-abcf-cabac771e04c"]}],"mendeley":{"formattedCitation":"[32–34]","plainTextFormattedCitation":"[32–34]","previouslyFormattedCitation":"[31–33]"},"properties":{"noteIndex":0},"schema":"https://github.com/citation-style-language/schema/raw/master/csl-citation.json"}</w:instrText>
      </w:r>
      <w:r w:rsidR="00C44ADB">
        <w:fldChar w:fldCharType="separate"/>
      </w:r>
      <w:r w:rsidR="003634C1" w:rsidRPr="003634C1">
        <w:rPr>
          <w:noProof/>
        </w:rPr>
        <w:t>[32–34]</w:t>
      </w:r>
      <w:r w:rsidR="00C44ADB">
        <w:fldChar w:fldCharType="end"/>
      </w:r>
      <w:r w:rsidR="00F1639C">
        <w:t xml:space="preserve"> </w:t>
      </w:r>
      <w:r w:rsidR="00E53136">
        <w:t>The</w:t>
      </w:r>
      <w:r w:rsidR="00F1639C">
        <w:t xml:space="preserve"> DDF </w:t>
      </w:r>
      <w:proofErr w:type="gramStart"/>
      <w:r w:rsidR="00F1639C">
        <w:t xml:space="preserve">parameter </w:t>
      </w:r>
      <w:proofErr w:type="gramEnd"/>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505C2856"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standard error of indi</w:t>
      </w:r>
      <w:proofErr w:type="spellStart"/>
      <w:r w:rsidR="00227A7A">
        <w:t>vidual</w:t>
      </w:r>
      <w:proofErr w:type="spellEnd"/>
      <w:r w:rsidR="00227A7A">
        <w:t xml:space="preserve">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w:t>
      </w:r>
      <w:proofErr w:type="spellStart"/>
      <w:r w:rsidR="00227A7A">
        <w:t>ed</w:t>
      </w:r>
      <w:proofErr w:type="spellEnd"/>
      <w:r w:rsidR="00227A7A">
        <w:t xml:space="preserve">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3634C1">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35]","plainTextFormattedCitation":"[35]","previouslyFormattedCitation":"[34]"},"properties":{"noteIndex":0},"schema":"https://github.com/citation-style-language/schema/raw/master/csl-citation.json"}</w:instrText>
      </w:r>
      <w:r w:rsidR="00E849DE">
        <w:fldChar w:fldCharType="separate"/>
      </w:r>
      <w:r w:rsidR="003634C1" w:rsidRPr="003634C1">
        <w:rPr>
          <w:noProof/>
        </w:rPr>
        <w:t>[35]</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1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e.g.</w:t>
      </w:r>
      <w:r w:rsidR="003D6FD3">
        <w:t xml:space="preserve"> </w:t>
      </w:r>
      <w:r w:rsidR="00227A7A">
        <w:t xml:space="preserve">tolerance </w:t>
      </w:r>
      <w:proofErr w:type="gramStart"/>
      <w:r w:rsidR="00227A7A">
        <w:t xml:space="preserve">of </w:t>
      </w:r>
      <w:proofErr w:type="gramEnd"/>
      <m:oMath>
        <m:r>
          <w:rPr>
            <w:rFonts w:ascii="Cambria Math" w:hAnsi="Cambria Math"/>
          </w:rPr>
          <m:t>0.001</m:t>
        </m:r>
      </m:oMath>
      <w:r w:rsidR="00227A7A">
        <w:t>)</w:t>
      </w:r>
      <w:r>
        <w:t xml:space="preserve"> were accepted. These accepted parameter sets were weighted based on their distance from the observed data to derive estimates of the posterior distribution</w:t>
      </w:r>
      <w:r w:rsidR="00681EB4">
        <w:t>s</w:t>
      </w:r>
      <w:r>
        <w:t xml:space="preserve"> </w:t>
      </w:r>
      <w:proofErr w:type="gramStart"/>
      <w:r>
        <w:t xml:space="preserve">of </w:t>
      </w:r>
      <w:proofErr w:type="gramEnd"/>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lastRenderedPageBreak/>
        <w:t>Parasite aggregation dynamics and implications for mating probability</w:t>
      </w:r>
    </w:p>
    <w:p w14:paraId="304DFEBE" w14:textId="650E4BB4" w:rsidR="001068E3" w:rsidRDefault="00E779C7">
      <w:pPr>
        <w:pStyle w:val="BodyText"/>
      </w:pPr>
      <w:r>
        <w:t>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proofErr w:type="gramStart"/>
      <w:r w:rsidR="00681EB4">
        <w:t xml:space="preserve">, </w:t>
      </w:r>
      <w:proofErr w:type="gramEnd"/>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AC66C8">
        <w:t>as delineated in Table 1. These egg burdens were then summarized using the same</w:t>
      </w:r>
      <w:r w:rsidR="00104F4F">
        <w:t xml:space="preserve"> summary statistics as used in ABC estimation</w:t>
      </w:r>
      <w:r w:rsidR="00AC66C8">
        <w:t xml:space="preserve"> and</w:t>
      </w:r>
      <w:r w:rsidR="00D322AA">
        <w:t xml:space="preserve">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5ADABFF7" w:rsidR="00D322AA" w:rsidRDefault="001068E3" w:rsidP="001068E3">
      <w:pPr>
        <w:pStyle w:val="BodyText"/>
      </w:pPr>
      <w:r>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 xml:space="preserve">were </w:t>
      </w:r>
      <w:r w:rsidR="006704D8">
        <w:rPr>
          <w:rFonts w:eastAsiaTheme="minorEastAsia"/>
        </w:rPr>
        <w:t xml:space="preserve">extracted as part of the posterior data generation and </w:t>
      </w:r>
      <w:r>
        <w:rPr>
          <w:rFonts w:eastAsiaTheme="minorEastAsia"/>
        </w:rPr>
        <w:t xml:space="preserve">input into GEE models of the same form used for </w:t>
      </w:r>
      <w:r w:rsidR="00F16DB8">
        <w:rPr>
          <w:rFonts w:eastAsiaTheme="minorEastAsia"/>
        </w:rPr>
        <w:t xml:space="preserve">mean community </w:t>
      </w:r>
      <w:r>
        <w:rPr>
          <w:rFonts w:eastAsiaTheme="minorEastAsia"/>
        </w:rPr>
        <w:t xml:space="preserve">egg burdens to estimate the change in </w:t>
      </w:r>
      <w:r w:rsidR="00F16DB8">
        <w:rPr>
          <w:rFonts w:eastAsiaTheme="minorEastAsia"/>
        </w:rPr>
        <w:t>worm</w:t>
      </w:r>
      <w:r>
        <w:rPr>
          <w:rFonts w:eastAsiaTheme="minorEastAsia"/>
        </w:rPr>
        <w:t xml:space="preserve"> aggregation per </w:t>
      </w:r>
      <w:r w:rsidR="00E779C7">
        <w:rPr>
          <w:rFonts w:eastAsiaTheme="minorEastAsia"/>
        </w:rPr>
        <w:t>unit</w:t>
      </w:r>
      <w:r>
        <w:rPr>
          <w:rFonts w:eastAsiaTheme="minorEastAsia"/>
        </w:rPr>
        <w:t xml:space="preserve"> change in </w:t>
      </w:r>
      <w:r w:rsidR="00F16DB8">
        <w:rPr>
          <w:rFonts w:eastAsiaTheme="minorEastAsia"/>
        </w:rPr>
        <w:t>worm</w:t>
      </w:r>
      <w:r>
        <w:rPr>
          <w:rFonts w:eastAsiaTheme="minorEastAsia"/>
        </w:rPr>
        <w:t xml:space="preserve"> burden.</w:t>
      </w:r>
      <w:r w:rsidR="00227A7A">
        <w:t xml:space="preserve"> </w:t>
      </w:r>
      <w:r w:rsidR="00D322AA">
        <w:t xml:space="preserve">Weights </w:t>
      </w:r>
      <w:r w:rsidR="00E779C7">
        <w:t xml:space="preserve">for </w:t>
      </w:r>
      <w:proofErr w:type="spellStart"/>
      <w:r w:rsidR="00E779C7">
        <w:t>shehia</w:t>
      </w:r>
      <w:proofErr w:type="spellEnd"/>
      <w:r w:rsidR="00E779C7">
        <w:t xml:space="preserve">-year observations </w:t>
      </w:r>
      <w:r w:rsidR="00D322AA">
        <w:t xml:space="preserve">were derived as the inverse of the </w:t>
      </w:r>
      <w:r w:rsidR="00E779C7">
        <w:t>sum of the mean squared errors between the observed and median generated summary statistics</w:t>
      </w:r>
      <w:r w:rsidR="00D322AA">
        <w:t xml:space="preserve">. </w:t>
      </w:r>
    </w:p>
    <w:p w14:paraId="73172C5A" w14:textId="3CAFCD8D" w:rsidR="003775C0" w:rsidRDefault="00D322AA" w:rsidP="001068E3">
      <w:pPr>
        <w:pStyle w:val="BodyText"/>
      </w:pPr>
      <w:r>
        <w:t>Finally</w:t>
      </w:r>
      <w:r w:rsidR="00227A7A">
        <w:t xml:space="preserve">, </w:t>
      </w:r>
      <w:r>
        <w:t>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3634C1">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24]","plainTextFormattedCitation":"[24]","previouslyFormattedCitation":"[19]"},"properties":{"noteIndex":0},"schema":"https://github.com/citation-style-language/schema/raw/master/csl-citation.json"}</w:instrText>
      </w:r>
      <w:r w:rsidR="00F3448B">
        <w:fldChar w:fldCharType="separate"/>
      </w:r>
      <w:r w:rsidR="003634C1" w:rsidRPr="003634C1">
        <w:rPr>
          <w:noProof/>
        </w:rPr>
        <w:t>[24]</w:t>
      </w:r>
      <w:r w:rsidR="00F3448B">
        <w:fldChar w:fldCharType="end"/>
      </w:r>
      <w:r w:rsidR="00F3448B">
        <w:t xml:space="preserve"> </w:t>
      </w:r>
      <w:r>
        <w:t xml:space="preserve">for Case 1 together and Case 2 separate </w:t>
      </w:r>
      <w:r w:rsidR="0061785D">
        <w:t>assumptions with constant aggregation were used to estimate the mating probability associated with</w:t>
      </w:r>
      <w:r w:rsidR="00F16DB8">
        <w:t xml:space="preserve"> mean community</w:t>
      </w:r>
      <w:r w:rsidR="0061785D">
        <w:t xml:space="preserve"> worm burdens in the range </w:t>
      </w:r>
      <m:oMath>
        <m:r>
          <w:rPr>
            <w:rFonts w:ascii="Cambria Math" w:hAnsi="Cambria Math"/>
          </w:rPr>
          <m:t>[0.001-100]</m:t>
        </m:r>
      </m:oMath>
      <w:r w:rsidR="0061785D">
        <w:t xml:space="preserve">. Next, </w:t>
      </w:r>
      <w:r w:rsidR="00E779C7">
        <w:t xml:space="preserve">analytic estimates of the mating probability allowing for dynamic aggregation were derived </w:t>
      </w:r>
      <w:r w:rsidR="0061785D">
        <w:t xml:space="preserve">by incorporating </w:t>
      </w:r>
      <m:oMath>
        <m:r>
          <w:rPr>
            <w:rFonts w:ascii="Cambria Math" w:hAnsi="Cambria Math"/>
          </w:rPr>
          <m:t>κ</m:t>
        </m:r>
      </m:oMath>
      <w:r w:rsidR="0061785D">
        <w:rPr>
          <w:rFonts w:eastAsiaTheme="minorEastAsia"/>
        </w:rPr>
        <w:t xml:space="preserve"> as a function of </w:t>
      </w:r>
      <m:oMath>
        <m:r>
          <m:rPr>
            <m:scr m:val="script"/>
          </m:rPr>
          <w:rPr>
            <w:rFonts w:ascii="Cambria Math" w:eastAsiaTheme="minorEastAsia" w:hAnsi="Cambria Math"/>
          </w:rPr>
          <m:t>E</m:t>
        </m:r>
      </m:oMath>
      <w:r w:rsidR="0061785D">
        <w:rPr>
          <w:rFonts w:eastAsiaTheme="minorEastAsia"/>
        </w:rPr>
        <w:t xml:space="preserve"> from the marginal estimates of the egg burden GEE, </w:t>
      </w:r>
      <w:r w:rsidR="00E779C7">
        <w:rPr>
          <w:rFonts w:eastAsiaTheme="minorEastAsia"/>
        </w:rPr>
        <w:t>and from the</w:t>
      </w:r>
      <w:r w:rsidR="0061785D">
        <w:rPr>
          <w:rFonts w:eastAsiaTheme="minorEastAsia"/>
        </w:rPr>
        <w:t xml:space="preserve"> </w:t>
      </w:r>
      <w:r w:rsidR="00E779C7">
        <w:rPr>
          <w:rFonts w:eastAsiaTheme="minorEastAsia"/>
        </w:rPr>
        <w:t xml:space="preserve">marginal estimates of the </w:t>
      </w:r>
      <w:r w:rsidR="0061785D">
        <w:rPr>
          <w:rFonts w:eastAsiaTheme="minorEastAsia"/>
        </w:rPr>
        <w:t>worm burden GEE</w:t>
      </w:r>
      <w:r w:rsidR="00E779C7">
        <w:rPr>
          <w:rFonts w:eastAsiaTheme="minorEastAsia"/>
        </w:rPr>
        <w:t>s fitted for each data-generating Case.</w:t>
      </w:r>
      <w:r>
        <w:t xml:space="preserve"> </w:t>
      </w:r>
      <w:r w:rsidR="00E779C7">
        <w:t>Simulated</w:t>
      </w:r>
      <w:r w:rsidR="0061785D">
        <w:t xml:space="preserve"> </w:t>
      </w:r>
      <w:r w:rsidR="00E779C7">
        <w:t xml:space="preserve">estimates of the mating probability for every </w:t>
      </w:r>
      <w:proofErr w:type="spellStart"/>
      <w:r w:rsidR="00E779C7">
        <w:t>shehia</w:t>
      </w:r>
      <w:proofErr w:type="spellEnd"/>
      <w:r w:rsidR="00E779C7">
        <w:t>-year</w:t>
      </w:r>
      <w:r w:rsidR="0061785D">
        <w:t xml:space="preserve"> were </w:t>
      </w:r>
      <w:r w:rsidR="00E779C7">
        <w:t xml:space="preserve">recorded from posterior </w:t>
      </w:r>
      <w:r w:rsidR="003B095B">
        <w:t xml:space="preserve">samples </w:t>
      </w:r>
      <w:r w:rsidR="00227A7A">
        <w:t>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w:t>
      </w:r>
      <w:r w:rsidR="00F03BC8">
        <w:t xml:space="preserve"> in the simulated data</w:t>
      </w:r>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3AAF6FB8"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w:t>
      </w:r>
      <w:r w:rsidR="00F16DB8">
        <w:rPr>
          <w:sz w:val="20"/>
          <w:szCs w:val="21"/>
        </w:rPr>
        <w:t xml:space="preserve">mean </w:t>
      </w:r>
      <w:r w:rsidRPr="0036562B">
        <w:rPr>
          <w:sz w:val="20"/>
          <w:szCs w:val="21"/>
        </w:rPr>
        <w:t xml:space="preserve">community </w:t>
      </w:r>
      <w:r w:rsidR="00F16DB8">
        <w:rPr>
          <w:sz w:val="20"/>
          <w:szCs w:val="21"/>
        </w:rPr>
        <w:t>worm</w:t>
      </w:r>
      <w:r w:rsidRPr="0036562B">
        <w:rPr>
          <w:sz w:val="20"/>
          <w:szCs w:val="21"/>
        </w:rPr>
        <w:t xml:space="preserv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xml:space="preserve">, containing shehia-year level summaries of </w:t>
      </w:r>
      <w:r w:rsidR="00F16DB8">
        <w:rPr>
          <w:rFonts w:eastAsiaTheme="minorEastAsia"/>
          <w:sz w:val="20"/>
          <w:szCs w:val="21"/>
        </w:rPr>
        <w:t>mean worm</w:t>
      </w:r>
      <w:r w:rsidRPr="0036562B">
        <w:rPr>
          <w:rFonts w:eastAsiaTheme="minorEastAsia"/>
          <w:sz w:val="20"/>
          <w:szCs w:val="21"/>
        </w:rPr>
        <w:t xml:space="preserve"> burden and aggregation (for Cases 1</w:t>
      </w:r>
      <w:r w:rsidR="00774199" w:rsidRPr="0036562B">
        <w:rPr>
          <w:rFonts w:eastAsiaTheme="minorEastAsia"/>
          <w:sz w:val="20"/>
          <w:szCs w:val="21"/>
        </w:rPr>
        <w:t>, 2, and</w:t>
      </w:r>
      <w:r w:rsidR="006704D8">
        <w:rPr>
          <w:rFonts w:eastAsiaTheme="minorEastAsia"/>
          <w:sz w:val="20"/>
          <w:szCs w:val="21"/>
        </w:rPr>
        <w:t xml:space="preserve"> 4</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6704D8">
        <w:rPr>
          <w:rFonts w:eastAsiaTheme="minorEastAsia"/>
          <w:sz w:val="20"/>
          <w:szCs w:val="21"/>
        </w:rPr>
        <w:t>3</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 xml:space="preserve">summaries from </w:t>
      </w:r>
      <w:r w:rsidR="00C67239">
        <w:rPr>
          <w:rFonts w:eastAsiaTheme="minorEastAsia"/>
          <w:sz w:val="20"/>
          <w:szCs w:val="21"/>
        </w:rPr>
        <w:t>the Zanzibar Elimination of Schistosomiasis Transmission project</w:t>
      </w:r>
      <w:r w:rsidRPr="0036562B">
        <w:rPr>
          <w:rFonts w:eastAsiaTheme="minorEastAsia"/>
          <w:sz w:val="20"/>
          <w:szCs w:val="21"/>
        </w:rPr>
        <w:t xml:space="preserve"> to derive a posterior estimate of model parameters.</w:t>
      </w:r>
    </w:p>
    <w:tbl>
      <w:tblPr>
        <w:tblStyle w:val="Table"/>
        <w:tblW w:w="5243" w:type="pct"/>
        <w:tblLayout w:type="fixed"/>
        <w:tblLook w:val="07E0" w:firstRow="1" w:lastRow="1" w:firstColumn="1" w:lastColumn="1" w:noHBand="1" w:noVBand="1"/>
      </w:tblPr>
      <w:tblGrid>
        <w:gridCol w:w="1351"/>
        <w:gridCol w:w="2609"/>
        <w:gridCol w:w="2925"/>
        <w:gridCol w:w="135"/>
        <w:gridCol w:w="3150"/>
        <w:gridCol w:w="3420"/>
      </w:tblGrid>
      <w:tr w:rsidR="006704D8" w14:paraId="52C0622D" w14:textId="128D9E70" w:rsidTr="006704D8">
        <w:tc>
          <w:tcPr>
            <w:tcW w:w="1351" w:type="dxa"/>
            <w:vAlign w:val="bottom"/>
          </w:tcPr>
          <w:p w14:paraId="2B2F4BFB" w14:textId="77777777" w:rsidR="006704D8" w:rsidRDefault="006704D8" w:rsidP="006704D8"/>
        </w:tc>
        <w:tc>
          <w:tcPr>
            <w:tcW w:w="2609" w:type="dxa"/>
            <w:vAlign w:val="bottom"/>
          </w:tcPr>
          <w:p w14:paraId="5082A769" w14:textId="77777777" w:rsidR="006704D8" w:rsidRPr="0036562B" w:rsidRDefault="006704D8" w:rsidP="006704D8">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6704D8" w:rsidRPr="0036562B" w:rsidRDefault="006704D8" w:rsidP="006704D8">
            <w:pPr>
              <w:pStyle w:val="Compact"/>
              <w:rPr>
                <w:sz w:val="20"/>
                <w:szCs w:val="21"/>
              </w:rPr>
            </w:pPr>
            <w:r w:rsidRPr="0036562B">
              <w:rPr>
                <w:sz w:val="20"/>
                <w:szCs w:val="21"/>
              </w:rPr>
              <w:t>Case 2 (Males and females distributed separately)</w:t>
            </w:r>
          </w:p>
        </w:tc>
        <w:tc>
          <w:tcPr>
            <w:tcW w:w="3150" w:type="dxa"/>
            <w:vAlign w:val="bottom"/>
          </w:tcPr>
          <w:p w14:paraId="288B3382" w14:textId="0728DABA" w:rsidR="006704D8" w:rsidRPr="0036562B" w:rsidRDefault="00BF56D3" w:rsidP="006704D8">
            <w:pPr>
              <w:pStyle w:val="Compact"/>
              <w:rPr>
                <w:sz w:val="20"/>
                <w:szCs w:val="21"/>
              </w:rPr>
            </w:pPr>
            <w:r>
              <w:rPr>
                <w:sz w:val="20"/>
                <w:szCs w:val="21"/>
              </w:rPr>
              <w:t>Case 3</w:t>
            </w:r>
            <w:r w:rsidR="006704D8" w:rsidRPr="0036562B">
              <w:rPr>
                <w:sz w:val="20"/>
                <w:szCs w:val="21"/>
              </w:rPr>
              <w:t xml:space="preserve"> (Explicit susceptibility and exposure)</w:t>
            </w:r>
          </w:p>
        </w:tc>
        <w:tc>
          <w:tcPr>
            <w:tcW w:w="3420" w:type="dxa"/>
            <w:vAlign w:val="center"/>
          </w:tcPr>
          <w:p w14:paraId="79AF3CE7" w14:textId="129E5878" w:rsidR="006704D8" w:rsidRPr="0036562B" w:rsidRDefault="00BF56D3" w:rsidP="006704D8">
            <w:pPr>
              <w:pStyle w:val="Compact"/>
              <w:rPr>
                <w:sz w:val="20"/>
                <w:szCs w:val="21"/>
              </w:rPr>
            </w:pPr>
            <w:r>
              <w:rPr>
                <w:sz w:val="20"/>
                <w:szCs w:val="21"/>
              </w:rPr>
              <w:t>Case 4</w:t>
            </w:r>
            <w:r w:rsidR="006704D8" w:rsidRPr="0036562B">
              <w:rPr>
                <w:sz w:val="20"/>
                <w:szCs w:val="21"/>
              </w:rPr>
              <w:t xml:space="preserve"> (Hybrid together and separate)</w:t>
            </w:r>
          </w:p>
        </w:tc>
      </w:tr>
      <w:tr w:rsidR="006704D8" w14:paraId="44894FEF" w14:textId="595830C7" w:rsidTr="006704D8">
        <w:tc>
          <w:tcPr>
            <w:tcW w:w="1351" w:type="dxa"/>
            <w:tcBorders>
              <w:bottom w:val="single" w:sz="4" w:space="0" w:color="auto"/>
            </w:tcBorders>
            <w:vAlign w:val="center"/>
          </w:tcPr>
          <w:p w14:paraId="398346B8" w14:textId="77777777" w:rsidR="006704D8" w:rsidRPr="0036562B" w:rsidRDefault="006704D8" w:rsidP="006704D8">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6704D8" w:rsidRPr="0036562B" w:rsidRDefault="00C67239"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6704D8" w:rsidRPr="0036562B">
              <w:rPr>
                <w:sz w:val="18"/>
                <w:szCs w:val="18"/>
              </w:rPr>
              <w:t xml:space="preserve"> </w:t>
            </w:r>
          </w:p>
          <w:p w14:paraId="2077DC54" w14:textId="77777777" w:rsidR="006704D8" w:rsidRPr="0036562B" w:rsidRDefault="00C67239"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1A308E2C" w14:textId="1EF5F1BA" w:rsidR="006704D8" w:rsidRPr="0036562B" w:rsidRDefault="00C67239" w:rsidP="006704D8">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6704D8" w:rsidRPr="0036562B" w:rsidRDefault="00C67239"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6704D8" w:rsidRPr="0036562B">
              <w:rPr>
                <w:sz w:val="18"/>
                <w:szCs w:val="18"/>
              </w:rPr>
              <w:t xml:space="preserve"> </w:t>
            </w:r>
          </w:p>
          <w:p w14:paraId="5948475F" w14:textId="77777777" w:rsidR="006704D8" w:rsidRPr="0036562B" w:rsidRDefault="00C67239"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74DBE974" w14:textId="1992E0AB" w:rsidR="006704D8" w:rsidRPr="0036562B" w:rsidRDefault="00C67239"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tc>
        <w:tc>
          <w:tcPr>
            <w:tcW w:w="3150" w:type="dxa"/>
            <w:tcBorders>
              <w:bottom w:val="single" w:sz="4" w:space="0" w:color="auto"/>
            </w:tcBorders>
            <w:vAlign w:val="center"/>
          </w:tcPr>
          <w:p w14:paraId="3E670430" w14:textId="77777777" w:rsidR="006704D8" w:rsidRPr="0036562B" w:rsidRDefault="00C67239"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6704D8" w:rsidRPr="0036562B">
              <w:rPr>
                <w:sz w:val="18"/>
                <w:szCs w:val="18"/>
              </w:rPr>
              <w:t xml:space="preserve"> </w:t>
            </w:r>
          </w:p>
          <w:p w14:paraId="11188BA5" w14:textId="77777777" w:rsidR="006704D8" w:rsidRPr="0036562B" w:rsidRDefault="00C67239"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006704D8" w:rsidRPr="0036562B">
              <w:rPr>
                <w:sz w:val="18"/>
                <w:szCs w:val="18"/>
              </w:rPr>
              <w:t xml:space="preserve"> </w:t>
            </w:r>
          </w:p>
          <w:p w14:paraId="669849CA" w14:textId="75B1E320" w:rsidR="006704D8" w:rsidRPr="0036562B" w:rsidRDefault="00C67239"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tc>
        <w:tc>
          <w:tcPr>
            <w:tcW w:w="3420" w:type="dxa"/>
            <w:tcBorders>
              <w:bottom w:val="single" w:sz="4" w:space="0" w:color="auto"/>
            </w:tcBorders>
            <w:vAlign w:val="center"/>
          </w:tcPr>
          <w:p w14:paraId="44FAACF6" w14:textId="77777777" w:rsidR="006704D8" w:rsidRPr="0036562B" w:rsidRDefault="00C67239" w:rsidP="006704D8">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006704D8" w:rsidRPr="0036562B">
              <w:rPr>
                <w:sz w:val="18"/>
                <w:szCs w:val="18"/>
              </w:rPr>
              <w:t xml:space="preserve"> </w:t>
            </w:r>
          </w:p>
          <w:p w14:paraId="5FCA2C29" w14:textId="77777777" w:rsidR="006704D8" w:rsidRPr="0036562B" w:rsidRDefault="00C67239" w:rsidP="006704D8">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6704D8" w:rsidRPr="0036562B">
              <w:rPr>
                <w:sz w:val="18"/>
                <w:szCs w:val="18"/>
              </w:rPr>
              <w:t xml:space="preserve"> </w:t>
            </w:r>
          </w:p>
          <w:p w14:paraId="6A0D1615" w14:textId="77777777" w:rsidR="006704D8" w:rsidRPr="0036562B" w:rsidRDefault="00C67239" w:rsidP="006704D8">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6704D8" w:rsidRPr="0036562B">
              <w:rPr>
                <w:sz w:val="18"/>
                <w:szCs w:val="18"/>
              </w:rPr>
              <w:t xml:space="preserve"> </w:t>
            </w:r>
          </w:p>
          <w:p w14:paraId="5F366338" w14:textId="131500C5" w:rsidR="006704D8" w:rsidRPr="0036562B" w:rsidRDefault="006704D8" w:rsidP="006704D8">
            <w:pPr>
              <w:pStyle w:val="Compact"/>
              <w:spacing w:before="60" w:after="60" w:line="259" w:lineRule="auto"/>
              <w:rPr>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r>
      <w:tr w:rsidR="006704D8" w14:paraId="20189C03" w14:textId="627FE23C" w:rsidTr="006704D8">
        <w:tc>
          <w:tcPr>
            <w:tcW w:w="1351" w:type="dxa"/>
            <w:tcBorders>
              <w:top w:val="single" w:sz="4" w:space="0" w:color="auto"/>
              <w:bottom w:val="single" w:sz="4" w:space="0" w:color="auto"/>
            </w:tcBorders>
            <w:vAlign w:val="center"/>
          </w:tcPr>
          <w:p w14:paraId="0C279149" w14:textId="5B378B83" w:rsidR="006704D8" w:rsidRPr="0036562B" w:rsidRDefault="006704D8" w:rsidP="006704D8">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44632694"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ACBE198"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A9A5849"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5D24DB8" w14:textId="3E39E114" w:rsidR="006704D8" w:rsidRPr="0036562B" w:rsidRDefault="00C67239" w:rsidP="006704D8">
            <w:pPr>
              <w:pStyle w:val="Compact"/>
              <w:spacing w:before="60" w:after="60" w:line="259" w:lineRule="auto"/>
              <w:rPr>
                <w:rFonts w:ascii="Cambria" w:eastAsia="Cambria" w:hAnsi="Cambria" w:cs="Times New Roman"/>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006704D8" w:rsidRPr="0036562B">
              <w:rPr>
                <w:sz w:val="18"/>
                <w:szCs w:val="18"/>
              </w:rPr>
              <w:t xml:space="preserve"> </w:t>
            </w:r>
            <w:r w:rsidR="006704D8"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006704D8" w:rsidRPr="0036562B">
              <w:rPr>
                <w:sz w:val="18"/>
                <w:szCs w:val="18"/>
              </w:rPr>
              <w:t xml:space="preserve"> </w:t>
            </w:r>
          </w:p>
        </w:tc>
        <w:tc>
          <w:tcPr>
            <w:tcW w:w="3420" w:type="dxa"/>
            <w:tcBorders>
              <w:top w:val="single" w:sz="4" w:space="0" w:color="auto"/>
              <w:bottom w:val="single" w:sz="4" w:space="0" w:color="auto"/>
            </w:tcBorders>
            <w:vAlign w:val="center"/>
          </w:tcPr>
          <w:p w14:paraId="39135B48" w14:textId="77777777" w:rsidR="006704D8" w:rsidRPr="0036562B" w:rsidRDefault="006704D8" w:rsidP="006704D8">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36A1B7DE" w14:textId="77777777" w:rsidR="006704D8" w:rsidRPr="0036562B" w:rsidRDefault="006704D8" w:rsidP="006704D8">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9B8C2DE" w14:textId="751789E6" w:rsidR="006704D8" w:rsidRPr="0036562B" w:rsidRDefault="006704D8" w:rsidP="006704D8">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r>
      <w:tr w:rsidR="006704D8" w14:paraId="1DB06CF6" w14:textId="116E474A" w:rsidTr="006704D8">
        <w:tc>
          <w:tcPr>
            <w:tcW w:w="1351" w:type="dxa"/>
            <w:tcBorders>
              <w:top w:val="single" w:sz="4" w:space="0" w:color="auto"/>
              <w:bottom w:val="single" w:sz="4" w:space="0" w:color="auto"/>
            </w:tcBorders>
            <w:vAlign w:val="center"/>
          </w:tcPr>
          <w:p w14:paraId="62CC4F93" w14:textId="77777777" w:rsidR="006704D8" w:rsidRPr="0036562B" w:rsidRDefault="006704D8" w:rsidP="006704D8">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6704D8" w:rsidRPr="0036562B" w:rsidRDefault="00C67239"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26BAF2BE" w:rsidR="006704D8" w:rsidRPr="0036562B" w:rsidRDefault="00C67239"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0.5)</m:t>
              </m:r>
            </m:oMath>
            <w:r w:rsidR="006704D8" w:rsidRPr="0036562B">
              <w:rPr>
                <w:sz w:val="18"/>
                <w:szCs w:val="18"/>
              </w:rPr>
              <w:t xml:space="preserve"> </w:t>
            </w:r>
          </w:p>
          <w:p w14:paraId="5315ACBE" w14:textId="377C6D2F" w:rsidR="006704D8" w:rsidRPr="0036562B" w:rsidRDefault="00C67239"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6704D8"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6704D8" w:rsidRPr="0036562B" w:rsidRDefault="00C67239"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0190D5E9" w14:textId="52CBDAFB" w:rsidR="006704D8" w:rsidRPr="0036562B" w:rsidRDefault="00C67239"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4D7CA012" w14:textId="77777777" w:rsidR="006704D8" w:rsidRPr="0036562B" w:rsidRDefault="00C67239"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006704D8" w:rsidRPr="0036562B">
              <w:rPr>
                <w:sz w:val="18"/>
                <w:szCs w:val="18"/>
              </w:rPr>
              <w:t xml:space="preserve"> </w:t>
            </w:r>
          </w:p>
          <w:p w14:paraId="4115AA48" w14:textId="77777777" w:rsidR="006704D8" w:rsidRPr="0036562B" w:rsidRDefault="00C67239" w:rsidP="006704D8">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6704D8" w:rsidRPr="0036562B">
              <w:rPr>
                <w:sz w:val="18"/>
                <w:szCs w:val="18"/>
              </w:rPr>
              <w:t xml:space="preserve"> </w:t>
            </w:r>
          </w:p>
          <w:p w14:paraId="77325A87" w14:textId="77777777" w:rsidR="006704D8" w:rsidRPr="0036562B" w:rsidRDefault="00C67239" w:rsidP="006704D8">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61C7ED18" w14:textId="77777777" w:rsidR="006704D8" w:rsidRPr="0036562B" w:rsidRDefault="00C67239"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 0.5)</m:t>
              </m:r>
            </m:oMath>
            <w:r w:rsidR="006704D8" w:rsidRPr="0036562B">
              <w:rPr>
                <w:sz w:val="18"/>
                <w:szCs w:val="18"/>
              </w:rPr>
              <w:t xml:space="preserve"> </w:t>
            </w:r>
          </w:p>
          <w:p w14:paraId="4DDF9BE4" w14:textId="77777777" w:rsidR="006704D8" w:rsidRPr="0036562B" w:rsidRDefault="00C67239" w:rsidP="006704D8">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6704D8" w:rsidRPr="0036562B">
              <w:rPr>
                <w:sz w:val="18"/>
                <w:szCs w:val="18"/>
              </w:rPr>
              <w:t xml:space="preserve"> </w:t>
            </w:r>
          </w:p>
          <w:p w14:paraId="1200AECD" w14:textId="166C626E" w:rsidR="006704D8" w:rsidRPr="0036562B" w:rsidRDefault="00C67239" w:rsidP="006704D8">
            <w:pPr>
              <w:pStyle w:val="Compact"/>
              <w:spacing w:before="60" w:after="60" w:line="259" w:lineRule="auto"/>
              <w:rPr>
                <w:rFonts w:ascii="Cambria" w:eastAsia="Cambria" w:hAnsi="Cambria" w:cs="Times New Roman"/>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6704D8" w:rsidRPr="0036562B">
              <w:rPr>
                <w:sz w:val="18"/>
                <w:szCs w:val="18"/>
              </w:rPr>
              <w:t xml:space="preserve"> </w:t>
            </w:r>
          </w:p>
        </w:tc>
        <w:tc>
          <w:tcPr>
            <w:tcW w:w="3420" w:type="dxa"/>
            <w:tcBorders>
              <w:top w:val="single" w:sz="4" w:space="0" w:color="auto"/>
              <w:bottom w:val="single" w:sz="4" w:space="0" w:color="auto"/>
            </w:tcBorders>
            <w:vAlign w:val="center"/>
          </w:tcPr>
          <w:p w14:paraId="0DBA4FEA" w14:textId="77777777" w:rsidR="006704D8" w:rsidRPr="0036562B" w:rsidRDefault="00C67239"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3F98789C" w14:textId="77777777" w:rsidR="006704D8" w:rsidRPr="0036562B" w:rsidRDefault="00C67239" w:rsidP="006704D8">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0.5)</m:t>
                </m:r>
              </m:oMath>
            </m:oMathPara>
          </w:p>
          <w:p w14:paraId="5757BFC7" w14:textId="77777777" w:rsidR="006704D8" w:rsidRPr="0036562B" w:rsidRDefault="00C67239" w:rsidP="006704D8">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5C651D97" w14:textId="77777777" w:rsidR="006704D8" w:rsidRPr="0036562B" w:rsidRDefault="00C67239"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2E2D2411" w14:textId="77777777" w:rsidR="006704D8" w:rsidRPr="0036562B" w:rsidRDefault="00C67239" w:rsidP="006704D8">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6704D8" w:rsidRPr="0036562B">
              <w:rPr>
                <w:rFonts w:ascii="Cambria Math" w:hAnsi="Cambria Math"/>
                <w:sz w:val="18"/>
                <w:szCs w:val="18"/>
              </w:rPr>
              <w:t xml:space="preserve"> </w:t>
            </w:r>
          </w:p>
          <w:p w14:paraId="14CD5D78" w14:textId="77777777" w:rsidR="006704D8" w:rsidRPr="0036562B" w:rsidRDefault="00C67239" w:rsidP="006704D8">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1CA6C7B" w14:textId="25878E66" w:rsidR="006704D8" w:rsidRPr="0036562B" w:rsidRDefault="00C67239" w:rsidP="006704D8">
            <w:pPr>
              <w:pStyle w:val="Compact"/>
              <w:spacing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r>
      <w:tr w:rsidR="006704D8" w14:paraId="740C5CE5" w14:textId="111CF52B" w:rsidTr="006704D8">
        <w:tc>
          <w:tcPr>
            <w:tcW w:w="1351" w:type="dxa"/>
            <w:tcBorders>
              <w:top w:val="single" w:sz="4" w:space="0" w:color="auto"/>
            </w:tcBorders>
            <w:vAlign w:val="center"/>
          </w:tcPr>
          <w:p w14:paraId="1450D307" w14:textId="77777777" w:rsidR="006704D8" w:rsidRPr="0036562B" w:rsidRDefault="006704D8" w:rsidP="006704D8">
            <w:pPr>
              <w:pStyle w:val="Compact"/>
              <w:jc w:val="center"/>
              <w:rPr>
                <w:sz w:val="20"/>
                <w:szCs w:val="20"/>
              </w:rPr>
            </w:pPr>
            <w:r w:rsidRPr="0036562B">
              <w:rPr>
                <w:sz w:val="20"/>
                <w:szCs w:val="20"/>
              </w:rPr>
              <w:t>Pairs</w:t>
            </w:r>
          </w:p>
        </w:tc>
        <w:tc>
          <w:tcPr>
            <w:tcW w:w="12239" w:type="dxa"/>
            <w:gridSpan w:val="5"/>
            <w:tcBorders>
              <w:top w:val="single" w:sz="4" w:space="0" w:color="auto"/>
              <w:bottom w:val="single" w:sz="4" w:space="0" w:color="auto"/>
            </w:tcBorders>
            <w:vAlign w:val="center"/>
          </w:tcPr>
          <w:p w14:paraId="265A5F72" w14:textId="77777777" w:rsidR="006704D8" w:rsidRPr="0036562B" w:rsidRDefault="00C67239" w:rsidP="006704D8">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6704D8" w14:paraId="5F4ED4F3" w14:textId="67E3536D" w:rsidTr="006704D8">
        <w:tc>
          <w:tcPr>
            <w:tcW w:w="1351" w:type="dxa"/>
            <w:tcBorders>
              <w:top w:val="single" w:sz="4" w:space="0" w:color="auto"/>
            </w:tcBorders>
            <w:vAlign w:val="center"/>
          </w:tcPr>
          <w:p w14:paraId="27187EAE" w14:textId="77777777" w:rsidR="006704D8" w:rsidRDefault="006704D8" w:rsidP="006704D8">
            <w:pPr>
              <w:pStyle w:val="Compact"/>
              <w:jc w:val="center"/>
              <w:rPr>
                <w:sz w:val="20"/>
                <w:szCs w:val="20"/>
              </w:rPr>
            </w:pPr>
            <w:r w:rsidRPr="0036562B">
              <w:rPr>
                <w:sz w:val="20"/>
                <w:szCs w:val="20"/>
              </w:rPr>
              <w:t>Eggs</w:t>
            </w:r>
          </w:p>
          <w:p w14:paraId="1954BE25" w14:textId="4416506F" w:rsidR="006704D8" w:rsidRPr="0036562B" w:rsidRDefault="006704D8" w:rsidP="006704D8">
            <w:pPr>
              <w:pStyle w:val="Compact"/>
              <w:jc w:val="center"/>
              <w:rPr>
                <w:sz w:val="20"/>
                <w:szCs w:val="20"/>
              </w:rPr>
            </w:pPr>
          </w:p>
        </w:tc>
        <w:tc>
          <w:tcPr>
            <w:tcW w:w="12239" w:type="dxa"/>
            <w:gridSpan w:val="5"/>
            <w:tcBorders>
              <w:top w:val="single" w:sz="4" w:space="0" w:color="auto"/>
            </w:tcBorders>
          </w:tcPr>
          <w:p w14:paraId="3063571F" w14:textId="77777777" w:rsidR="006704D8" w:rsidRPr="0036562B" w:rsidRDefault="00C67239" w:rsidP="006704D8">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6704D8" w:rsidRPr="0036562B" w:rsidRDefault="006704D8" w:rsidP="006704D8">
            <w:pPr>
              <w:pStyle w:val="Compact"/>
              <w:jc w:val="center"/>
              <w:rPr>
                <w:sz w:val="18"/>
                <w:szCs w:val="18"/>
              </w:rPr>
            </w:pPr>
          </w:p>
        </w:tc>
      </w:tr>
      <w:tr w:rsidR="006704D8" w14:paraId="4A073B71" w14:textId="22377604" w:rsidTr="006704D8">
        <w:tc>
          <w:tcPr>
            <w:tcW w:w="6885" w:type="dxa"/>
            <w:gridSpan w:val="3"/>
          </w:tcPr>
          <w:p w14:paraId="78757A74" w14:textId="136AB378" w:rsidR="006704D8" w:rsidRDefault="00C67239" w:rsidP="006704D8">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6704D8">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563C4D36" w:rsidR="006704D8" w:rsidRDefault="00C67239"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6704D8">
              <w:rPr>
                <w:rFonts w:ascii="Cambria" w:eastAsia="Cambria" w:hAnsi="Cambria" w:cs="Times New Roman"/>
                <w:sz w:val="18"/>
              </w:rPr>
              <w:t xml:space="preserve">: mean </w:t>
            </w:r>
            <w:r w:rsidR="00EC702F">
              <w:rPr>
                <w:rFonts w:ascii="Cambria" w:eastAsia="Cambria" w:hAnsi="Cambria" w:cs="Times New Roman"/>
                <w:sz w:val="18"/>
              </w:rPr>
              <w:t xml:space="preserve">community </w:t>
            </w:r>
            <w:r w:rsidR="006704D8">
              <w:rPr>
                <w:rFonts w:ascii="Cambria" w:eastAsia="Cambria" w:hAnsi="Cambria" w:cs="Times New Roman"/>
                <w:sz w:val="18"/>
              </w:rPr>
              <w:t xml:space="preserve">worm burden in </w:t>
            </w:r>
            <w:proofErr w:type="spellStart"/>
            <w:r w:rsidR="006704D8">
              <w:rPr>
                <w:rFonts w:ascii="Cambria" w:eastAsia="Cambria" w:hAnsi="Cambria" w:cs="Times New Roman"/>
                <w:sz w:val="18"/>
              </w:rPr>
              <w:t>shehia</w:t>
            </w:r>
            <w:proofErr w:type="spellEnd"/>
            <w:r w:rsidR="006704D8">
              <w:rPr>
                <w:rFonts w:ascii="Cambria" w:eastAsia="Cambria" w:hAnsi="Cambria" w:cs="Times New Roman"/>
                <w:sz w:val="18"/>
              </w:rPr>
              <w:t xml:space="preserve">,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6704D8" w:rsidRDefault="00C67239" w:rsidP="006704D8">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sidR="006704D8">
              <w:rPr>
                <w:rFonts w:ascii="Cambria" w:eastAsia="Cambria" w:hAnsi="Cambria" w:cs="Times New Roman"/>
                <w:sz w:val="18"/>
              </w:rPr>
              <w:t xml:space="preserve">: individual, </w:t>
            </w:r>
            <m:oMath>
              <m:r>
                <w:rPr>
                  <w:rFonts w:ascii="Cambria Math" w:eastAsia="Cambria" w:hAnsi="Cambria Math" w:cs="Times New Roman"/>
                  <w:sz w:val="18"/>
                </w:rPr>
                <m:t>i</m:t>
              </m:r>
            </m:oMath>
            <w:r w:rsidR="006704D8">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r w:rsidR="006704D8">
              <w:rPr>
                <w:rFonts w:ascii="Cambria" w:eastAsia="Cambria" w:hAnsi="Cambria" w:cs="Times New Roman"/>
                <w:sz w:val="18"/>
              </w:rPr>
              <w:t>, with sex (</w:t>
            </w:r>
            <w:r w:rsidR="006704D8" w:rsidRPr="00137297">
              <w:rPr>
                <w:rFonts w:ascii="Cambria" w:eastAsia="Cambria" w:hAnsi="Cambria" w:cs="Times New Roman"/>
                <w:i/>
                <w:iCs/>
                <w:sz w:val="18"/>
                <w:u w:val="single"/>
              </w:rPr>
              <w:t>m</w:t>
            </w:r>
            <w:r w:rsidR="006704D8">
              <w:rPr>
                <w:rFonts w:ascii="Cambria" w:eastAsia="Cambria" w:hAnsi="Cambria" w:cs="Times New Roman"/>
                <w:sz w:val="18"/>
              </w:rPr>
              <w:t xml:space="preserve">ale or </w:t>
            </w:r>
            <w:r w:rsidR="006704D8">
              <w:rPr>
                <w:rFonts w:ascii="Cambria" w:eastAsia="Cambria" w:hAnsi="Cambria" w:cs="Times New Roman"/>
                <w:i/>
                <w:iCs/>
                <w:sz w:val="18"/>
                <w:u w:val="single"/>
              </w:rPr>
              <w:t>f</w:t>
            </w:r>
            <w:r w:rsidR="006704D8">
              <w:rPr>
                <w:rFonts w:ascii="Cambria" w:eastAsia="Cambria" w:hAnsi="Cambria" w:cs="Times New Roman"/>
                <w:sz w:val="18"/>
              </w:rPr>
              <w:t>emale) and distribution assumption (</w:t>
            </w:r>
            <w:r w:rsidR="006704D8">
              <w:rPr>
                <w:rFonts w:ascii="Cambria" w:eastAsia="Cambria" w:hAnsi="Cambria" w:cs="Times New Roman"/>
                <w:i/>
                <w:iCs/>
                <w:sz w:val="18"/>
                <w:u w:val="single"/>
              </w:rPr>
              <w:t>t</w:t>
            </w:r>
            <w:r w:rsidR="006704D8">
              <w:rPr>
                <w:rFonts w:ascii="Cambria" w:eastAsia="Cambria" w:hAnsi="Cambria" w:cs="Times New Roman"/>
                <w:sz w:val="18"/>
              </w:rPr>
              <w:t xml:space="preserve">ogether or </w:t>
            </w:r>
            <w:r w:rsidR="006704D8">
              <w:rPr>
                <w:rFonts w:ascii="Cambria" w:eastAsia="Cambria" w:hAnsi="Cambria" w:cs="Times New Roman"/>
                <w:i/>
                <w:iCs/>
                <w:sz w:val="18"/>
                <w:u w:val="single"/>
              </w:rPr>
              <w:t>s</w:t>
            </w:r>
            <w:r w:rsidR="006704D8">
              <w:rPr>
                <w:rFonts w:ascii="Cambria" w:eastAsia="Cambria" w:hAnsi="Cambria" w:cs="Times New Roman"/>
                <w:sz w:val="18"/>
              </w:rPr>
              <w:t xml:space="preserve">eparate), </w:t>
            </w:r>
            <m:oMath>
              <m:r>
                <w:rPr>
                  <w:rFonts w:ascii="Cambria Math" w:eastAsia="Cambria" w:hAnsi="Cambria Math" w:cs="Times New Roman"/>
                  <w:sz w:val="18"/>
                </w:rPr>
                <m:t>x</m:t>
              </m:r>
            </m:oMath>
          </w:p>
          <w:p w14:paraId="7F55C0BD" w14:textId="77777777" w:rsidR="006704D8" w:rsidRDefault="00C67239"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6704D8">
              <w:rPr>
                <w:rFonts w:ascii="Cambria" w:eastAsia="Cambria" w:hAnsi="Cambria" w:cs="Times New Roman"/>
                <w:sz w:val="18"/>
              </w:rPr>
              <w:t xml:space="preserve">: aggregation parameter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6704D8" w:rsidRDefault="00C67239"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6704D8">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6704D8">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705" w:type="dxa"/>
            <w:gridSpan w:val="3"/>
          </w:tcPr>
          <w:p w14:paraId="697E5EFD" w14:textId="178CFAE4" w:rsidR="006704D8" w:rsidRDefault="00C67239"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6704D8">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6704D8" w:rsidRDefault="00C67239" w:rsidP="006704D8">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6704D8">
              <w:rPr>
                <w:rFonts w:ascii="Cambria" w:eastAsia="Cambria" w:hAnsi="Cambria" w:cs="Times New Roman"/>
                <w:sz w:val="18"/>
              </w:rPr>
              <w:t>: rate parameter of gamma-distributed suscep</w:t>
            </w:r>
            <w:proofErr w:type="spellStart"/>
            <w:r w:rsidR="006704D8">
              <w:rPr>
                <w:rFonts w:ascii="Cambria" w:eastAsia="Cambria" w:hAnsi="Cambria" w:cs="Times New Roman"/>
                <w:sz w:val="18"/>
              </w:rPr>
              <w:t>tibility</w:t>
            </w:r>
            <w:proofErr w:type="spellEnd"/>
            <w:r w:rsidR="006704D8">
              <w:rPr>
                <w:rFonts w:ascii="Cambria" w:eastAsia="Cambria" w:hAnsi="Cambria" w:cs="Times New Roman"/>
                <w:sz w:val="18"/>
              </w:rPr>
              <w:t xml:space="preserve">, </w:t>
            </w:r>
            <m:oMath>
              <m:r>
                <w:rPr>
                  <w:rFonts w:ascii="Cambria Math" w:eastAsia="Cambria" w:hAnsi="Cambria Math" w:cs="Times New Roman"/>
                  <w:sz w:val="18"/>
                </w:rPr>
                <m:t>S</m:t>
              </m:r>
            </m:oMath>
          </w:p>
          <w:p w14:paraId="3E63BD87" w14:textId="5426BFBB"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6704D8" w:rsidRDefault="006704D8" w:rsidP="006704D8">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6704D8" w:rsidRPr="00597A29" w:rsidRDefault="006704D8" w:rsidP="006704D8">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683C376A" w:rsidR="001A2F5E" w:rsidRPr="00B13886" w:rsidRDefault="00227A7A" w:rsidP="004F4839">
      <w:pPr>
        <w:pStyle w:val="BodyText"/>
        <w:rPr>
          <w:lang w:val="en-GB"/>
        </w:rPr>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sidRPr="00C44ADB">
        <w:rPr>
          <w:rStyle w:val="Hyperlink"/>
          <w:color w:val="auto"/>
        </w:rPr>
        <w:fldChar w:fldCharType="begin" w:fldLock="1"/>
      </w:r>
      <w:r w:rsidR="003634C1">
        <w:rPr>
          <w:rStyle w:val="Hyperlink"/>
          <w:color w:val="auto"/>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36]","plainTextFormattedCitation":"[36]","previouslyFormattedCitation":"[35]"},"properties":{"noteIndex":0},"schema":"https://github.com/citation-style-language/schema/raw/master/csl-citation.json"}</w:instrText>
      </w:r>
      <w:r w:rsidR="00074018" w:rsidRPr="00C44ADB">
        <w:rPr>
          <w:rStyle w:val="Hyperlink"/>
          <w:color w:val="auto"/>
        </w:rPr>
        <w:fldChar w:fldCharType="separate"/>
      </w:r>
      <w:r w:rsidR="003634C1" w:rsidRPr="003634C1">
        <w:rPr>
          <w:rStyle w:val="Hyperlink"/>
          <w:noProof/>
          <w:color w:val="auto"/>
        </w:rPr>
        <w:t>[36]</w:t>
      </w:r>
      <w:r w:rsidR="00074018" w:rsidRPr="00C44ADB">
        <w:rPr>
          <w:rStyle w:val="Hyperlink"/>
          <w:color w:val="auto"/>
        </w:rPr>
        <w:fldChar w:fldCharType="end"/>
      </w:r>
      <w:r>
        <w:t xml:space="preserve">, </w:t>
      </w:r>
      <w:proofErr w:type="spellStart"/>
      <w:r>
        <w:rPr>
          <w:rStyle w:val="VerbatimChar"/>
        </w:rPr>
        <w:t>tidyverse</w:t>
      </w:r>
      <w:proofErr w:type="spellEnd"/>
      <w:r w:rsidR="00F954AD">
        <w:fldChar w:fldCharType="begin"/>
      </w:r>
      <w:r w:rsidR="00F954AD">
        <w:instrText xml:space="preserve"> HYPERLINK "https://cran.r-project.org/package=tidyverse" \h </w:instrText>
      </w:r>
      <w:r w:rsidR="00F954AD">
        <w:fldChar w:fldCharType="end"/>
      </w:r>
      <w:r w:rsidR="00D13277">
        <w:rPr>
          <w:rStyle w:val="Hyperlink"/>
        </w:rPr>
        <w:t xml:space="preserve"> </w:t>
      </w:r>
      <w:r w:rsidR="00D13277" w:rsidRPr="00C44ADB">
        <w:rPr>
          <w:rStyle w:val="Hyperlink"/>
          <w:color w:val="auto"/>
        </w:rPr>
        <w:fldChar w:fldCharType="begin" w:fldLock="1"/>
      </w:r>
      <w:r w:rsidR="003634C1">
        <w:rPr>
          <w:rStyle w:val="Hyperlink"/>
          <w:color w:val="auto"/>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7]","plainTextFormattedCitation":"[37]","previouslyFormattedCitation":"[36]"},"properties":{"noteIndex":0},"schema":"https://github.com/citation-style-language/schema/raw/master/csl-citation.json"}</w:instrText>
      </w:r>
      <w:r w:rsidR="00D13277" w:rsidRPr="00C44ADB">
        <w:rPr>
          <w:rStyle w:val="Hyperlink"/>
          <w:color w:val="auto"/>
        </w:rPr>
        <w:fldChar w:fldCharType="separate"/>
      </w:r>
      <w:r w:rsidR="003634C1" w:rsidRPr="003634C1">
        <w:rPr>
          <w:rStyle w:val="Hyperlink"/>
          <w:noProof/>
          <w:color w:val="auto"/>
        </w:rPr>
        <w:t>[37]</w:t>
      </w:r>
      <w:r w:rsidR="00D13277" w:rsidRPr="00C44ADB">
        <w:rPr>
          <w:rStyle w:val="Hyperlink"/>
          <w:color w:val="auto"/>
        </w:rPr>
        <w:fldChar w:fldCharType="end"/>
      </w:r>
      <w:r>
        <w:t xml:space="preserve">, and </w:t>
      </w:r>
      <w:r>
        <w:rPr>
          <w:rStyle w:val="VerbatimChar"/>
        </w:rPr>
        <w:t>ABC</w:t>
      </w:r>
      <w:r w:rsidR="00074018">
        <w:rPr>
          <w:rStyle w:val="Hyperlink"/>
        </w:rPr>
        <w:t xml:space="preserve"> </w:t>
      </w:r>
      <w:r w:rsidR="00074018" w:rsidRPr="00C44ADB">
        <w:rPr>
          <w:rStyle w:val="Hyperlink"/>
          <w:color w:val="auto"/>
        </w:rPr>
        <w:fldChar w:fldCharType="begin" w:fldLock="1"/>
      </w:r>
      <w:r w:rsidR="003634C1">
        <w:rPr>
          <w:rStyle w:val="Hyperlink"/>
          <w:color w:val="auto"/>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35]","plainTextFormattedCitation":"[35]","previouslyFormattedCitation":"[34]"},"properties":{"noteIndex":0},"schema":"https://github.com/citation-style-language/schema/raw/master/csl-citation.json"}</w:instrText>
      </w:r>
      <w:r w:rsidR="00074018" w:rsidRPr="00C44ADB">
        <w:rPr>
          <w:rStyle w:val="Hyperlink"/>
          <w:color w:val="auto"/>
        </w:rPr>
        <w:fldChar w:fldCharType="separate"/>
      </w:r>
      <w:r w:rsidR="003634C1" w:rsidRPr="003634C1">
        <w:rPr>
          <w:rStyle w:val="Hyperlink"/>
          <w:noProof/>
          <w:color w:val="auto"/>
        </w:rPr>
        <w:t>[35]</w:t>
      </w:r>
      <w:r w:rsidR="00074018" w:rsidRPr="00C44ADB">
        <w:rPr>
          <w:rStyle w:val="Hyperlink"/>
          <w:color w:val="auto"/>
        </w:rPr>
        <w:fldChar w:fldCharType="end"/>
      </w:r>
      <w:r>
        <w:t xml:space="preserve"> packages. </w:t>
      </w:r>
      <w:r w:rsidR="00B13886" w:rsidRPr="00B13886">
        <w:rPr>
          <w:lang w:val="en-GB"/>
        </w:rPr>
        <w:t xml:space="preserve">The data that support the findings of this study are openly available in </w:t>
      </w:r>
      <w:proofErr w:type="spellStart"/>
      <w:r w:rsidR="00B13886" w:rsidRPr="00B13886">
        <w:rPr>
          <w:lang w:val="en-GB"/>
        </w:rPr>
        <w:t>ClinEpiDB</w:t>
      </w:r>
      <w:proofErr w:type="spellEnd"/>
      <w:r w:rsidR="00B13886">
        <w:rPr>
          <w:lang w:val="en-GB"/>
        </w:rPr>
        <w:t xml:space="preserve"> as the</w:t>
      </w:r>
      <w:r w:rsidR="00B13886" w:rsidRPr="00B13886">
        <w:rPr>
          <w:lang w:val="en-GB"/>
        </w:rPr>
        <w:t xml:space="preserve"> dataset “Study: SCORE Zanzibar </w:t>
      </w:r>
      <w:r w:rsidR="00B13886" w:rsidRPr="00B13886">
        <w:rPr>
          <w:i/>
          <w:iCs/>
          <w:lang w:val="en-GB"/>
        </w:rPr>
        <w:t xml:space="preserve">S. </w:t>
      </w:r>
      <w:proofErr w:type="spellStart"/>
      <w:r w:rsidR="00B13886" w:rsidRPr="00B13886">
        <w:rPr>
          <w:i/>
          <w:iCs/>
          <w:lang w:val="en-GB"/>
        </w:rPr>
        <w:t>haematobium</w:t>
      </w:r>
      <w:proofErr w:type="spellEnd"/>
      <w:r w:rsidR="00B13886" w:rsidRPr="00B13886">
        <w:rPr>
          <w:i/>
          <w:iCs/>
          <w:lang w:val="en-GB"/>
        </w:rPr>
        <w:t xml:space="preserve"> </w:t>
      </w:r>
      <w:r w:rsidR="00B13886" w:rsidRPr="00B13886">
        <w:rPr>
          <w:lang w:val="en-GB"/>
        </w:rPr>
        <w:t xml:space="preserve">Cluster Randomized Trial” at </w:t>
      </w:r>
      <w:hyperlink r:id="rId10" w:history="1">
        <w:r w:rsidR="00B13886" w:rsidRPr="00467F2A">
          <w:rPr>
            <w:rStyle w:val="Hyperlink"/>
            <w:lang w:val="en-GB"/>
          </w:rPr>
          <w:t>https://</w:t>
        </w:r>
        <w:r w:rsidR="00B13886" w:rsidRPr="00B13886">
          <w:rPr>
            <w:rStyle w:val="Hyperlink"/>
            <w:lang w:val="en-GB"/>
          </w:rPr>
          <w:t>clinepidb.org/ce/app/record/dataset/DS_eddb4757ba</w:t>
        </w:r>
      </w:hyperlink>
      <w:r w:rsidR="00B13886">
        <w:rPr>
          <w:lang w:val="en-GB"/>
        </w:rPr>
        <w:t xml:space="preserve">. </w:t>
      </w:r>
      <w:r>
        <w:t xml:space="preserve">All code necessary to reproduce the analysis can be found at </w:t>
      </w:r>
      <w:hyperlink r:id="rId11" w:history="1">
        <w:r w:rsidR="00816B84" w:rsidRPr="00467F2A">
          <w:rPr>
            <w:rStyle w:val="Hyperlink"/>
          </w:rPr>
          <w:t>https://github.com/cmhoove14/SchistoDynAgg</w:t>
        </w:r>
      </w:hyperlink>
      <w:r>
        <w:t>.</w:t>
      </w:r>
    </w:p>
    <w:p w14:paraId="462AEC17" w14:textId="77777777" w:rsidR="001A2F5E" w:rsidRDefault="00227A7A">
      <w:pPr>
        <w:pStyle w:val="Heading1"/>
      </w:pPr>
      <w:bookmarkStart w:id="2" w:name="results"/>
      <w:r>
        <w:t>Results</w:t>
      </w:r>
      <w:bookmarkEnd w:id="2"/>
    </w:p>
    <w:p w14:paraId="4E3EDF74" w14:textId="2471F3D3" w:rsidR="00FD56FE" w:rsidRDefault="00FD56FE" w:rsidP="00FD56FE">
      <w:pPr>
        <w:pStyle w:val="FirstParagraph"/>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t>
      </w:r>
      <w:proofErr w:type="gramStart"/>
      <w:r>
        <w:t xml:space="preserve">and </w:t>
      </w:r>
      <w:proofErr w:type="gramEnd"/>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m:rPr>
            <m:sty m:val="p"/>
          </m:rPr>
          <w:rPr>
            <w:rFonts w:ascii="Cambria Math" w:hAnsi="Cambria Math"/>
          </w:rPr>
          <m:t>)</m:t>
        </m:r>
      </m:oMath>
      <w:r>
        <w:t xml:space="preserve"> from the fitted GEE. </w:t>
      </w:r>
      <w:r w:rsidR="00FB4FDC">
        <w:t xml:space="preserve">Estimates of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rsidR="00FB4FDC">
        <w:t xml:space="preserve"> range</w:t>
      </w:r>
      <w:r w:rsidR="00FB4FDC">
        <w:t>d</w:t>
      </w:r>
      <w:r w:rsidR="00FB4FDC">
        <w:t xml:space="preserve"> </w:t>
      </w:r>
      <w:r w:rsidR="00FB4FDC">
        <w:t xml:space="preserve">from </w:t>
      </w:r>
      <w:r w:rsidR="00FB4FDC">
        <w:t>0.001-0.067</w:t>
      </w:r>
      <w:r w:rsidR="00FB4FDC">
        <w:t xml:space="preserve"> (median 0.0074). </w:t>
      </w:r>
      <w:r>
        <w:t xml:space="preserve">We estimate a median 0.012 (Bootstrapped IQR: 0.01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w:t>
      </w:r>
      <w:proofErr w:type="gramStart"/>
      <w:r>
        <w:t xml:space="preserve">in </w:t>
      </w:r>
      <w:proofErr w:type="gramEnd"/>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w:t>
      </w:r>
      <w:r w:rsidR="00EC702F">
        <w:t xml:space="preserve">community </w:t>
      </w:r>
      <w:r>
        <w:t xml:space="preserve">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EC702F">
        <w:t xml:space="preserve"> among adults (Fig 1B). M</w:t>
      </w:r>
      <w:proofErr w:type="spellStart"/>
      <w:r w:rsidR="00EC702F">
        <w:t>ean</w:t>
      </w:r>
      <w:proofErr w:type="spellEnd"/>
      <w:r w:rsidR="00EC702F">
        <w:t xml:space="preserve"> e</w:t>
      </w:r>
      <w:r>
        <w:t xml:space="preserve">gg burden </w:t>
      </w:r>
      <w:r w:rsidR="00EC702F">
        <w:t>among</w:t>
      </w:r>
      <w:r>
        <w:t xml:space="preserve">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m:rPr>
            <m:sty m:val="p"/>
          </m:rP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m:rPr>
            <m:sty m:val="p"/>
          </m:rPr>
          <w:rPr>
            <w:rFonts w:ascii="Cambria Math" w:hAnsi="Cambria Math"/>
          </w:rPr>
          <m:t>=</m:t>
        </m:r>
      </m:oMath>
      <w:r>
        <w:t xml:space="preserve"> 4.65), however. Shehias receiving the MDA+snail control and MDA+behavior change interventions appeared to have a s</w:t>
      </w:r>
      <w:proofErr w:type="spellStart"/>
      <w:r>
        <w:t>tronger</w:t>
      </w:r>
      <w:proofErr w:type="spellEnd"/>
      <w:r>
        <w:t xml:space="preserve"> burden-aggregation relationship (</w:t>
      </w:r>
      <w:proofErr w:type="gramStart"/>
      <w:r>
        <w:t xml:space="preserve">larger </w:t>
      </w:r>
      <w:proofErr w:type="gramEnd"/>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w:t>
      </w:r>
      <w:proofErr w:type="spellStart"/>
      <w:r>
        <w:t>MDA+behavioral</w:t>
      </w:r>
      <w:proofErr w:type="spellEnd"/>
      <w:r>
        <w:t xml:space="preserve"> change interventions (</w:t>
      </w:r>
      <m:oMath>
        <m:r>
          <w:rPr>
            <w:rFonts w:ascii="Cambria Math" w:hAnsi="Cambria Math"/>
          </w:rPr>
          <m:t>p</m:t>
        </m:r>
        <m:r>
          <m:rPr>
            <m:sty m:val="p"/>
          </m:rPr>
          <w:rPr>
            <w:rFonts w:ascii="Cambria Math" w:hAnsi="Cambria Math"/>
          </w:rPr>
          <m:t>=</m:t>
        </m:r>
      </m:oMath>
      <w:r>
        <w:t xml:space="preserve"> 0.01 and </w:t>
      </w:r>
      <m:oMath>
        <m:r>
          <w:rPr>
            <w:rFonts w:ascii="Cambria Math" w:hAnsi="Cambria Math"/>
          </w:rPr>
          <m:t>p</m:t>
        </m:r>
        <m:r>
          <m:rPr>
            <m:sty m:val="p"/>
          </m:rPr>
          <w:rPr>
            <w:rFonts w:ascii="Cambria Math" w:hAnsi="Cambria Math"/>
          </w:rPr>
          <m:t>=</m:t>
        </m:r>
      </m:oMath>
      <w:r>
        <w:t xml:space="preserve"> 0.016, respectively)</w:t>
      </w:r>
      <w:r w:rsidR="00AA0F5B">
        <w:t xml:space="preserve"> compared to the MDA-only intervention</w:t>
      </w:r>
      <w:r>
        <w:t>.</w:t>
      </w:r>
    </w:p>
    <w:p w14:paraId="3A1436DC" w14:textId="460FB586" w:rsidR="001A2F5E" w:rsidRDefault="00DE0524">
      <w:pPr>
        <w:pStyle w:val="Figure"/>
        <w:jc w:val="center"/>
      </w:pPr>
      <w:r>
        <w:rPr>
          <w:noProof/>
          <w:lang w:eastAsia="zh-CN"/>
        </w:rPr>
        <w:lastRenderedPageBreak/>
        <w:drawing>
          <wp:inline distT="0" distB="0" distL="0" distR="0" wp14:anchorId="63B3A9E6" wp14:editId="07A894E1">
            <wp:extent cx="5943600" cy="5943600"/>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643ED01E" w:rsidR="001A2F5E" w:rsidRDefault="00227A7A">
      <w:pPr>
        <w:pStyle w:val="ImageCaption"/>
      </w:pPr>
      <w:r>
        <w:t xml:space="preserve">Figure </w:t>
      </w:r>
      <w:bookmarkStart w:id="3" w:name="fig1_out"/>
      <w:r>
        <w:fldChar w:fldCharType="begin"/>
      </w:r>
      <w:r>
        <w:instrText>SEQ fig \* Arabic</w:instrText>
      </w:r>
      <w:r>
        <w:fldChar w:fldCharType="separate"/>
      </w:r>
      <w:r>
        <w:rPr>
          <w:noProof/>
        </w:rPr>
        <w:t>1</w:t>
      </w:r>
      <w:r>
        <w:fldChar w:fldCharType="end"/>
      </w:r>
      <w:bookmarkEnd w:id="3"/>
      <w:r>
        <w:t xml:space="preserve">: Relationship between </w:t>
      </w:r>
      <w:r w:rsidR="00EC702F">
        <w:t xml:space="preserve">mean </w:t>
      </w:r>
      <w:r>
        <w:t xml:space="preserve">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w:t>
      </w:r>
      <w:proofErr w:type="gramStart"/>
      <w:r>
        <w:t xml:space="preserve">of </w:t>
      </w:r>
      <w:proofErr w:type="gramEnd"/>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w:t>
      </w:r>
      <w:proofErr w:type="gramStart"/>
      <w:r>
        <w:t xml:space="preserve">of </w:t>
      </w:r>
      <w:proofErr w:type="gramEnd"/>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the change in aggregation for an interqu</w:t>
      </w:r>
      <w:proofErr w:type="spellStart"/>
      <w:r>
        <w:t>artile</w:t>
      </w:r>
      <w:proofErr w:type="spellEnd"/>
      <w:r>
        <w:t xml:space="preserve"> range increase in </w:t>
      </w:r>
      <w:r w:rsidR="00EC702F">
        <w:t xml:space="preserve">mean </w:t>
      </w:r>
      <w:r>
        <w:t xml:space="preserve">community egg burden stratified by population, treatment group, and island. The black point and error bars correspond to the </w:t>
      </w:r>
      <w:proofErr w:type="spellStart"/>
      <w:r>
        <w:t>unstratified</w:t>
      </w:r>
      <w:proofErr w:type="spellEnd"/>
      <w:r>
        <w:t xml:space="preserve">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w:t>
      </w:r>
      <w:r w:rsidR="00DE0524">
        <w:t>10,</w:t>
      </w:r>
      <w:r>
        <w:t>000 bootstrapped samples.</w:t>
      </w:r>
    </w:p>
    <w:p w14:paraId="15413828" w14:textId="6790CE99" w:rsidR="001A2F5E" w:rsidRDefault="00CE4BD4">
      <w:pPr>
        <w:pStyle w:val="Figure"/>
        <w:jc w:val="center"/>
      </w:pPr>
      <w:r>
        <w:rPr>
          <w:noProof/>
          <w:lang w:eastAsia="zh-CN"/>
        </w:rPr>
        <w:lastRenderedPageBreak/>
        <w:drawing>
          <wp:inline distT="0" distB="0" distL="0" distR="0" wp14:anchorId="3952A54A" wp14:editId="06BBABDA">
            <wp:extent cx="5943600" cy="59436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D065AC6" w14:textId="7D4A632C" w:rsidR="004C18F7" w:rsidRDefault="00227A7A" w:rsidP="004C18F7">
      <w:pPr>
        <w:pStyle w:val="ImageCaption"/>
      </w:pPr>
      <w:r>
        <w:t xml:space="preserve">Figure </w:t>
      </w:r>
      <w:bookmarkStart w:id="4" w:name="Fig2"/>
      <w:r>
        <w:fldChar w:fldCharType="begin"/>
      </w:r>
      <w:r>
        <w:instrText>SEQ fig \* Arabic</w:instrText>
      </w:r>
      <w:r>
        <w:fldChar w:fldCharType="separate"/>
      </w:r>
      <w:r>
        <w:rPr>
          <w:noProof/>
        </w:rPr>
        <w:t>2</w:t>
      </w:r>
      <w:r>
        <w:fldChar w:fldCharType="end"/>
      </w:r>
      <w:bookmarkEnd w:id="4"/>
      <w:r>
        <w:t xml:space="preserve">: </w:t>
      </w:r>
      <w:r w:rsidR="004C18F7">
        <w:t>Comparison of observed summary statistics to th</w:t>
      </w:r>
      <w:r w:rsidR="00300289">
        <w:t>e median summary statistics</w:t>
      </w:r>
      <w:r w:rsidR="004C18F7">
        <w:t xml:space="preserve"> generated from </w:t>
      </w:r>
      <w:r w:rsidR="00300289">
        <w:t xml:space="preserve">1,000 simulated datasets derived from the ABC </w:t>
      </w:r>
      <w:r w:rsidR="004C18F7">
        <w:t xml:space="preserve">posterior </w:t>
      </w:r>
      <w:r w:rsidR="00300289">
        <w:t>distributions</w:t>
      </w:r>
      <w:r w:rsidR="004C18F7">
        <w:t xml:space="preserve"> for every </w:t>
      </w:r>
      <w:proofErr w:type="spellStart"/>
      <w:r w:rsidR="004C18F7">
        <w:t>shehia</w:t>
      </w:r>
      <w:proofErr w:type="spellEnd"/>
      <w:r w:rsidR="004C18F7">
        <w:t>-year. Colors</w:t>
      </w:r>
      <w:r w:rsidR="00300289">
        <w:t xml:space="preserve"> and right-hand facet labels</w:t>
      </w:r>
      <w:r w:rsidR="004C18F7">
        <w:t xml:space="preserve"> indicate the data generating Case and the 1:1 line implying perfect agreement between observed and generated data is shown. </w:t>
      </w:r>
      <w:r w:rsidR="00300289">
        <w:t>Posterior predictions from the mechanistic Case 3 data-generating mechanism (row 3, purple) were found to better reproduce the observed data</w:t>
      </w:r>
      <w:r w:rsidR="00A3021D">
        <w:t>, particularly the adjusted prevalence measure</w:t>
      </w:r>
      <w:r w:rsidR="00135833">
        <w:t xml:space="preserve"> (see annotated means of mean-squared errors across all </w:t>
      </w:r>
      <w:proofErr w:type="spellStart"/>
      <w:r w:rsidR="00135833">
        <w:t>shehia</w:t>
      </w:r>
      <w:proofErr w:type="spellEnd"/>
      <w:r w:rsidR="00135833">
        <w:t>-years)</w:t>
      </w:r>
      <w:r w:rsidR="00300289">
        <w:t>.</w:t>
      </w:r>
      <w:r w:rsidR="00EE2FA1">
        <w:t xml:space="preserve"> MSE: mean squared error</w:t>
      </w:r>
    </w:p>
    <w:p w14:paraId="2512E6EA" w14:textId="37D52F27" w:rsidR="00A347FD" w:rsidRDefault="00A347FD">
      <w:pPr>
        <w:pStyle w:val="ImageCaption"/>
      </w:pPr>
    </w:p>
    <w:p w14:paraId="4038F118" w14:textId="332CAA1E" w:rsidR="00A347FD" w:rsidRDefault="00FD56FE" w:rsidP="00FD56FE">
      <w:pPr>
        <w:pStyle w:val="BodyText"/>
      </w:pPr>
      <w:r>
        <w:t xml:space="preserve">Examination of the Bayes factors comparing the posterior probabilities of each Case shows that the mechanistic Case 3 performs better than the canonical Case 1 (mean Bayes factor = 1.97, range 0-12.78), while Case 2 (mean Bayes factor = 0.89, range 0.07-5.98), and the hybrid Case 4 (mean Bayes factor = 0.97, range 0-6.9) generally performed worse than Case 1. Superior performance of Case 3 was further confirmed by examination of the mean squared errors between the generated </w:t>
      </w:r>
      <w:r>
        <w:lastRenderedPageBreak/>
        <w:t>and observed data, with Case 3 generated data resulting in the lowest MSE across all three summary statistics (Fig 2).</w:t>
      </w:r>
    </w:p>
    <w:p w14:paraId="6F36182C" w14:textId="01EAB19C" w:rsidR="00733789" w:rsidRDefault="00FD56FE" w:rsidP="00FD56FE">
      <w:pPr>
        <w:pStyle w:val="BodyText"/>
      </w:pPr>
      <w:r>
        <w:t xml:space="preserve">Case 1 and 3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t>
      </w:r>
      <w:proofErr w:type="gramStart"/>
      <w:r>
        <w:t xml:space="preserve">and </w:t>
      </w:r>
      <w:proofErr w:type="gramEnd"/>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with decreasing mea</w:t>
      </w:r>
      <w:r w:rsidR="00EC702F">
        <w:t>n community worm</w:t>
      </w:r>
      <w:r>
        <w:t xml:space="preserve"> burden (Fig 1 and Fig 3a and 3c). However, Case 2 and Case 4 estimates showed the opposite effect of decreasing aggregation with decreasing </w:t>
      </w:r>
      <w:r w:rsidR="00EC702F">
        <w:t xml:space="preserve">mean community </w:t>
      </w:r>
      <w:r>
        <w:t xml:space="preserve">worm burden (Fig 3b and 3d), though it should be noted that these two data-generating cases performed </w:t>
      </w:r>
      <w:r w:rsidR="00733789">
        <w:t>poorly</w:t>
      </w:r>
      <w:r>
        <w:t xml:space="preserve"> both in terms of </w:t>
      </w:r>
      <w:r w:rsidR="00733789">
        <w:t xml:space="preserve">the </w:t>
      </w:r>
      <w:r>
        <w:t>MSE of the summary statistics and the Bayes factor.</w:t>
      </w:r>
    </w:p>
    <w:p w14:paraId="6173ED2F" w14:textId="7F8C9679" w:rsidR="00733789" w:rsidRDefault="00733789" w:rsidP="00FD56FE">
      <w:pPr>
        <w:pStyle w:val="BodyText"/>
      </w:pPr>
      <w:r>
        <w:t>This poor performance of Case 2 and 4 prompted further comparisons of Cases 1 and 3. Figure 4 shows that Case 3 estimates of the aggregation parameter were nearly identical to those from Case 1 estimation at high</w:t>
      </w:r>
      <w:r w:rsidR="005B1633">
        <w:t>er mean</w:t>
      </w:r>
      <w:r>
        <w:t xml:space="preserve"> community egg burdens, but diverged at lower</w:t>
      </w:r>
      <w:r w:rsidR="005B1633">
        <w:t xml:space="preserve"> mean </w:t>
      </w:r>
      <w:proofErr w:type="gramStart"/>
      <w:r w:rsidR="005B1633">
        <w:t xml:space="preserve">community </w:t>
      </w:r>
      <w:r>
        <w:t xml:space="preserve"> </w:t>
      </w:r>
      <w:r w:rsidR="005B1633">
        <w:t>egg</w:t>
      </w:r>
      <w:proofErr w:type="gramEnd"/>
      <w:r w:rsidR="005B1633">
        <w:t xml:space="preserve"> </w:t>
      </w:r>
      <w:r>
        <w:t>burdens. In particular, Case 3 estimates of the aggregation parameter were much lower than those of Case 1.</w:t>
      </w:r>
    </w:p>
    <w:p w14:paraId="1CF2B3E4" w14:textId="67FF14A6" w:rsidR="001A2F5E" w:rsidRDefault="00A347FD">
      <w:pPr>
        <w:pStyle w:val="Figure"/>
        <w:jc w:val="center"/>
      </w:pPr>
      <w:r>
        <w:rPr>
          <w:noProof/>
          <w:lang w:eastAsia="zh-CN"/>
        </w:rPr>
        <w:lastRenderedPageBreak/>
        <w:drawing>
          <wp:inline distT="0" distB="0" distL="0" distR="0" wp14:anchorId="3FC805B6" wp14:editId="11F6356A">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5EBE0CF" w14:textId="00E45D8F" w:rsidR="001A2F5E" w:rsidRDefault="00227A7A">
      <w:pPr>
        <w:pStyle w:val="ImageCaption"/>
      </w:pPr>
      <w:r>
        <w:t xml:space="preserve">Figure </w:t>
      </w:r>
      <w:bookmarkStart w:id="5" w:name="Fig3"/>
      <w:r>
        <w:fldChar w:fldCharType="begin"/>
      </w:r>
      <w:r>
        <w:instrText>SEQ fig \* Arabic</w:instrText>
      </w:r>
      <w:r>
        <w:fldChar w:fldCharType="separate"/>
      </w:r>
      <w:r>
        <w:rPr>
          <w:noProof/>
        </w:rPr>
        <w:t>3</w:t>
      </w:r>
      <w:r>
        <w:fldChar w:fldCharType="end"/>
      </w:r>
      <w:bookmarkEnd w:id="5"/>
      <w:r>
        <w:t xml:space="preserve">: </w:t>
      </w:r>
      <w:r w:rsidR="00E87409" w:rsidRPr="00E87409">
        <w:t xml:space="preserve">Summary of approximate Bayesian computation estimates of </w:t>
      </w:r>
      <w:r w:rsidR="005B1633">
        <w:t xml:space="preserve">mean </w:t>
      </w:r>
      <w:r w:rsidR="00E87409" w:rsidRPr="00E87409">
        <w:t xml:space="preserve">community worm </w:t>
      </w:r>
      <w:r w:rsidR="00E87409">
        <w:t>burden (</w:t>
      </w:r>
      <m:oMath>
        <m:sSub>
          <m:sSubPr>
            <m:ctrlPr>
              <w:rPr>
                <w:rFonts w:ascii="Cambria Math" w:hAnsi="Cambria Math"/>
                <w:i/>
              </w:rPr>
            </m:ctrlPr>
          </m:sSubPr>
          <m:e>
            <m:r>
              <w:rPr>
                <w:rFonts w:ascii="Cambria Math" w:hAnsi="Cambria Math"/>
              </w:rPr>
              <m:t>W</m:t>
            </m:r>
          </m:e>
          <m:sub>
            <m:r>
              <w:rPr>
                <w:rFonts w:ascii="Cambria Math" w:hAnsi="Cambria Math"/>
              </w:rPr>
              <m:t>st</m:t>
            </m:r>
          </m:sub>
        </m:sSub>
      </m:oMath>
      <w:r w:rsidR="00E87409">
        <w:t>) and aggregation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w:rPr>
                <w:rFonts w:ascii="Cambria Math" w:hAnsi="Cambria Math"/>
              </w:rPr>
              <m:t>W</m:t>
            </m:r>
          </m:sup>
        </m:sSubSup>
      </m:oMath>
      <w:r w:rsidR="00E87409">
        <w:t xml:space="preserve">) for </w:t>
      </w:r>
      <w:r w:rsidR="00E87409" w:rsidRPr="00E87409">
        <w:t xml:space="preserve">Case 1 (Together, </w:t>
      </w:r>
      <w:r w:rsidR="00E87409">
        <w:t>A</w:t>
      </w:r>
      <w:r w:rsidR="00E87409" w:rsidRPr="00E87409">
        <w:t xml:space="preserve">), Case 2 (Separate, </w:t>
      </w:r>
      <w:r w:rsidR="00E87409">
        <w:t>B</w:t>
      </w:r>
      <w:r w:rsidR="00E87409" w:rsidRPr="00E87409">
        <w:t>), Case 3 (</w:t>
      </w:r>
      <w:r w:rsidR="00E87409">
        <w:t>Mechanistic</w:t>
      </w:r>
      <w:r w:rsidR="00E87409" w:rsidRPr="00E87409">
        <w:t xml:space="preserve">, </w:t>
      </w:r>
      <w:r w:rsidR="00E87409">
        <w:t>C</w:t>
      </w:r>
      <w:r w:rsidR="00E87409" w:rsidRPr="00E87409">
        <w:t>)</w:t>
      </w:r>
      <w:r w:rsidR="00E87409">
        <w:t>, and Case 4 (Hybrid, D)</w:t>
      </w:r>
      <w:r w:rsidR="00E87409" w:rsidRPr="00E87409">
        <w:t xml:space="preserve">. </w:t>
      </w:r>
      <w:r w:rsidR="00E87409">
        <w:t>Dashed lines depict the marginal estimates of the fitted GEE for each Case</w:t>
      </w:r>
      <w:proofErr w:type="gramStart"/>
      <w:r w:rsidR="00E87409">
        <w:t xml:space="preserve">: </w:t>
      </w:r>
      <w:proofErr w:type="gramEnd"/>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m:rPr>
                    <m:sty m:val="p"/>
                  </m:rPr>
                  <w:rPr>
                    <w:rFonts w:ascii="Cambria Math" w:hAnsi="Cambria Math"/>
                  </w:rPr>
                  <m:t>W</m:t>
                </m:r>
              </m:e>
              <m:sub>
                <m:r>
                  <m:rPr>
                    <m:scr m:val="script"/>
                    <m:sty m:val="p"/>
                  </m:rPr>
                  <w:rPr>
                    <w:rFonts w:ascii="Cambria Math" w:hAnsi="Cambria Math"/>
                  </w:rPr>
                  <m:t>D</m:t>
                </m:r>
              </m:sub>
            </m:sSub>
          </m:sup>
        </m:sSubSup>
        <m:r>
          <w:rPr>
            <w:rFonts w:ascii="Cambria Math" w:hAnsi="Cambria Math"/>
          </w:rPr>
          <m:t>|</m:t>
        </m:r>
        <m:sSubSup>
          <m:sSubSupPr>
            <m:ctrlPr>
              <w:rPr>
                <w:rFonts w:ascii="Cambria Math" w:hAnsi="Cambria Math"/>
              </w:rPr>
            </m:ctrlPr>
          </m:sSubSupPr>
          <m:e>
            <m:r>
              <m:rPr>
                <m:sty m:val="p"/>
              </m:rPr>
              <w:rPr>
                <w:rFonts w:ascii="Cambria Math" w:hAnsi="Cambria Math"/>
              </w:rPr>
              <m:t>W</m:t>
            </m:r>
          </m:e>
          <m:sub>
            <m:r>
              <w:rPr>
                <w:rFonts w:ascii="Cambria Math" w:hAnsi="Cambria Math"/>
              </w:rPr>
              <m:t>st</m:t>
            </m:r>
            <m:ctrlPr>
              <w:rPr>
                <w:rFonts w:ascii="Cambria Math" w:hAnsi="Cambria Math"/>
                <w:i/>
              </w:rPr>
            </m:ctrlPr>
          </m:sub>
          <m:sup>
            <m:r>
              <m:rPr>
                <m:scr m:val="script"/>
                <m:sty m:val="p"/>
              </m:rPr>
              <w:rPr>
                <w:rFonts w:ascii="Cambria Math" w:hAnsi="Cambria Math"/>
              </w:rPr>
              <m:t>D</m:t>
            </m:r>
          </m:sup>
        </m:sSubSup>
        <m:r>
          <w:rPr>
            <w:rFonts w:ascii="Cambria Math" w:hAnsi="Cambria Math"/>
          </w:rPr>
          <m:t>)</m:t>
        </m:r>
      </m:oMath>
      <w:r w:rsidR="00E87409">
        <w:rPr>
          <w:rFonts w:eastAsiaTheme="minorEastAsia"/>
        </w:rPr>
        <w:t xml:space="preserve">. </w:t>
      </w:r>
      <w:r w:rsidR="00E87409">
        <w:t>Axes are log transformed to aid visualization.</w:t>
      </w:r>
    </w:p>
    <w:p w14:paraId="0403FAAF" w14:textId="417F76AA" w:rsidR="00A347FD" w:rsidRDefault="00A347FD">
      <w:pPr>
        <w:pStyle w:val="BodyText"/>
      </w:pPr>
    </w:p>
    <w:p w14:paraId="7AC73FD1" w14:textId="77777777" w:rsidR="00733789" w:rsidRDefault="00733789" w:rsidP="00733789">
      <w:pPr>
        <w:pStyle w:val="BodyText"/>
        <w:jc w:val="center"/>
      </w:pPr>
      <w:r>
        <w:rPr>
          <w:noProof/>
          <w:lang w:eastAsia="zh-CN"/>
        </w:rPr>
        <w:lastRenderedPageBreak/>
        <w:drawing>
          <wp:inline distT="0" distB="0" distL="0" distR="0" wp14:anchorId="11226F87" wp14:editId="0759E113">
            <wp:extent cx="3158067" cy="3158067"/>
            <wp:effectExtent l="0" t="0" r="4445" b="444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62289" cy="3162289"/>
                    </a:xfrm>
                    <a:prstGeom prst="rect">
                      <a:avLst/>
                    </a:prstGeom>
                  </pic:spPr>
                </pic:pic>
              </a:graphicData>
            </a:graphic>
          </wp:inline>
        </w:drawing>
      </w:r>
    </w:p>
    <w:p w14:paraId="48E8416B" w14:textId="5A8BCFC0" w:rsidR="00733789" w:rsidRDefault="00733789" w:rsidP="00733789">
      <w:pPr>
        <w:pStyle w:val="BodyText"/>
      </w:pPr>
      <w:r w:rsidRPr="00C341BE">
        <w:rPr>
          <w:sz w:val="20"/>
          <w:szCs w:val="20"/>
        </w:rPr>
        <w:t xml:space="preserve">Figure </w:t>
      </w:r>
      <w:r>
        <w:rPr>
          <w:sz w:val="20"/>
          <w:szCs w:val="20"/>
        </w:rPr>
        <w:t>4</w:t>
      </w:r>
      <w:r w:rsidRPr="00C341BE">
        <w:rPr>
          <w:sz w:val="20"/>
          <w:szCs w:val="20"/>
        </w:rPr>
        <w:t xml:space="preserve">: </w:t>
      </w:r>
      <w:r>
        <w:rPr>
          <w:sz w:val="20"/>
          <w:szCs w:val="20"/>
        </w:rPr>
        <w:t>Difference between Case 3</w:t>
      </w:r>
      <w:r w:rsidR="00B34528">
        <w:rPr>
          <w:sz w:val="20"/>
          <w:szCs w:val="20"/>
        </w:rPr>
        <w:t xml:space="preserve"> (mechanistic)</w:t>
      </w:r>
      <w:r>
        <w:rPr>
          <w:sz w:val="20"/>
          <w:szCs w:val="20"/>
        </w:rPr>
        <w:t xml:space="preserve"> and Case 1</w:t>
      </w:r>
      <w:r w:rsidR="00B34528">
        <w:rPr>
          <w:sz w:val="20"/>
          <w:szCs w:val="20"/>
        </w:rPr>
        <w:t xml:space="preserve"> (together)</w:t>
      </w:r>
      <w:r>
        <w:rPr>
          <w:sz w:val="20"/>
          <w:szCs w:val="20"/>
        </w:rPr>
        <w:t xml:space="preserve"> aggregation estimates across mean community egg burdens. At low infection intensities, canonical Case 1 estimates tend to predict higher values </w:t>
      </w:r>
      <w:proofErr w:type="gramStart"/>
      <w:r>
        <w:rPr>
          <w:sz w:val="20"/>
          <w:szCs w:val="20"/>
        </w:rPr>
        <w:t xml:space="preserve">of </w:t>
      </w:r>
      <w:proofErr w:type="gramEnd"/>
      <m:oMath>
        <m:r>
          <w:rPr>
            <w:rFonts w:ascii="Cambria Math" w:hAnsi="Cambria Math"/>
            <w:sz w:val="20"/>
            <w:szCs w:val="20"/>
          </w:rPr>
          <m:t>κ</m:t>
        </m:r>
      </m:oMath>
      <w:r>
        <w:rPr>
          <w:rFonts w:eastAsiaTheme="minorEastAsia"/>
          <w:sz w:val="20"/>
          <w:szCs w:val="20"/>
        </w:rPr>
        <w:t>, implying lower aggregation and higher mating probability, than mechan</w:t>
      </w:r>
      <w:proofErr w:type="spellStart"/>
      <w:r>
        <w:rPr>
          <w:rFonts w:eastAsiaTheme="minorEastAsia"/>
          <w:sz w:val="20"/>
          <w:szCs w:val="20"/>
        </w:rPr>
        <w:t>istic</w:t>
      </w:r>
      <w:proofErr w:type="spellEnd"/>
      <w:r>
        <w:rPr>
          <w:rFonts w:eastAsiaTheme="minorEastAsia"/>
          <w:sz w:val="20"/>
          <w:szCs w:val="20"/>
        </w:rPr>
        <w:t xml:space="preserve"> Case 3 estimates.</w:t>
      </w:r>
    </w:p>
    <w:p w14:paraId="51F81E1D" w14:textId="77777777" w:rsidR="00733789" w:rsidRDefault="00733789">
      <w:pPr>
        <w:pStyle w:val="BodyText"/>
      </w:pPr>
    </w:p>
    <w:p w14:paraId="65CEAD99" w14:textId="0BFE8954" w:rsidR="00A347FD" w:rsidRDefault="00A347FD">
      <w:pPr>
        <w:pStyle w:val="BodyText"/>
      </w:pPr>
      <w:r>
        <w:rPr>
          <w:noProof/>
          <w:lang w:eastAsia="zh-CN"/>
        </w:rPr>
        <w:lastRenderedPageBreak/>
        <w:drawing>
          <wp:inline distT="0" distB="0" distL="0" distR="0" wp14:anchorId="772592DB" wp14:editId="60CCCE65">
            <wp:extent cx="5943600" cy="59436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DCFE2" w14:textId="59559851" w:rsidR="00C341BE" w:rsidRDefault="00A347FD" w:rsidP="00A347FD">
      <w:pPr>
        <w:pStyle w:val="BodyText"/>
        <w:rPr>
          <w:sz w:val="20"/>
          <w:szCs w:val="20"/>
        </w:rPr>
      </w:pPr>
      <w:r w:rsidRPr="00C341BE">
        <w:rPr>
          <w:sz w:val="20"/>
          <w:szCs w:val="20"/>
        </w:rPr>
        <w:t xml:space="preserve">Figure </w:t>
      </w:r>
      <w:r w:rsidR="00733789">
        <w:rPr>
          <w:sz w:val="20"/>
          <w:szCs w:val="20"/>
        </w:rPr>
        <w:t>5</w:t>
      </w:r>
      <w:r w:rsidRPr="00C341BE">
        <w:rPr>
          <w:sz w:val="20"/>
          <w:szCs w:val="20"/>
        </w:rPr>
        <w:t xml:space="preserve">: </w:t>
      </w:r>
      <w:r w:rsidR="00C341BE" w:rsidRPr="00C341BE">
        <w:rPr>
          <w:sz w:val="20"/>
          <w:szCs w:val="20"/>
        </w:rPr>
        <w:t xml:space="preserve">Comparison of </w:t>
      </w:r>
      <w:r w:rsidR="00C341BE">
        <w:rPr>
          <w:sz w:val="20"/>
          <w:szCs w:val="20"/>
        </w:rPr>
        <w:t xml:space="preserve">mating probabilities derived analytically and from </w:t>
      </w:r>
      <w:r w:rsidR="003C7011">
        <w:rPr>
          <w:sz w:val="20"/>
          <w:szCs w:val="20"/>
        </w:rPr>
        <w:t xml:space="preserve">approximate Bayesian computation </w:t>
      </w:r>
      <w:r w:rsidR="00C341BE">
        <w:rPr>
          <w:sz w:val="20"/>
          <w:szCs w:val="20"/>
        </w:rPr>
        <w:t>posterior distributions</w:t>
      </w:r>
      <w:r w:rsidR="00C341BE" w:rsidRPr="00C341BE">
        <w:rPr>
          <w:sz w:val="20"/>
          <w:szCs w:val="20"/>
        </w:rPr>
        <w:t xml:space="preserve">. </w:t>
      </w:r>
      <w:r w:rsidR="00C341BE">
        <w:rPr>
          <w:sz w:val="20"/>
          <w:szCs w:val="20"/>
        </w:rPr>
        <w:t xml:space="preserve">Points depict the median mating probability </w:t>
      </w:r>
      <w:r w:rsidR="00D874B5">
        <w:rPr>
          <w:sz w:val="20"/>
          <w:szCs w:val="20"/>
        </w:rPr>
        <w:t>across the</w:t>
      </w:r>
      <w:r w:rsidR="00C341BE">
        <w:rPr>
          <w:sz w:val="20"/>
          <w:szCs w:val="20"/>
        </w:rPr>
        <w:t xml:space="preserve"> median community worm burden </w:t>
      </w:r>
      <w:r w:rsidR="00D874B5">
        <w:rPr>
          <w:sz w:val="20"/>
          <w:szCs w:val="20"/>
        </w:rPr>
        <w:t xml:space="preserve">from data generated for every </w:t>
      </w:r>
      <w:proofErr w:type="spellStart"/>
      <w:r w:rsidR="00D874B5">
        <w:rPr>
          <w:sz w:val="20"/>
          <w:szCs w:val="20"/>
        </w:rPr>
        <w:t>shehia</w:t>
      </w:r>
      <w:proofErr w:type="spellEnd"/>
      <w:r w:rsidR="00D874B5">
        <w:rPr>
          <w:sz w:val="20"/>
          <w:szCs w:val="20"/>
        </w:rPr>
        <w:t xml:space="preserve">-year and Case from ABC posterior distributions. </w:t>
      </w:r>
      <w:r w:rsidR="00C341BE">
        <w:rPr>
          <w:sz w:val="20"/>
          <w:szCs w:val="20"/>
        </w:rPr>
        <w:t xml:space="preserve">Solid lines depict </w:t>
      </w:r>
      <w:r w:rsidR="00D874B5">
        <w:rPr>
          <w:sz w:val="20"/>
          <w:szCs w:val="20"/>
        </w:rPr>
        <w:t>analytical estimates of the</w:t>
      </w:r>
      <w:r w:rsidR="00C341BE">
        <w:rPr>
          <w:sz w:val="20"/>
          <w:szCs w:val="20"/>
        </w:rPr>
        <w:t xml:space="preserve"> mating probability assuming constant aggregation parameter</w:t>
      </w:r>
      <w:proofErr w:type="gramStart"/>
      <w:r w:rsidR="00C341BE">
        <w:rPr>
          <w:sz w:val="20"/>
          <w:szCs w:val="20"/>
        </w:rPr>
        <w:t xml:space="preserve">, </w:t>
      </w:r>
      <w:proofErr w:type="gramEnd"/>
      <m:oMath>
        <m:r>
          <w:rPr>
            <w:rFonts w:ascii="Cambria Math" w:hAnsi="Cambria Math"/>
            <w:sz w:val="20"/>
            <w:szCs w:val="20"/>
          </w:rPr>
          <m:t>κ</m:t>
        </m:r>
      </m:oMath>
      <w:r w:rsidR="00C341BE">
        <w:rPr>
          <w:rFonts w:eastAsiaTheme="minorEastAsia"/>
          <w:sz w:val="20"/>
          <w:szCs w:val="20"/>
        </w:rPr>
        <w:t xml:space="preserve">, equal to the median across all shehia-year observations. </w:t>
      </w:r>
      <w:r w:rsidR="00D874B5">
        <w:rPr>
          <w:rFonts w:eastAsiaTheme="minorEastAsia"/>
          <w:sz w:val="20"/>
          <w:szCs w:val="20"/>
        </w:rPr>
        <w:t xml:space="preserve">Dotted lines depict analytical estimates of the mating probability assuming aggregation changes as a function of </w:t>
      </w:r>
      <w:r w:rsidR="005B1633">
        <w:rPr>
          <w:rFonts w:eastAsiaTheme="minorEastAsia"/>
          <w:sz w:val="20"/>
          <w:szCs w:val="20"/>
        </w:rPr>
        <w:t xml:space="preserve">mean community egg </w:t>
      </w:r>
      <w:r w:rsidR="00D874B5">
        <w:rPr>
          <w:rFonts w:eastAsiaTheme="minorEastAsia"/>
          <w:sz w:val="20"/>
          <w:szCs w:val="20"/>
        </w:rPr>
        <w:t>burden according to the fitted egg burden GEE, and dashed lines</w:t>
      </w:r>
      <w:r w:rsidR="00D874B5" w:rsidRPr="00D874B5">
        <w:rPr>
          <w:rFonts w:eastAsiaTheme="minorEastAsia"/>
          <w:sz w:val="20"/>
          <w:szCs w:val="20"/>
        </w:rPr>
        <w:t xml:space="preserve"> </w:t>
      </w:r>
      <w:r w:rsidR="00D874B5">
        <w:rPr>
          <w:rFonts w:eastAsiaTheme="minorEastAsia"/>
          <w:sz w:val="20"/>
          <w:szCs w:val="20"/>
        </w:rPr>
        <w:t xml:space="preserve">depict analytical estimates of the mating probability assuming aggregation changes as a function of </w:t>
      </w:r>
      <w:r w:rsidR="005B1633">
        <w:rPr>
          <w:rFonts w:eastAsiaTheme="minorEastAsia"/>
          <w:sz w:val="20"/>
          <w:szCs w:val="20"/>
        </w:rPr>
        <w:t xml:space="preserve">mean community </w:t>
      </w:r>
      <w:r w:rsidR="00D874B5">
        <w:rPr>
          <w:rFonts w:eastAsiaTheme="minorEastAsia"/>
          <w:sz w:val="20"/>
          <w:szCs w:val="20"/>
        </w:rPr>
        <w:t xml:space="preserve">worm burden according </w:t>
      </w:r>
      <w:r w:rsidR="005B1633">
        <w:rPr>
          <w:rFonts w:eastAsiaTheme="minorEastAsia"/>
          <w:sz w:val="20"/>
          <w:szCs w:val="20"/>
        </w:rPr>
        <w:t xml:space="preserve">to </w:t>
      </w:r>
      <w:r w:rsidR="00D874B5">
        <w:rPr>
          <w:rFonts w:eastAsiaTheme="minorEastAsia"/>
          <w:sz w:val="20"/>
          <w:szCs w:val="20"/>
        </w:rPr>
        <w:t>the fitted worm burden GEE for each case (shown in Figure 3). Note that Case 2 analytical mating probability estimates are derived according to the Case 2 (distributed separately) mating probability function from</w:t>
      </w:r>
      <w:r w:rsidR="00C44ADB">
        <w:rPr>
          <w:rFonts w:eastAsiaTheme="minorEastAsia"/>
          <w:sz w:val="20"/>
          <w:szCs w:val="20"/>
        </w:rPr>
        <w:t xml:space="preserve"> </w:t>
      </w:r>
      <w:r w:rsidR="00200089">
        <w:rPr>
          <w:rFonts w:eastAsiaTheme="minorEastAsia"/>
          <w:sz w:val="20"/>
          <w:szCs w:val="20"/>
        </w:rPr>
        <w:fldChar w:fldCharType="begin" w:fldLock="1"/>
      </w:r>
      <w:r w:rsidR="003634C1">
        <w:rPr>
          <w:rFonts w:eastAsiaTheme="minorEastAsia"/>
          <w:sz w:val="20"/>
          <w:szCs w:val="20"/>
        </w:rPr>
        <w:instrText>ADDIN CSL_CITATION {"citationItems":[{"id":"ITEM-1","itemData":{"DOI":"10.1016/0035-9203(85)90087-2","ISSN":"18783503","PMID":"3936242","abstract":"An analysis is presented of autopsy data collected by Cheever in 1968 on the association between Schistosoma mansoni worm burdens and faecal egg counts. Significant negative relationships are found between the number of eggs/worm pair/g faeces and both the number of worm pairs and the total number of worms. A general, non-linear, statistical routine is shown to be the most practical method of fitting non-linear models to the observed density-dependent fecundity relationship. The conceptual and practical implications of density-dependence are discussed in the context of epidemiological field studies and chemotherapy programmes. © Oxford University Press.","author":[{"dropping-particle":"","family":"Medley","given":"G.","non-dropping-particle":"","parse-names":false,"suffix":""},{"dropping-particle":"","family":"Anderson","given":"R. M.","non-dropping-particle":"","parse-names":false,"suffix":""}],"container-title":"Transactions of the Royal Society of Tropical Medicine and Hygiene","id":"ITEM-1","issue":"4","issued":{"date-parts":[["1985"]]},"page":"532-534","publisher":"Trans R Soc Trop Med Hyg","title":"Density-dependent fecundity in schistosoma mansoni infections in man","type":"article-journal","volume":"79"},"uris":["http://www.mendeley.com/documents/?uuid=3dda8c75-62e7-3300-aa31-d22c6897aafb"]}],"mendeley":{"formattedCitation":"[32]","plainTextFormattedCitation":"[32]","previouslyFormattedCitation":"[31]"},"properties":{"noteIndex":0},"schema":"https://github.com/citation-style-language/schema/raw/master/csl-citation.json"}</w:instrText>
      </w:r>
      <w:r w:rsidR="00200089">
        <w:rPr>
          <w:rFonts w:eastAsiaTheme="minorEastAsia"/>
          <w:sz w:val="20"/>
          <w:szCs w:val="20"/>
        </w:rPr>
        <w:fldChar w:fldCharType="separate"/>
      </w:r>
      <w:r w:rsidR="003634C1" w:rsidRPr="003634C1">
        <w:rPr>
          <w:rFonts w:eastAsiaTheme="minorEastAsia"/>
          <w:noProof/>
          <w:sz w:val="20"/>
          <w:szCs w:val="20"/>
        </w:rPr>
        <w:t>[32]</w:t>
      </w:r>
      <w:r w:rsidR="00200089">
        <w:rPr>
          <w:rFonts w:eastAsiaTheme="minorEastAsia"/>
          <w:sz w:val="20"/>
          <w:szCs w:val="20"/>
        </w:rPr>
        <w:fldChar w:fldCharType="end"/>
      </w:r>
      <w:r w:rsidR="00D874B5">
        <w:rPr>
          <w:rFonts w:eastAsiaTheme="minorEastAsia"/>
          <w:sz w:val="20"/>
          <w:szCs w:val="20"/>
        </w:rPr>
        <w:t xml:space="preserve">, while all others are derived for the canonical Case (distributed together) mating probability function. </w:t>
      </w:r>
    </w:p>
    <w:p w14:paraId="6D485BC5" w14:textId="2A0708DE" w:rsidR="00FD56FE" w:rsidRDefault="00FD56FE" w:rsidP="00FD56FE">
      <w:pPr>
        <w:pStyle w:val="BodyText"/>
      </w:pPr>
      <w:bookmarkStart w:id="6" w:name="discussion"/>
      <w:r>
        <w:t xml:space="preserve">Figure </w:t>
      </w:r>
      <w:r w:rsidR="00733789">
        <w:t>5</w:t>
      </w:r>
      <w:r>
        <w:t xml:space="preserve"> shows the mating probability produced from the posterior distributions of all four data-generating cases. These estimates are also compared to analytic predictions of the mating </w:t>
      </w:r>
      <w:r>
        <w:lastRenderedPageBreak/>
        <w:t xml:space="preserve">probability for both static aggregation (Fig </w:t>
      </w:r>
      <w:r w:rsidR="00733789">
        <w:t>5</w:t>
      </w:r>
      <w:r>
        <w:t xml:space="preserve"> solid lines) and dynamic aggregation (</w:t>
      </w:r>
      <m:oMath>
        <m:r>
          <w:rPr>
            <w:rFonts w:ascii="Cambria Math" w:hAnsi="Cambria Math"/>
          </w:rPr>
          <m:t>κ</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W</m:t>
        </m:r>
        <m:r>
          <m:rPr>
            <m:sty m:val="p"/>
          </m:rPr>
          <w:rPr>
            <w:rFonts w:ascii="Cambria Math" w:hAnsi="Cambria Math"/>
          </w:rPr>
          <m:t>)</m:t>
        </m:r>
      </m:oMath>
      <w:proofErr w:type="gramStart"/>
      <w:r>
        <w:t xml:space="preserve">, </w:t>
      </w:r>
      <w:proofErr w:type="gramEnd"/>
      <m:oMath>
        <m:r>
          <w:rPr>
            <w:rFonts w:ascii="Cambria Math" w:hAnsi="Cambria Math"/>
          </w:rPr>
          <m:t>κ</m:t>
        </m:r>
        <m:r>
          <m:rPr>
            <m:sty m:val="p"/>
          </m:rPr>
          <w:rPr>
            <w:rFonts w:ascii="Cambria Math" w:hAnsi="Cambria Math"/>
          </w:rPr>
          <m:t>=</m:t>
        </m:r>
        <m:r>
          <w:rPr>
            <w:rFonts w:ascii="Cambria Math" w:hAnsi="Cambria Math"/>
          </w:rPr>
          <m:t>f</m:t>
        </m:r>
        <m:r>
          <m:rPr>
            <m:scr m:val="script"/>
            <m:sty m:val="p"/>
          </m:rPr>
          <w:rPr>
            <w:rFonts w:ascii="Cambria Math" w:hAnsi="Cambria Math"/>
          </w:rPr>
          <m:t>(E)</m:t>
        </m:r>
      </m:oMath>
      <w:r w:rsidR="00E7662D">
        <w:t>, Fig 5</w:t>
      </w:r>
      <w:r>
        <w:t xml:space="preserve"> dashed and dotted lines, respectively). These analytic predictions generally align well with Case 1 and Case 3 estimates, but do frequently underestimate the mating probability at low </w:t>
      </w:r>
      <w:r w:rsidR="005B1633">
        <w:t xml:space="preserve">mean community </w:t>
      </w:r>
      <w:r>
        <w:t>worm burdens.</w:t>
      </w:r>
    </w:p>
    <w:p w14:paraId="07075BAE" w14:textId="77777777" w:rsidR="001A2F5E" w:rsidRDefault="00227A7A">
      <w:pPr>
        <w:pStyle w:val="Heading1"/>
      </w:pPr>
      <w:r>
        <w:t>Discussion</w:t>
      </w:r>
      <w:bookmarkEnd w:id="6"/>
    </w:p>
    <w:p w14:paraId="4054D9F5" w14:textId="6EFC94CF" w:rsidR="001A2F5E" w:rsidRPr="00B553D5" w:rsidRDefault="00227A7A">
      <w:pPr>
        <w:rPr>
          <w:sz w:val="22"/>
          <w:szCs w:val="22"/>
        </w:rPr>
      </w:pPr>
      <w:r w:rsidRPr="00B553D5">
        <w:rPr>
          <w:sz w:val="22"/>
          <w:szCs w:val="22"/>
        </w:rPr>
        <w:t xml:space="preserve">Here we use data from the ZEST </w:t>
      </w:r>
      <w:r w:rsidR="00541323">
        <w:rPr>
          <w:sz w:val="22"/>
          <w:szCs w:val="22"/>
        </w:rPr>
        <w:t>project</w:t>
      </w:r>
      <w:r w:rsidR="00541323" w:rsidRPr="00B553D5">
        <w:rPr>
          <w:sz w:val="22"/>
          <w:szCs w:val="22"/>
        </w:rPr>
        <w:t xml:space="preserve"> </w:t>
      </w:r>
      <w:r w:rsidRPr="00B553D5">
        <w:rPr>
          <w:sz w:val="22"/>
          <w:szCs w:val="22"/>
        </w:rPr>
        <w:t xml:space="preserve">to explore how parasite aggregation dynamics change as </w:t>
      </w:r>
      <w:r w:rsidR="00541323">
        <w:rPr>
          <w:sz w:val="22"/>
          <w:szCs w:val="22"/>
        </w:rPr>
        <w:t xml:space="preserve">urogenital schistosomiasis </w:t>
      </w:r>
      <w:r w:rsidRPr="00B553D5">
        <w:rPr>
          <w:sz w:val="22"/>
          <w:szCs w:val="22"/>
        </w:rPr>
        <w:t xml:space="preserve">elimination is approached due to intense control efforts. We find that parasite aggregation as measured directly </w:t>
      </w:r>
      <w:r w:rsidR="002569C6">
        <w:rPr>
          <w:sz w:val="22"/>
          <w:szCs w:val="22"/>
        </w:rPr>
        <w:t>from</w:t>
      </w:r>
      <w:r w:rsidRPr="00B553D5">
        <w:rPr>
          <w:sz w:val="22"/>
          <w:szCs w:val="22"/>
        </w:rPr>
        <w:t xml:space="preserve"> community egg distributions and </w:t>
      </w:r>
      <w:r w:rsidR="002569C6">
        <w:rPr>
          <w:sz w:val="22"/>
          <w:szCs w:val="22"/>
        </w:rPr>
        <w:t>via</w:t>
      </w:r>
      <w:r w:rsidRPr="00B553D5">
        <w:rPr>
          <w:sz w:val="22"/>
          <w:szCs w:val="22"/>
        </w:rPr>
        <w:t xml:space="preserve"> estimation of </w:t>
      </w:r>
      <w:r w:rsidR="005B1633">
        <w:rPr>
          <w:sz w:val="22"/>
          <w:szCs w:val="22"/>
        </w:rPr>
        <w:t xml:space="preserve">community </w:t>
      </w:r>
      <w:r w:rsidR="002569C6">
        <w:rPr>
          <w:sz w:val="22"/>
          <w:szCs w:val="22"/>
        </w:rPr>
        <w:t>worm burden</w:t>
      </w:r>
      <w:r w:rsidRPr="00B553D5">
        <w:rPr>
          <w:sz w:val="22"/>
          <w:szCs w:val="22"/>
        </w:rPr>
        <w:t xml:space="preserv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w:t>
      </w:r>
      <w:r w:rsidR="005B1633">
        <w:rPr>
          <w:sz w:val="22"/>
          <w:szCs w:val="22"/>
        </w:rPr>
        <w:t xml:space="preserve"> community</w:t>
      </w:r>
      <w:r w:rsidRPr="00B553D5">
        <w:rPr>
          <w:sz w:val="22"/>
          <w:szCs w:val="22"/>
        </w:rPr>
        <w:t xml:space="preserve"> worm burdens as elimination is approached.</w:t>
      </w:r>
      <w:r w:rsidR="00943B32">
        <w:rPr>
          <w:sz w:val="22"/>
          <w:szCs w:val="22"/>
        </w:rPr>
        <w:t xml:space="preserve"> </w:t>
      </w:r>
      <w:r w:rsidR="00943B32">
        <w:rPr>
          <w:sz w:val="22"/>
          <w:szCs w:val="22"/>
        </w:rPr>
        <w:fldChar w:fldCharType="begin" w:fldLock="1"/>
      </w:r>
      <w:r w:rsidR="003634C1">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24]","plainTextFormattedCitation":"[24]","previouslyFormattedCitation":"[19]"},"properties":{"noteIndex":0},"schema":"https://github.com/citation-style-language/schema/raw/master/csl-citation.json"}</w:instrText>
      </w:r>
      <w:r w:rsidR="00943B32">
        <w:rPr>
          <w:sz w:val="22"/>
          <w:szCs w:val="22"/>
        </w:rPr>
        <w:fldChar w:fldCharType="separate"/>
      </w:r>
      <w:r w:rsidR="003634C1" w:rsidRPr="003634C1">
        <w:rPr>
          <w:noProof/>
          <w:sz w:val="22"/>
          <w:szCs w:val="22"/>
        </w:rPr>
        <w:t>[24]</w:t>
      </w:r>
      <w:r w:rsidR="00943B32">
        <w:rPr>
          <w:sz w:val="22"/>
          <w:szCs w:val="22"/>
        </w:rPr>
        <w:fldChar w:fldCharType="end"/>
      </w:r>
    </w:p>
    <w:p w14:paraId="123A6B3E" w14:textId="1217248E" w:rsidR="001A2F5E" w:rsidRDefault="00227A7A">
      <w:pPr>
        <w:pStyle w:val="BodyText"/>
      </w:pPr>
      <w:r>
        <w:t xml:space="preserve">The distribution of individual egg counts from </w:t>
      </w:r>
      <w:r w:rsidR="00541323">
        <w:t xml:space="preserve">the </w:t>
      </w:r>
      <w:r>
        <w:t xml:space="preserve">ZEST </w:t>
      </w:r>
      <w:r w:rsidR="00541323">
        <w:t xml:space="preserve">study participants </w:t>
      </w:r>
      <w:r>
        <w:t xml:space="preserve">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w:t>
      </w:r>
      <w:r w:rsidR="000B51FE">
        <w:t>increase</w:t>
      </w:r>
      <w:r>
        <w:t xml:space="preserve"> as the </w:t>
      </w:r>
      <w:r w:rsidR="005B1633">
        <w:t xml:space="preserve">mean </w:t>
      </w:r>
      <w:r>
        <w:t xml:space="preserve">community worm burden decreased, and this effect was driven by children. As children frequently have the highest exposure and may be most susceptible to infection due to lack of acquired immunity, </w:t>
      </w:r>
      <w:r w:rsidR="00943B32">
        <w:fldChar w:fldCharType="begin" w:fldLock="1"/>
      </w:r>
      <w:r w:rsidR="003634C1">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35]","plainTextFormattedCitation":"[35]","previouslyFormattedCitation":"[34]"},"properties":{"noteIndex":0},"schema":"https://github.com/citation-style-language/schema/raw/master/csl-citation.json"}</w:instrText>
      </w:r>
      <w:r w:rsidR="00943B32">
        <w:fldChar w:fldCharType="separate"/>
      </w:r>
      <w:r w:rsidR="003634C1" w:rsidRPr="003634C1">
        <w:rPr>
          <w:noProof/>
        </w:rPr>
        <w:t>[35]</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greater in </w:t>
      </w:r>
      <w:proofErr w:type="spellStart"/>
      <w:r w:rsidR="002A209D">
        <w:t>s</w:t>
      </w:r>
      <w:r>
        <w:t>hehias</w:t>
      </w:r>
      <w:proofErr w:type="spellEnd"/>
      <w:r>
        <w:t xml:space="preserve"> from the ZEST study that received snail control or behavioral interventions in addition to biannual MDA</w:t>
      </w:r>
      <w:r w:rsidR="000B51FE">
        <w:t xml:space="preserve">, particularly among children and on the island of </w:t>
      </w:r>
      <w:proofErr w:type="spellStart"/>
      <w:r w:rsidR="000B51FE">
        <w:t>Unguja</w:t>
      </w:r>
      <w:proofErr w:type="spellEnd"/>
      <w:r>
        <w:t>. This could be driven by higher starting prevalence and burde</w:t>
      </w:r>
      <w:r w:rsidR="00EC6C43">
        <w:t>n among these intervention arms.</w:t>
      </w:r>
      <w:r>
        <w:t xml:space="preserve"> </w:t>
      </w:r>
      <w:r w:rsidR="002A209D">
        <w:fldChar w:fldCharType="begin" w:fldLock="1"/>
      </w:r>
      <w:r w:rsidR="003634C1">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1]","plainTextFormattedCitation":"[21]","previouslyFormattedCitation":"[23]"},"properties":{"noteIndex":0},"schema":"https://github.com/citation-style-language/schema/raw/master/csl-citation.json"}</w:instrText>
      </w:r>
      <w:r w:rsidR="002A209D">
        <w:fldChar w:fldCharType="separate"/>
      </w:r>
      <w:r w:rsidR="003634C1" w:rsidRPr="003634C1">
        <w:rPr>
          <w:noProof/>
        </w:rPr>
        <w:t>[21]</w:t>
      </w:r>
      <w:r w:rsidR="002A209D">
        <w:fldChar w:fldCharType="end"/>
      </w:r>
    </w:p>
    <w:p w14:paraId="6630D7D4" w14:textId="5BC06D36" w:rsidR="001A2F5E" w:rsidRDefault="00227A7A">
      <w:pPr>
        <w:pStyle w:val="BodyText"/>
      </w:pPr>
      <w:r>
        <w:t xml:space="preserve">We propose a novel, mechanistic data-generating process (Case 3) that explicitly models the interaction of </w:t>
      </w:r>
      <w:r w:rsidR="00B34528">
        <w:t>host</w:t>
      </w:r>
      <w:r>
        <w:t xml:space="preserve">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w:t>
      </w:r>
      <w:r w:rsidR="005B1633">
        <w:t>worm</w:t>
      </w:r>
      <w:r>
        <w:t xml:space="preserve"> burdens and </w:t>
      </w:r>
      <w:r w:rsidR="005B1633">
        <w:t>worm</w:t>
      </w:r>
      <w:r>
        <w:t xml:space="preserve"> </w:t>
      </w:r>
      <w:r w:rsidR="00D51133">
        <w:t>aggregation</w:t>
      </w:r>
      <w:r>
        <w:t xml:space="preserve">, we find that this Case 3 data-generating process </w:t>
      </w:r>
      <w:r w:rsidR="00FD56FE">
        <w:t xml:space="preserve">generally </w:t>
      </w:r>
      <w:r>
        <w:t>provides a better fit to the observed ZEST data</w:t>
      </w:r>
      <w:r w:rsidR="00D05B82">
        <w:t xml:space="preserve"> than classical assumptions</w:t>
      </w:r>
      <w:r>
        <w:t xml:space="preserve">. Due to the flexibility and superior fit of the proposed Case 3 mechanism, we believe it represents a </w:t>
      </w:r>
      <w:r w:rsidR="00FD56FE">
        <w:t xml:space="preserve">compelling </w:t>
      </w:r>
      <w:r>
        <w:t xml:space="preserve">theoretical basis for analyzing </w:t>
      </w:r>
      <w:r w:rsidR="00FD56FE">
        <w:t xml:space="preserve">and modelling </w:t>
      </w:r>
      <w:r>
        <w:t>the dynamics of parasite aggregation and mating.</w:t>
      </w:r>
    </w:p>
    <w:p w14:paraId="7AD4C398" w14:textId="2C445712" w:rsidR="001A2F5E" w:rsidRDefault="00227A7A">
      <w:pPr>
        <w:pStyle w:val="BodyText"/>
      </w:pPr>
      <w:r>
        <w:t xml:space="preserve">Case 3 estimation </w:t>
      </w:r>
      <w:r w:rsidR="00EC3376">
        <w:t>suggest that</w:t>
      </w:r>
      <w:r>
        <w:t xml:space="preserve"> male and female parasites are distributed together (Case 1) at high transmission intensities that result in high worm burdens. Case 3 estimates of worm burden and aggregation were more similar to estimates recovered from Case 1 estimation at higher worm burdens. </w:t>
      </w:r>
      <w:r w:rsidR="00EC3376">
        <w:t>However, as</w:t>
      </w:r>
      <w:r>
        <w:t xml:space="preserve"> </w:t>
      </w:r>
      <w:r w:rsidR="00EC3376">
        <w:t>infection intensities</w:t>
      </w:r>
      <w:r>
        <w:t xml:space="preserve"> decrease, Case 3 estimates </w:t>
      </w:r>
      <w:r w:rsidR="00EC3376">
        <w:t>diverge from</w:t>
      </w:r>
      <w:r>
        <w:t xml:space="preserve"> Case 1</w:t>
      </w:r>
      <w:r w:rsidR="00CE776F">
        <w:t xml:space="preserve">, with </w:t>
      </w:r>
      <m:oMath>
        <m:r>
          <w:rPr>
            <w:rFonts w:ascii="Cambria Math" w:hAnsi="Cambria Math"/>
          </w:rPr>
          <m:t>κ</m:t>
        </m:r>
      </m:oMath>
      <w:r w:rsidR="00CE776F">
        <w:rPr>
          <w:rFonts w:eastAsiaTheme="minorEastAsia"/>
        </w:rPr>
        <w:t xml:space="preserve"> estimates from Case 3 generally smaller than those from Case 1</w:t>
      </w:r>
      <w:r>
        <w:t>.</w:t>
      </w:r>
      <w:r w:rsidR="002A209D">
        <w:t xml:space="preserve"> This</w:t>
      </w:r>
      <w:r w:rsidR="00EC3376">
        <w:t xml:space="preserve">, together with the superior posterior fits of Case 3, suggest that Case 1 dynamics may fail to capture the aggregation dynamics </w:t>
      </w:r>
      <w:r w:rsidR="00F46E05">
        <w:t xml:space="preserve">and resulting distribution of mated pairs </w:t>
      </w:r>
      <w:r w:rsidR="00EC3376">
        <w:t>of schistosomes in very low transmission intensity environments such as those found in elimination settings.</w:t>
      </w:r>
    </w:p>
    <w:p w14:paraId="4F60876B" w14:textId="5B6DB7A3" w:rsidR="001A2F5E" w:rsidRDefault="00EC3376">
      <w:pPr>
        <w:pStyle w:val="BodyText"/>
      </w:pPr>
      <w:r>
        <w:t>One explanation for this is</w:t>
      </w:r>
      <w:r w:rsidR="00227A7A">
        <w:t xml:space="preserve"> that the distribution of male and female parasites is not strictly “together” (Case 1) or “separate” (Case 2), but is rather a blend of both that is dependent on the</w:t>
      </w:r>
      <w:r w:rsidR="005B1633">
        <w:t xml:space="preserve"> mean community</w:t>
      </w:r>
      <w:r w:rsidR="00227A7A">
        <w:t xml:space="preserve"> worm burden itself.</w:t>
      </w:r>
      <w:r w:rsidR="004E1CDE">
        <w:t xml:space="preserve"> </w:t>
      </w:r>
      <w:r w:rsidR="004E1CDE">
        <w:fldChar w:fldCharType="begin" w:fldLock="1"/>
      </w:r>
      <w:r w:rsidR="003634C1">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24]","plainTextFormattedCitation":"[24]","previouslyFormattedCitation":"[19]"},"properties":{"noteIndex":0},"schema":"https://github.com/citation-style-language/schema/raw/master/csl-citation.json"}</w:instrText>
      </w:r>
      <w:r w:rsidR="004E1CDE">
        <w:fldChar w:fldCharType="separate"/>
      </w:r>
      <w:r w:rsidR="003634C1" w:rsidRPr="003634C1">
        <w:rPr>
          <w:noProof/>
        </w:rPr>
        <w:t>[24]</w:t>
      </w:r>
      <w:r w:rsidR="004E1CDE">
        <w:fldChar w:fldCharType="end"/>
      </w:r>
      <w:r w:rsidR="00227A7A">
        <w:t xml:space="preserve"> </w:t>
      </w:r>
      <w:r>
        <w:t xml:space="preserve">We tested this hypothesis explicitly with the Case 4 data-generating distribution, but found that Case 4 generally </w:t>
      </w:r>
      <w:r w:rsidR="00F46E05">
        <w:t>provided</w:t>
      </w:r>
      <w:r>
        <w:t xml:space="preserve"> a poor fit to the observed data. The fact t</w:t>
      </w:r>
      <w:r w:rsidR="00F46E05">
        <w:t>h</w:t>
      </w:r>
      <w:r>
        <w:t xml:space="preserve">at Case 3 provides the best fit suggests that </w:t>
      </w:r>
      <w:r w:rsidR="00F46E05">
        <w:t>capturing variability in both exposure and susceptibility is important to capture aggregation dynamics at very low transmission intensities.</w:t>
      </w:r>
    </w:p>
    <w:p w14:paraId="4537EE9C" w14:textId="1C652A2B" w:rsidR="001A2F5E" w:rsidRDefault="00227A7A">
      <w:pPr>
        <w:pStyle w:val="BodyText"/>
      </w:pPr>
      <w:r>
        <w:lastRenderedPageBreak/>
        <w:t>This suggests that identifying individuals who are particularly susceptible to infection</w:t>
      </w:r>
      <w:r w:rsidR="00D05B82">
        <w:t>, or who are heavily exposed due to their occupation or behaviors,</w:t>
      </w:r>
      <w:r>
        <w:t xml:space="preserve">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w:t>
      </w:r>
      <w:r w:rsidR="00562E16">
        <w:t xml:space="preserve">to inform targeted </w:t>
      </w:r>
      <w:r>
        <w:t xml:space="preserve">drug administration </w:t>
      </w:r>
      <w:r w:rsidR="00562E16">
        <w:t>strategies</w:t>
      </w:r>
      <w:r>
        <w:t xml:space="preserve"> that prioritize treatment of such high-risk individuals</w:t>
      </w:r>
      <w:r w:rsidR="00562E16">
        <w:t>, while maintaining</w:t>
      </w:r>
      <w:r>
        <w:t xml:space="preserve"> broad coverage of the population. Such strategies </w:t>
      </w:r>
      <w:r w:rsidR="00BE05CB">
        <w:t>could be explored in</w:t>
      </w:r>
      <w:r>
        <w:t xml:space="preserve"> subsequent modeling analyses that build on the results presented here.</w:t>
      </w:r>
    </w:p>
    <w:p w14:paraId="0DC9AF3E" w14:textId="03E930D6" w:rsidR="001A2F5E" w:rsidRDefault="00B7784B">
      <w:pPr>
        <w:pStyle w:val="BodyText"/>
      </w:pPr>
      <w:r>
        <w:t>Targeted</w:t>
      </w:r>
      <w:r w:rsidR="00227A7A">
        <w:t xml:space="preserve"> strategies should also be pursued with caution if relying on diagnostics such as hematuria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3634C1">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30]","plainTextFormattedCitation":"[30]","previouslyFormattedCitation":"[29]"},"properties":{"noteIndex":0},"schema":"https://github.com/citation-style-language/schema/raw/master/csl-citation.json"}</w:instrText>
      </w:r>
      <w:r w:rsidR="00D33D2B">
        <w:fldChar w:fldCharType="separate"/>
      </w:r>
      <w:r w:rsidR="003634C1" w:rsidRPr="003634C1">
        <w:rPr>
          <w:noProof/>
        </w:rPr>
        <w:t>[30]</w:t>
      </w:r>
      <w:r w:rsidR="00D33D2B">
        <w:fldChar w:fldCharType="end"/>
      </w:r>
      <w:r w:rsidR="00227A7A">
        <w:t xml:space="preserve"> is a part of the data-generating processes of the ABC estimation, meaning that generated egg distributions would be expected to match observed ones if diagnostic sensitivity in the real world were perfect. Future </w:t>
      </w:r>
      <w:r w:rsidR="00BE05CB">
        <w:t>studies</w:t>
      </w:r>
      <w:r w:rsidR="00227A7A">
        <w:t xml:space="preserve"> using more sensitive diagnostics such as circulatin</w:t>
      </w:r>
      <w:r w:rsidR="00D33D2B">
        <w:t>g</w:t>
      </w:r>
      <w:r w:rsidR="00227A7A">
        <w:t xml:space="preserve"> cathodic antigen (CCA) </w:t>
      </w:r>
      <w:r w:rsidR="00B41129">
        <w:t xml:space="preserve">or circulating anodic antigen (CAA) assays, molecular methods, </w:t>
      </w:r>
      <w:r w:rsidR="00F46E05">
        <w:t xml:space="preserve">or incorporating additional diagnostics into the data generation procedures </w:t>
      </w:r>
      <w:r w:rsidR="00227A7A">
        <w:t>could be pursued to confirm these findings.</w:t>
      </w:r>
    </w:p>
    <w:p w14:paraId="0D548577" w14:textId="3B83820A" w:rsidR="001A2F5E" w:rsidRDefault="00227A7A">
      <w:pPr>
        <w:pStyle w:val="BodyText"/>
      </w:pPr>
      <w:r>
        <w:t xml:space="preserve">Heterogeneity in susceptibility and exposure (and their joint distribution) are not the only processes that could explain the dynamics of </w:t>
      </w:r>
      <w:r w:rsidR="005B1633">
        <w:t>egg and worm</w:t>
      </w:r>
      <w:r>
        <w:t xml:space="preserve"> burden and aggregation identified here, though they most likely play a significant role. Recent analyses have found that mated pairs may survive </w:t>
      </w:r>
      <w:r w:rsidR="00B41129">
        <w:t>praziquantel</w:t>
      </w:r>
      <w:r>
        <w:t xml:space="preserve"> treatment and resume egg-laying shortly </w:t>
      </w:r>
      <w:r w:rsidR="00D33D2B">
        <w:t>after treatment</w:t>
      </w:r>
      <w:r>
        <w:t>.</w:t>
      </w:r>
      <w:r w:rsidR="00D33D2B">
        <w:t xml:space="preserve"> </w:t>
      </w:r>
      <w:r w:rsidR="00D33D2B">
        <w:fldChar w:fldCharType="begin" w:fldLock="1"/>
      </w:r>
      <w:r w:rsidR="003634C1">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11]","plainTextFormattedCitation":"[11]","previouslyFormattedCitation":"[10]"},"properties":{"noteIndex":0},"schema":"https://github.com/citation-style-language/schema/raw/master/csl-citation.json"}</w:instrText>
      </w:r>
      <w:r w:rsidR="00D33D2B">
        <w:fldChar w:fldCharType="separate"/>
      </w:r>
      <w:r w:rsidR="003634C1" w:rsidRPr="003634C1">
        <w:rPr>
          <w:noProof/>
        </w:rPr>
        <w:t>[11]</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23008E4F" w14:textId="7C160B8C" w:rsidR="00733789"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3634C1">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8]","plainTextFormattedCitation":"[38]","previouslyFormattedCitation":"[37]"},"properties":{"noteIndex":0},"schema":"https://github.com/citation-style-language/schema/raw/master/csl-citation.json"}</w:instrText>
      </w:r>
      <w:r w:rsidR="002A21BA">
        <w:fldChar w:fldCharType="separate"/>
      </w:r>
      <w:r w:rsidR="003634C1" w:rsidRPr="003634C1">
        <w:rPr>
          <w:noProof/>
        </w:rPr>
        <w:t>[38]</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w:t>
      </w:r>
      <w:r w:rsidR="00F46E05">
        <w:t xml:space="preserve"> may</w:t>
      </w:r>
      <w:r>
        <w:t xml:space="preserve"> lead to mating probabilities higher than are commonly predicted assuming Case 1 dynamics with constant aggregation.</w:t>
      </w:r>
    </w:p>
    <w:p w14:paraId="707474AC" w14:textId="278765C5" w:rsidR="009C4824" w:rsidRDefault="009C4824">
      <w:pPr>
        <w:pStyle w:val="BodyText"/>
      </w:pPr>
      <w:r>
        <w:t>Deriving an analytic solution for the mating probability as a function of the mean worm burden—or better still the mean egg burden—from the proposed Case 3 data distribution would be valuable to further explore aggregation dynamics arising from heterogeneities in susceptibility and exposure. However, we also believe it is likely that Case 3 simply provides a more flexible framework to capture the high amount of stochasticity inherent in systems approaching elimination, meaning any analytic estimate may prove unreliable.</w:t>
      </w:r>
    </w:p>
    <w:p w14:paraId="7E90D296" w14:textId="6EC2AABA" w:rsidR="001A2F5E" w:rsidRDefault="00227A7A">
      <w:pPr>
        <w:pStyle w:val="BodyText"/>
      </w:pPr>
      <w:r>
        <w:t>Th</w:t>
      </w:r>
      <w:r w:rsidR="00733789">
        <w:t>e</w:t>
      </w:r>
      <w:r>
        <w:t>s</w:t>
      </w:r>
      <w:r w:rsidR="00733789">
        <w:t>e results</w:t>
      </w:r>
      <w:r>
        <w:t xml:space="preserve"> impl</w:t>
      </w:r>
      <w:r w:rsidR="00733789">
        <w:t>y</w:t>
      </w:r>
      <w:r>
        <w:t xml:space="preserve"> that the hypothesized breakpoint in schistosomiasis transmission </w:t>
      </w:r>
      <w:r w:rsidR="004F5DFF">
        <w:t>could be</w:t>
      </w:r>
      <w:r>
        <w:t xml:space="preserve"> exceedingly small or non-existent</w:t>
      </w:r>
      <w:r w:rsidR="00BE05CB">
        <w:t xml:space="preserve"> for practical purposes</w:t>
      </w:r>
      <w:r>
        <w:t xml:space="preserve">. Widespread resilience to elimination </w:t>
      </w:r>
      <w:r w:rsidR="004F5DFF">
        <w:fldChar w:fldCharType="begin" w:fldLock="1"/>
      </w:r>
      <w:r w:rsidR="003634C1">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9–43]","plainTextFormattedCitation":"[39–43]","previouslyFormattedCitation":"[38–42]"},"properties":{"noteIndex":0},"schema":"https://github.com/citation-style-language/schema/raw/master/csl-citation.json"}</w:instrText>
      </w:r>
      <w:r w:rsidR="004F5DFF">
        <w:fldChar w:fldCharType="separate"/>
      </w:r>
      <w:r w:rsidR="003634C1" w:rsidRPr="003634C1">
        <w:rPr>
          <w:noProof/>
        </w:rPr>
        <w:t>[39–43]</w:t>
      </w:r>
      <w:r w:rsidR="004F5DFF">
        <w:fldChar w:fldCharType="end"/>
      </w:r>
      <w:r>
        <w:t xml:space="preserve"> and the recent outbreak of schistosomiasis in C</w:t>
      </w:r>
      <w:r w:rsidR="004F5DFF">
        <w:t xml:space="preserve">orsica </w:t>
      </w:r>
      <w:r>
        <w:t xml:space="preserve">that </w:t>
      </w:r>
      <w:r w:rsidR="00476386">
        <w:t xml:space="preserve">may </w:t>
      </w:r>
      <w:r>
        <w:t>have been introduced by a single egg-shedding individual</w:t>
      </w:r>
      <w:r w:rsidR="004F5DFF">
        <w:t xml:space="preserve"> </w:t>
      </w:r>
      <w:r w:rsidR="004F5DFF">
        <w:fldChar w:fldCharType="begin" w:fldLock="1"/>
      </w:r>
      <w:r w:rsidR="003634C1">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44]","plainTextFormattedCitation":"[44]","previouslyFormattedCitation":"[43]"},"properties":{"noteIndex":0},"schema":"https://github.com/citation-style-language/schema/raw/master/csl-citation.json"}</w:instrText>
      </w:r>
      <w:r w:rsidR="004F5DFF">
        <w:fldChar w:fldCharType="separate"/>
      </w:r>
      <w:r w:rsidR="003634C1" w:rsidRPr="003634C1">
        <w:rPr>
          <w:noProof/>
        </w:rPr>
        <w:t>[44]</w:t>
      </w:r>
      <w:r w:rsidR="004F5DFF">
        <w:fldChar w:fldCharType="end"/>
      </w:r>
      <w:r>
        <w:t xml:space="preserve"> also provide evidence </w:t>
      </w:r>
      <w:r w:rsidR="00F46E05">
        <w:t>in support of</w:t>
      </w:r>
      <w:r>
        <w:t xml:space="preserve"> this finding. Breaking schistosomiasis transmission to achieve elimination may therefore be more dependent on reducing </w:t>
      </w:r>
      <w:r>
        <w:lastRenderedPageBreak/>
        <w:t>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3634C1">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id":"ITEM-4","itemData":{"DOI":"10.1098/rsif.2021.0200","author":[{"dropping-particle":"","family":"Collyer","given":"Benjamin S","non-dropping-particle":"","parse-names":false,"suffix":""},{"dropping-particle":"","family":"Anderson","given":"Roy M","non-dropping-particle":"","parse-names":false,"suffix":""}],"id":"ITEM-4","issued":{"date-parts":[["2021"]]},"title":"Probability distributions of helminth parasite burdens within the human host population following repeated rounds of mass drug administration and their impact on the transmission breakpoint","type":"article-journal"},"uris":["http://www.mendeley.com/documents/?uuid=740afc1b-5ec9-383f-b683-030294e39a78"]}],"mendeley":{"formattedCitation":"[16,45–47]","plainTextFormattedCitation":"[16,45–47]","previouslyFormattedCitation":"[15,44–46]"},"properties":{"noteIndex":0},"schema":"https://github.com/citation-style-language/schema/raw/master/csl-citation.json"}</w:instrText>
      </w:r>
      <w:r w:rsidR="004F5DFF">
        <w:fldChar w:fldCharType="separate"/>
      </w:r>
      <w:r w:rsidR="003634C1" w:rsidRPr="003634C1">
        <w:rPr>
          <w:noProof/>
        </w:rPr>
        <w:t>[16,45–47]</w:t>
      </w:r>
      <w:r w:rsidR="004F5DFF">
        <w:fldChar w:fldCharType="end"/>
      </w:r>
    </w:p>
    <w:p w14:paraId="14EBB2B7" w14:textId="1055A696"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3634C1">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8]","plainTextFormattedCitation":"[48]","previouslyFormattedCitation":"[47]"},"properties":{"noteIndex":0},"schema":"https://github.com/citation-style-language/schema/raw/master/csl-citation.json"}</w:instrText>
      </w:r>
      <w:r w:rsidR="00516997">
        <w:fldChar w:fldCharType="separate"/>
      </w:r>
      <w:r w:rsidR="003634C1" w:rsidRPr="003634C1">
        <w:rPr>
          <w:noProof/>
        </w:rPr>
        <w:t>[48]</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3634C1">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9]","plainTextFormattedCitation":"[2,49]","previouslyFormattedCitation":"[2,48]"},"properties":{"noteIndex":0},"schema":"https://github.com/citation-style-language/schema/raw/master/csl-citation.json"}</w:instrText>
      </w:r>
      <w:r w:rsidR="00516997">
        <w:fldChar w:fldCharType="separate"/>
      </w:r>
      <w:r w:rsidR="003634C1" w:rsidRPr="003634C1">
        <w:rPr>
          <w:noProof/>
        </w:rPr>
        <w:t>[2,49]</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 xml:space="preserve">S. </w:t>
      </w:r>
      <w:proofErr w:type="spellStart"/>
      <w:r>
        <w:rPr>
          <w:i/>
        </w:rPr>
        <w:t>haematobium</w:t>
      </w:r>
      <w:proofErr w:type="spellEnd"/>
      <w:r w:rsidR="00516997">
        <w:t xml:space="preserve"> </w:t>
      </w:r>
      <w:r w:rsidR="00516997">
        <w:fldChar w:fldCharType="begin" w:fldLock="1"/>
      </w:r>
      <w:r w:rsidR="003634C1">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50]","plainTextFormattedCitation":"[50]","previouslyFormattedCitation":"[49]"},"properties":{"noteIndex":0},"schema":"https://github.com/citation-style-language/schema/raw/master/csl-citation.json"}</w:instrText>
      </w:r>
      <w:r w:rsidR="00516997">
        <w:fldChar w:fldCharType="separate"/>
      </w:r>
      <w:r w:rsidR="003634C1" w:rsidRPr="003634C1">
        <w:rPr>
          <w:noProof/>
        </w:rPr>
        <w:t>[50]</w:t>
      </w:r>
      <w:r w:rsidR="00516997">
        <w:fldChar w:fldCharType="end"/>
      </w:r>
      <w:r>
        <w:t xml:space="preserve"> strains and infected rod</w:t>
      </w:r>
      <w:r w:rsidR="00516997">
        <w:t xml:space="preserve">ents </w:t>
      </w:r>
      <w:r w:rsidR="0036470F">
        <w:fldChar w:fldCharType="begin" w:fldLock="1"/>
      </w:r>
      <w:r w:rsidR="003634C1">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51]","plainTextFormattedCitation":"[51]","previouslyFormattedCitation":"[50]"},"properties":{"noteIndex":0},"schema":"https://github.com/citation-style-language/schema/raw/master/csl-citation.json"}</w:instrText>
      </w:r>
      <w:r w:rsidR="0036470F">
        <w:fldChar w:fldCharType="separate"/>
      </w:r>
      <w:r w:rsidR="003634C1" w:rsidRPr="003634C1">
        <w:rPr>
          <w:noProof/>
        </w:rPr>
        <w:t>[51]</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11E9F82F" w14:textId="0FA273A2" w:rsidR="00D4385E" w:rsidRDefault="00227A7A" w:rsidP="00733789">
      <w:pPr>
        <w:pStyle w:val="BodyText"/>
      </w:pPr>
      <w:r>
        <w:t xml:space="preserve">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w:t>
      </w:r>
      <w:r w:rsidR="00AC66C8">
        <w:t>may not be applicable approaching elimination</w:t>
      </w:r>
      <w:r>
        <w:t>. This implies that the mating probability of adult worms remains high as elimination is approached, and the feasibility of achieving elimination using MDA alone may be overestimated</w:t>
      </w:r>
      <w:r w:rsidR="00BE05CB">
        <w:t xml:space="preserve"> under current modeling paradigms</w:t>
      </w:r>
      <w:r>
        <w:t>. We suggest more targeted treatment strategies and a focus on integrated intervention strategies that target other components of the schistosome lifecycle to combat this source of resilience and maintain global progress towards the elimination of schistosomiasis.</w:t>
      </w:r>
      <w:bookmarkStart w:id="7" w:name="references"/>
    </w:p>
    <w:p w14:paraId="6ACA640C" w14:textId="77777777" w:rsidR="00D4385E" w:rsidRDefault="00D4385E" w:rsidP="00D4385E">
      <w:pPr>
        <w:pStyle w:val="Heading1"/>
      </w:pPr>
      <w:r>
        <w:t>Acknowledgments</w:t>
      </w:r>
    </w:p>
    <w:p w14:paraId="6FA35DC8" w14:textId="77777777" w:rsidR="00844F95" w:rsidRPr="00A86423" w:rsidRDefault="00D4385E" w:rsidP="00844F95">
      <w:r>
        <w:t>CMH and JVR</w:t>
      </w:r>
      <w:r w:rsidRPr="00D4385E">
        <w:t xml:space="preserve"> acknowledge funding from the National Institutes of Health (1R01TW010286 and R01AI125842), the National Science Foundation Water, Sustainability and Climate p</w:t>
      </w:r>
      <w:r>
        <w:t>rogram (1360330 and 1646708)</w:t>
      </w:r>
      <w:r w:rsidRPr="00D4385E">
        <w:t xml:space="preserve">, and the University of California </w:t>
      </w:r>
      <w:proofErr w:type="spellStart"/>
      <w:r w:rsidRPr="00D4385E">
        <w:t>Multicampus</w:t>
      </w:r>
      <w:proofErr w:type="spellEnd"/>
      <w:r w:rsidRPr="00D4385E">
        <w:t xml:space="preserve"> Research Programs and Initiatives (MRP-17-446315).</w:t>
      </w:r>
      <w:r>
        <w:t xml:space="preserve"> CMH additionally acknowledges support from the NSF Data Science for the 21</w:t>
      </w:r>
      <w:r w:rsidRPr="00D4385E">
        <w:rPr>
          <w:vertAlign w:val="superscript"/>
        </w:rPr>
        <w:t>st</w:t>
      </w:r>
      <w:r>
        <w:t xml:space="preserve"> Century Training program</w:t>
      </w:r>
      <w:r w:rsidRPr="00D4385E">
        <w:t xml:space="preserve"> (1450053</w:t>
      </w:r>
      <w:r>
        <w:t>).</w:t>
      </w:r>
      <w:r w:rsidR="00113A0C">
        <w:t xml:space="preserve"> </w:t>
      </w:r>
      <w:r w:rsidR="00113A0C" w:rsidRPr="00B46485">
        <w:t>SK and DR are thankful for financial support from the University of Georgia Research Foundation Inc.</w:t>
      </w:r>
      <w:r w:rsidR="00113A0C" w:rsidRPr="00FB2663">
        <w:rPr>
          <w:rFonts w:cs="FwmjctAdvTTb5929f4c"/>
          <w:color w:val="131413"/>
          <w:lang w:val="en-GB"/>
        </w:rPr>
        <w:t xml:space="preserve">, which is funded by the Bill &amp; Melinda Gates Foundation for </w:t>
      </w:r>
      <w:r w:rsidR="00113A0C" w:rsidRPr="00B46485">
        <w:rPr>
          <w:rFonts w:cs="FwmjctAdvTTb5929f4c"/>
          <w:color w:val="131413"/>
          <w:lang w:val="en-GB"/>
        </w:rPr>
        <w:t xml:space="preserve">the </w:t>
      </w:r>
      <w:r w:rsidR="00113A0C" w:rsidRPr="00FB2663">
        <w:rPr>
          <w:rFonts w:cs="FwmjctAdvTTb5929f4c"/>
          <w:color w:val="131413"/>
          <w:lang w:val="en-GB"/>
        </w:rPr>
        <w:t>Schistosomiasis Consortium for Operational Research and Evaluation</w:t>
      </w:r>
      <w:r w:rsidR="00113A0C">
        <w:rPr>
          <w:rFonts w:cs="FwmjctAdvTTb5929f4c"/>
          <w:color w:val="131413"/>
          <w:lang w:val="en-GB"/>
        </w:rPr>
        <w:t xml:space="preserve"> </w:t>
      </w:r>
      <w:r w:rsidR="00113A0C" w:rsidRPr="00FB2663">
        <w:rPr>
          <w:rFonts w:cs="FwmjctAdvTTb5929f4c"/>
          <w:color w:val="131413"/>
          <w:lang w:val="en-GB"/>
        </w:rPr>
        <w:t>(SCORE) projects (prime award no. 50816, sub-award no. RR374-053/4893206 to DR and sub-award no. RR374-053/4893196 to SK). Additionally, SK is financially supported by a direct grant from the Bill &amp; Melinda Gates Foundation (Investment ID: OPP119</w:t>
      </w:r>
      <w:r w:rsidR="00113A0C">
        <w:rPr>
          <w:rFonts w:cs="FwmjctAdvTTb5929f4c"/>
          <w:color w:val="131413"/>
          <w:lang w:val="en-GB"/>
        </w:rPr>
        <w:t>8086</w:t>
      </w:r>
      <w:r w:rsidR="00113A0C" w:rsidRPr="00FB2663">
        <w:rPr>
          <w:rFonts w:cs="FwmjctAdvTTb5929f4c"/>
          <w:color w:val="131413"/>
          <w:lang w:val="en-GB"/>
        </w:rPr>
        <w:t>).</w:t>
      </w:r>
      <w:r w:rsidR="00844F95">
        <w:rPr>
          <w:rFonts w:cs="FwmjctAdvTTb5929f4c"/>
          <w:color w:val="131413"/>
          <w:lang w:val="en-GB"/>
        </w:rPr>
        <w:t xml:space="preserve"> </w:t>
      </w:r>
      <w:r w:rsidR="00844F95" w:rsidRPr="00844F95">
        <w:rPr>
          <w:iCs/>
        </w:rPr>
        <w:t xml:space="preserve">GADL and SHS have been supported by the National Science Foundation through grants </w:t>
      </w:r>
      <w:r w:rsidR="00844F95" w:rsidRPr="00844F95">
        <w:rPr>
          <w:iCs/>
          <w:color w:val="000000"/>
        </w:rPr>
        <w:t xml:space="preserve"># DEB – 2011179 and Belmont CEH/NSF </w:t>
      </w:r>
      <w:r w:rsidR="00844F95" w:rsidRPr="00844F95">
        <w:rPr>
          <w:iCs/>
        </w:rPr>
        <w:t>ICER-2024383</w:t>
      </w:r>
      <w:bookmarkStart w:id="8" w:name="_GoBack"/>
      <w:bookmarkEnd w:id="8"/>
    </w:p>
    <w:p w14:paraId="4DF0D72F" w14:textId="3AF54D4D" w:rsidR="00D4385E" w:rsidRDefault="00D4385E" w:rsidP="00D4385E"/>
    <w:p w14:paraId="5A667E97" w14:textId="77777777" w:rsidR="00D4385E" w:rsidRDefault="00D4385E" w:rsidP="00D4385E">
      <w:pPr>
        <w:pStyle w:val="Heading1"/>
      </w:pPr>
      <w:r>
        <w:lastRenderedPageBreak/>
        <w:t>Author Contributions</w:t>
      </w:r>
    </w:p>
    <w:tbl>
      <w:tblPr>
        <w:tblW w:w="11400" w:type="dxa"/>
        <w:tblBorders>
          <w:top w:val="single" w:sz="6" w:space="0" w:color="C0C0C0"/>
          <w:left w:val="single" w:sz="6" w:space="0" w:color="C0C0C0"/>
          <w:bottom w:val="single" w:sz="6" w:space="0" w:color="C0C0C0"/>
          <w:right w:val="single" w:sz="6" w:space="0" w:color="C0C0C0"/>
        </w:tblBorders>
        <w:shd w:val="clear" w:color="auto" w:fill="FFFFFF"/>
        <w:tblCellMar>
          <w:top w:w="15" w:type="dxa"/>
          <w:left w:w="15" w:type="dxa"/>
          <w:bottom w:w="15" w:type="dxa"/>
          <w:right w:w="15" w:type="dxa"/>
        </w:tblCellMar>
        <w:tblLook w:val="04A0" w:firstRow="1" w:lastRow="0" w:firstColumn="1" w:lastColumn="0" w:noHBand="0" w:noVBand="1"/>
      </w:tblPr>
      <w:tblGrid>
        <w:gridCol w:w="2962"/>
        <w:gridCol w:w="8438"/>
      </w:tblGrid>
      <w:tr w:rsidR="001401D0" w:rsidRPr="006574E6" w14:paraId="086DFE2A"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7097FCF7"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Conceptualiz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11D08AEA" w14:textId="1B66BEAE" w:rsidR="001401D0" w:rsidRPr="001401D0" w:rsidRDefault="001401D0" w:rsidP="001401D0">
            <w:pPr>
              <w:spacing w:after="270" w:line="270" w:lineRule="atLeast"/>
              <w:rPr>
                <w:rFonts w:eastAsia="Times New Roman" w:cs="Helvetica"/>
                <w:color w:val="202020"/>
                <w:sz w:val="22"/>
                <w:szCs w:val="22"/>
                <w:lang w:eastAsia="zh-CN"/>
              </w:rPr>
            </w:pPr>
            <w:r w:rsidRPr="006574E6">
              <w:rPr>
                <w:rFonts w:eastAsia="Times New Roman" w:cs="Helvetica"/>
                <w:color w:val="202020"/>
                <w:sz w:val="22"/>
                <w:szCs w:val="22"/>
                <w:lang w:eastAsia="zh-CN"/>
              </w:rPr>
              <w:t xml:space="preserve">Christopher M. Hoover, Justin V. </w:t>
            </w:r>
            <w:proofErr w:type="spellStart"/>
            <w:r w:rsidRPr="006574E6">
              <w:rPr>
                <w:rFonts w:eastAsia="Times New Roman" w:cs="Helvetica"/>
                <w:color w:val="202020"/>
                <w:sz w:val="22"/>
                <w:szCs w:val="22"/>
                <w:lang w:eastAsia="zh-CN"/>
              </w:rPr>
              <w:t>Remais</w:t>
            </w:r>
            <w:proofErr w:type="spellEnd"/>
          </w:p>
        </w:tc>
      </w:tr>
      <w:tr w:rsidR="001401D0" w:rsidRPr="006574E6" w14:paraId="36CA9C2C"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7EBC4BD9"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Data Cur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18B6C5AF" w14:textId="06540476"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Stefanie</w:t>
            </w:r>
            <w:r w:rsidR="00113A0C">
              <w:rPr>
                <w:rFonts w:eastAsia="Times New Roman" w:cs="Helvetica"/>
                <w:color w:val="202020"/>
                <w:sz w:val="22"/>
                <w:szCs w:val="22"/>
                <w:lang w:eastAsia="zh-CN"/>
              </w:rPr>
              <w:t xml:space="preserve"> </w:t>
            </w:r>
            <w:proofErr w:type="spellStart"/>
            <w:r w:rsidR="00113A0C">
              <w:rPr>
                <w:rFonts w:eastAsia="Times New Roman" w:cs="Helvetica"/>
                <w:color w:val="202020"/>
                <w:sz w:val="22"/>
                <w:szCs w:val="22"/>
                <w:lang w:eastAsia="zh-CN"/>
              </w:rPr>
              <w:t>Knopp</w:t>
            </w:r>
            <w:proofErr w:type="spellEnd"/>
            <w:r w:rsidR="00113A0C">
              <w:rPr>
                <w:rFonts w:eastAsia="Times New Roman" w:cs="Helvetica"/>
                <w:color w:val="202020"/>
                <w:sz w:val="22"/>
                <w:szCs w:val="22"/>
                <w:lang w:eastAsia="zh-CN"/>
              </w:rPr>
              <w:t xml:space="preserve">, David </w:t>
            </w:r>
            <w:proofErr w:type="spellStart"/>
            <w:r w:rsidR="00113A0C">
              <w:rPr>
                <w:rFonts w:eastAsia="Times New Roman" w:cs="Helvetica"/>
                <w:color w:val="202020"/>
                <w:sz w:val="22"/>
                <w:szCs w:val="22"/>
                <w:lang w:eastAsia="zh-CN"/>
              </w:rPr>
              <w:t>Rollinson</w:t>
            </w:r>
            <w:proofErr w:type="spellEnd"/>
            <w:r w:rsidR="00113A0C">
              <w:rPr>
                <w:rFonts w:eastAsia="Times New Roman" w:cs="Helvetica"/>
                <w:color w:val="202020"/>
                <w:sz w:val="22"/>
                <w:szCs w:val="22"/>
                <w:lang w:eastAsia="zh-CN"/>
              </w:rPr>
              <w:t xml:space="preserve">, </w:t>
            </w:r>
            <w:proofErr w:type="spellStart"/>
            <w:r w:rsidR="00113A0C">
              <w:rPr>
                <w:rFonts w:eastAsia="Times New Roman" w:cs="Helvetica"/>
                <w:color w:val="202020"/>
                <w:sz w:val="22"/>
                <w:szCs w:val="22"/>
                <w:lang w:eastAsia="zh-CN"/>
              </w:rPr>
              <w:t>Fatma</w:t>
            </w:r>
            <w:proofErr w:type="spellEnd"/>
            <w:r w:rsidRPr="006574E6">
              <w:rPr>
                <w:rFonts w:eastAsia="Times New Roman" w:cs="Helvetica"/>
                <w:color w:val="202020"/>
                <w:sz w:val="22"/>
                <w:szCs w:val="22"/>
                <w:lang w:eastAsia="zh-CN"/>
              </w:rPr>
              <w:t xml:space="preserve"> </w:t>
            </w:r>
            <w:proofErr w:type="spellStart"/>
            <w:r w:rsidRPr="006574E6">
              <w:rPr>
                <w:rFonts w:eastAsia="Times New Roman" w:cs="Helvetica"/>
                <w:color w:val="202020"/>
                <w:sz w:val="22"/>
                <w:szCs w:val="22"/>
                <w:lang w:eastAsia="zh-CN"/>
              </w:rPr>
              <w:t>Kabole</w:t>
            </w:r>
            <w:proofErr w:type="spellEnd"/>
          </w:p>
        </w:tc>
      </w:tr>
      <w:tr w:rsidR="001401D0" w:rsidRPr="006574E6" w14:paraId="4928CB5E"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15D61669"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Formal Analysis</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51266620" w14:textId="2017B12A"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Christopher M. Hoover</w:t>
            </w:r>
          </w:p>
        </w:tc>
      </w:tr>
      <w:tr w:rsidR="001401D0" w:rsidRPr="006574E6" w14:paraId="2B5AA59C"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3D0EA4A6"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Funding Acquisi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75CF436D" w14:textId="5FB1E6C1"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 xml:space="preserve">Justin V. </w:t>
            </w:r>
            <w:proofErr w:type="spellStart"/>
            <w:r w:rsidRPr="006574E6">
              <w:rPr>
                <w:rFonts w:eastAsia="Times New Roman" w:cs="Helvetica"/>
                <w:color w:val="202020"/>
                <w:sz w:val="22"/>
                <w:szCs w:val="22"/>
                <w:lang w:eastAsia="zh-CN"/>
              </w:rPr>
              <w:t>Remais</w:t>
            </w:r>
            <w:proofErr w:type="spellEnd"/>
          </w:p>
        </w:tc>
      </w:tr>
      <w:tr w:rsidR="001401D0" w:rsidRPr="006574E6" w14:paraId="40921A08"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4F9012A2"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Investig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6527BD32" w14:textId="67F1EA83"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 xml:space="preserve">Christopher M. Hoover, Stefanie </w:t>
            </w:r>
            <w:proofErr w:type="spellStart"/>
            <w:r w:rsidRPr="006574E6">
              <w:rPr>
                <w:rFonts w:eastAsia="Times New Roman" w:cs="Helvetica"/>
                <w:color w:val="202020"/>
                <w:sz w:val="22"/>
                <w:szCs w:val="22"/>
                <w:lang w:eastAsia="zh-CN"/>
              </w:rPr>
              <w:t>Knopp</w:t>
            </w:r>
            <w:proofErr w:type="spellEnd"/>
          </w:p>
        </w:tc>
      </w:tr>
      <w:tr w:rsidR="001401D0" w:rsidRPr="006574E6" w14:paraId="5733AC58"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3FFD69D7" w14:textId="77777777" w:rsidR="001401D0" w:rsidRPr="001401D0" w:rsidRDefault="001401D0" w:rsidP="001401D0">
            <w:pPr>
              <w:spacing w:after="270" w:line="270" w:lineRule="atLeast"/>
              <w:rPr>
                <w:rFonts w:eastAsia="Times New Roman" w:cs="Helvetica"/>
                <w:color w:val="202020"/>
                <w:sz w:val="22"/>
                <w:szCs w:val="22"/>
                <w:lang w:eastAsia="zh-CN"/>
              </w:rPr>
            </w:pPr>
            <w:r w:rsidRPr="006574E6">
              <w:rPr>
                <w:rFonts w:eastAsia="Times New Roman" w:cs="Helvetica"/>
                <w:b/>
                <w:bCs/>
                <w:color w:val="202020"/>
                <w:sz w:val="22"/>
                <w:szCs w:val="22"/>
                <w:lang w:eastAsia="zh-CN"/>
              </w:rPr>
              <w:t>Methodology</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77D23B23" w14:textId="64BE0940"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Christopher M. Hoover</w:t>
            </w:r>
          </w:p>
        </w:tc>
      </w:tr>
      <w:tr w:rsidR="001401D0" w:rsidRPr="006574E6" w14:paraId="5E0A78DD"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746784E8"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Project Administr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4262A96C" w14:textId="433E3D94"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All authors</w:t>
            </w:r>
          </w:p>
        </w:tc>
      </w:tr>
      <w:tr w:rsidR="001401D0" w:rsidRPr="006574E6" w14:paraId="4AF6572B"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52CB8DF3"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Resources</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6611910C" w14:textId="00638503"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All authors</w:t>
            </w:r>
          </w:p>
        </w:tc>
      </w:tr>
      <w:tr w:rsidR="001401D0" w:rsidRPr="006574E6" w14:paraId="63D24E57"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677AF658"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Software</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7349731E" w14:textId="7540F59C"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Christopher M. Hoover</w:t>
            </w:r>
          </w:p>
        </w:tc>
      </w:tr>
      <w:tr w:rsidR="001401D0" w:rsidRPr="006574E6" w14:paraId="688BCA4D"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161456F8"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Supervis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25592922" w14:textId="525E72A1"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 xml:space="preserve">Justin V. </w:t>
            </w:r>
            <w:proofErr w:type="spellStart"/>
            <w:r w:rsidRPr="006574E6">
              <w:rPr>
                <w:rFonts w:eastAsia="Times New Roman" w:cs="Helvetica"/>
                <w:color w:val="202020"/>
                <w:sz w:val="22"/>
                <w:szCs w:val="22"/>
                <w:lang w:eastAsia="zh-CN"/>
              </w:rPr>
              <w:t>Remais</w:t>
            </w:r>
            <w:proofErr w:type="spellEnd"/>
            <w:r w:rsidRPr="006574E6">
              <w:rPr>
                <w:rFonts w:eastAsia="Times New Roman" w:cs="Helvetica"/>
                <w:color w:val="202020"/>
                <w:sz w:val="22"/>
                <w:szCs w:val="22"/>
                <w:lang w:eastAsia="zh-CN"/>
              </w:rPr>
              <w:t xml:space="preserve">, Joseph A. </w:t>
            </w:r>
            <w:proofErr w:type="spellStart"/>
            <w:r w:rsidRPr="006574E6">
              <w:rPr>
                <w:rFonts w:eastAsia="Times New Roman" w:cs="Helvetica"/>
                <w:color w:val="202020"/>
                <w:sz w:val="22"/>
                <w:szCs w:val="22"/>
                <w:lang w:eastAsia="zh-CN"/>
              </w:rPr>
              <w:t>Lewnard</w:t>
            </w:r>
            <w:proofErr w:type="spellEnd"/>
            <w:r w:rsidRPr="006574E6">
              <w:rPr>
                <w:rFonts w:eastAsia="Times New Roman" w:cs="Helvetica"/>
                <w:color w:val="202020"/>
                <w:sz w:val="22"/>
                <w:szCs w:val="22"/>
                <w:lang w:eastAsia="zh-CN"/>
              </w:rPr>
              <w:t>, Jay P. Graham, Alan E. Hubbard</w:t>
            </w:r>
          </w:p>
        </w:tc>
      </w:tr>
      <w:tr w:rsidR="001401D0" w:rsidRPr="006574E6" w14:paraId="1323D4AF"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55DCDAB7"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Valid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14BF8A28" w14:textId="6C0B2876"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All authors</w:t>
            </w:r>
          </w:p>
        </w:tc>
      </w:tr>
      <w:tr w:rsidR="001401D0" w:rsidRPr="006574E6" w14:paraId="26D6C177"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60A3013C"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Visualiz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68733575" w14:textId="41C30A6E"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Christopher M. Hoover</w:t>
            </w:r>
          </w:p>
        </w:tc>
      </w:tr>
      <w:tr w:rsidR="001401D0" w:rsidRPr="006574E6" w14:paraId="37591DD5"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17C8C4A8"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Writing – Original Draft Preparation</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0C2D0D05" w14:textId="486774AC"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 xml:space="preserve">Christopher </w:t>
            </w:r>
            <w:proofErr w:type="spellStart"/>
            <w:r w:rsidRPr="006574E6">
              <w:rPr>
                <w:rFonts w:eastAsia="Times New Roman" w:cs="Helvetica"/>
                <w:color w:val="202020"/>
                <w:sz w:val="22"/>
                <w:szCs w:val="22"/>
                <w:lang w:eastAsia="zh-CN"/>
              </w:rPr>
              <w:t>M</w:t>
            </w:r>
            <w:proofErr w:type="gramStart"/>
            <w:r w:rsidRPr="006574E6">
              <w:rPr>
                <w:rFonts w:eastAsia="Times New Roman" w:cs="Helvetica"/>
                <w:color w:val="202020"/>
                <w:sz w:val="22"/>
                <w:szCs w:val="22"/>
                <w:lang w:eastAsia="zh-CN"/>
              </w:rPr>
              <w:t>..</w:t>
            </w:r>
            <w:proofErr w:type="gramEnd"/>
            <w:r w:rsidRPr="006574E6">
              <w:rPr>
                <w:rFonts w:eastAsia="Times New Roman" w:cs="Helvetica"/>
                <w:color w:val="202020"/>
                <w:sz w:val="22"/>
                <w:szCs w:val="22"/>
                <w:lang w:eastAsia="zh-CN"/>
              </w:rPr>
              <w:t>Hoover</w:t>
            </w:r>
            <w:proofErr w:type="spellEnd"/>
          </w:p>
        </w:tc>
      </w:tr>
      <w:tr w:rsidR="001401D0" w:rsidRPr="006574E6" w14:paraId="1ECE39EF" w14:textId="77777777" w:rsidTr="006574E6">
        <w:tc>
          <w:tcPr>
            <w:tcW w:w="2962" w:type="dxa"/>
            <w:tcBorders>
              <w:top w:val="single" w:sz="6" w:space="0" w:color="C0C0C0"/>
              <w:left w:val="single" w:sz="6" w:space="0" w:color="C0C0C0"/>
              <w:bottom w:val="single" w:sz="6" w:space="0" w:color="C0C0C0"/>
              <w:right w:val="single" w:sz="6" w:space="0" w:color="C0C0C0"/>
            </w:tcBorders>
            <w:shd w:val="clear" w:color="auto" w:fill="FFFFFF"/>
            <w:hideMark/>
          </w:tcPr>
          <w:p w14:paraId="70DA43E0" w14:textId="77777777"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b/>
                <w:bCs/>
                <w:color w:val="202020"/>
                <w:sz w:val="22"/>
                <w:szCs w:val="22"/>
                <w:lang w:eastAsia="zh-CN"/>
              </w:rPr>
              <w:t>Writing – Review &amp; Editing</w:t>
            </w:r>
          </w:p>
        </w:tc>
        <w:tc>
          <w:tcPr>
            <w:tcW w:w="8438" w:type="dxa"/>
            <w:tcBorders>
              <w:top w:val="single" w:sz="6" w:space="0" w:color="C0C0C0"/>
              <w:left w:val="single" w:sz="6" w:space="0" w:color="C0C0C0"/>
              <w:bottom w:val="single" w:sz="6" w:space="0" w:color="C0C0C0"/>
              <w:right w:val="single" w:sz="6" w:space="0" w:color="C0C0C0"/>
            </w:tcBorders>
            <w:shd w:val="clear" w:color="auto" w:fill="FFFFFF"/>
            <w:hideMark/>
          </w:tcPr>
          <w:p w14:paraId="006ADDDE" w14:textId="71FCC4B9" w:rsidR="001401D0" w:rsidRPr="001401D0" w:rsidRDefault="001401D0" w:rsidP="001401D0">
            <w:pPr>
              <w:spacing w:after="0"/>
              <w:rPr>
                <w:rFonts w:eastAsia="Times New Roman" w:cs="Helvetica"/>
                <w:color w:val="202020"/>
                <w:sz w:val="22"/>
                <w:szCs w:val="22"/>
                <w:lang w:eastAsia="zh-CN"/>
              </w:rPr>
            </w:pPr>
            <w:r w:rsidRPr="006574E6">
              <w:rPr>
                <w:rFonts w:eastAsia="Times New Roman" w:cs="Helvetica"/>
                <w:color w:val="202020"/>
                <w:sz w:val="22"/>
                <w:szCs w:val="22"/>
                <w:lang w:eastAsia="zh-CN"/>
              </w:rPr>
              <w:t>All authors</w:t>
            </w:r>
          </w:p>
        </w:tc>
      </w:tr>
    </w:tbl>
    <w:p w14:paraId="1F1622CF" w14:textId="77777777" w:rsidR="001A2F5E" w:rsidRDefault="00227A7A">
      <w:pPr>
        <w:pStyle w:val="Heading1"/>
      </w:pPr>
      <w:r>
        <w:t>References</w:t>
      </w:r>
      <w:bookmarkEnd w:id="7"/>
    </w:p>
    <w:p w14:paraId="5C559AAC" w14:textId="287C72A8" w:rsidR="003634C1" w:rsidRPr="003634C1" w:rsidRDefault="00D33D2B" w:rsidP="003634C1">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34C1" w:rsidRPr="003634C1">
        <w:rPr>
          <w:rFonts w:ascii="Cambria" w:hAnsi="Cambria" w:cs="Times New Roman"/>
          <w:noProof/>
        </w:rPr>
        <w:t xml:space="preserve">1. </w:t>
      </w:r>
      <w:r w:rsidR="003634C1" w:rsidRPr="003634C1">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5B1B9E89"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 </w:t>
      </w:r>
      <w:r w:rsidRPr="003634C1">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4D9DD6BE"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 </w:t>
      </w:r>
      <w:r w:rsidRPr="003634C1">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3B442338"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 </w:t>
      </w:r>
      <w:r w:rsidRPr="003634C1">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40080046"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5. </w:t>
      </w:r>
      <w:r w:rsidRPr="003634C1">
        <w:rPr>
          <w:rFonts w:ascii="Cambria" w:hAnsi="Cambria" w:cs="Times New Roman"/>
          <w:noProof/>
        </w:rPr>
        <w:tab/>
        <w:t>Ending the neglect to attain the sustainable development goals. A Global Strategy on Water, Sanitation and Hygiene to Combat Neglected Tropical Diseases 2021–2030. Geneva, Switzerland; 2021. Available: https://www.who.int/publications/i/item/9789240022782</w:t>
      </w:r>
    </w:p>
    <w:p w14:paraId="0DFF4A9C"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6. </w:t>
      </w:r>
      <w:r w:rsidRPr="003634C1">
        <w:rPr>
          <w:rFonts w:ascii="Cambria" w:hAnsi="Cambria" w:cs="Times New Roman"/>
          <w:noProof/>
        </w:rPr>
        <w:tab/>
        <w:t xml:space="preserve">Secor W, Colley D. When Should the Emphasis on Schistosomiasis Control Move to </w:t>
      </w:r>
      <w:r w:rsidRPr="003634C1">
        <w:rPr>
          <w:rFonts w:ascii="Cambria" w:hAnsi="Cambria" w:cs="Times New Roman"/>
          <w:noProof/>
        </w:rPr>
        <w:lastRenderedPageBreak/>
        <w:t>Elimination? Trop Med Infect Dis. 2018;3: 85. doi:10.3390/tropicalmed3030085</w:t>
      </w:r>
    </w:p>
    <w:p w14:paraId="15DDF999"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7. </w:t>
      </w:r>
      <w:r w:rsidRPr="003634C1">
        <w:rPr>
          <w:rFonts w:ascii="Cambria" w:hAnsi="Cambria" w:cs="Times New Roman"/>
          <w:noProof/>
        </w:rPr>
        <w:tab/>
        <w:t>Trippler L, Ame SM, Hattendorf J, Juma S, Abubakar S, Ali SM, et al. Impact of seven years of mass drug administration and recrudescence of Schistosoma haematobium infections after one year of treatment gap in Zanzibar: Repeated cross-sectional studies. Montresor A, editor. PLoS Negl Trop Dis. 2021;15: e0009127. doi:10.1371/journal.pntd.0009127</w:t>
      </w:r>
    </w:p>
    <w:p w14:paraId="7FBD1B86"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8. </w:t>
      </w:r>
      <w:r w:rsidRPr="003634C1">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14D5E5AF"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9. </w:t>
      </w:r>
      <w:r w:rsidRPr="003634C1">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6CD923BE"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0. </w:t>
      </w:r>
      <w:r w:rsidRPr="003634C1">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613D2090"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1. </w:t>
      </w:r>
      <w:r w:rsidRPr="003634C1">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1172DED"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2. </w:t>
      </w:r>
      <w:r w:rsidRPr="003634C1">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71498901"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3. </w:t>
      </w:r>
      <w:r w:rsidRPr="003634C1">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9D624"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4. </w:t>
      </w:r>
      <w:r w:rsidRPr="003634C1">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5338DBF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5. </w:t>
      </w:r>
      <w:r w:rsidRPr="003634C1">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475ACDF2"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6. </w:t>
      </w:r>
      <w:r w:rsidRPr="003634C1">
        <w:rPr>
          <w:rFonts w:ascii="Cambria" w:hAnsi="Cambria" w:cs="Times New Roman"/>
          <w:noProof/>
        </w:rPr>
        <w:tab/>
        <w:t xml:space="preserve">Collyer BS, Anderson RM. Probability distributions of helminth parasite burdens within the human host population following repeated rounds of mass drug </w:t>
      </w:r>
      <w:r w:rsidRPr="003634C1">
        <w:rPr>
          <w:rFonts w:ascii="Cambria" w:hAnsi="Cambria" w:cs="Times New Roman"/>
          <w:noProof/>
        </w:rPr>
        <w:lastRenderedPageBreak/>
        <w:t>administration and their impact on the transmission breakpoint. 2021. doi:10.1098/rsif.2021.0200</w:t>
      </w:r>
    </w:p>
    <w:p w14:paraId="019BA07F"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7. </w:t>
      </w:r>
      <w:r w:rsidRPr="003634C1">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4A68EAF9"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8. </w:t>
      </w:r>
      <w:r w:rsidRPr="003634C1">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360B2D3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19. </w:t>
      </w:r>
      <w:r w:rsidRPr="003634C1">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65D1BB31"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0. </w:t>
      </w:r>
      <w:r w:rsidRPr="003634C1">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3A07337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1. </w:t>
      </w:r>
      <w:r w:rsidRPr="003634C1">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414D84CA"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2. </w:t>
      </w:r>
      <w:r w:rsidRPr="003634C1">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5EC1432"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3. </w:t>
      </w:r>
      <w:r w:rsidRPr="003634C1">
        <w:rPr>
          <w:rFonts w:ascii="Cambria" w:hAnsi="Cambria" w:cs="Times New Roman"/>
          <w:noProof/>
        </w:rPr>
        <w:tab/>
        <w:t>Celone M, Person B, Ali SM, Lyimo JH, Mohammed UA, Khamis AN, et al. Increasing the reach: Involving local Muslim religious teachers in a behavioral intervention to eliminate urogenital schistosomiasis in Zanzibar. Acta Trop. 2016;163: 142–148. doi:10.1016/j.actatropica.2016.08.004</w:t>
      </w:r>
    </w:p>
    <w:p w14:paraId="5CCFA1B2"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4. </w:t>
      </w:r>
      <w:r w:rsidRPr="003634C1">
        <w:rPr>
          <w:rFonts w:ascii="Cambria" w:hAnsi="Cambria" w:cs="Times New Roman"/>
          <w:noProof/>
        </w:rPr>
        <w:tab/>
        <w:t>May RM. Togetherness among Schistosomes: its effects on the dynamics of the infection. Math Biosci. 1977;35: 301–343. doi:10.1016/0025-5564(77)90030-X</w:t>
      </w:r>
    </w:p>
    <w:p w14:paraId="247B1A35"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5. </w:t>
      </w:r>
      <w:r w:rsidRPr="003634C1">
        <w:rPr>
          <w:rFonts w:ascii="Cambria" w:hAnsi="Cambria" w:cs="Times New Roman"/>
          <w:noProof/>
        </w:rPr>
        <w:tab/>
        <w:t>Bradley DJ, May RM. Consequences of helminth aggregation for the dynamics of schistosomiasis. Trans R Soc Trop Med Hyg. 1978;72: 262–273. doi:10.1016/0035-9203(78)90205-5</w:t>
      </w:r>
    </w:p>
    <w:p w14:paraId="21A9365A"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6. </w:t>
      </w:r>
      <w:r w:rsidRPr="003634C1">
        <w:rPr>
          <w:rFonts w:ascii="Cambria" w:hAnsi="Cambria" w:cs="Times New Roman"/>
          <w:noProof/>
        </w:rPr>
        <w:tab/>
        <w:t xml:space="preserve">Anderson RMRM, May RMRM. Infectious Diseases of Humans. New York, NY, NY: Oxford University Press; 1991. </w:t>
      </w:r>
    </w:p>
    <w:p w14:paraId="7396DF07"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7. </w:t>
      </w:r>
      <w:r w:rsidRPr="003634C1">
        <w:rPr>
          <w:rFonts w:ascii="Cambria" w:hAnsi="Cambria" w:cs="Times New Roman"/>
          <w:noProof/>
        </w:rPr>
        <w:tab/>
        <w:t xml:space="preserve">Lloyd-Smith JO. Maximum Likelihood Estimation of the Negative Binomial Dispersion Parameter for Highly Overdispersed Data, with Applications to Infectious Diseases. </w:t>
      </w:r>
      <w:r w:rsidRPr="003634C1">
        <w:rPr>
          <w:rFonts w:ascii="Cambria" w:hAnsi="Cambria" w:cs="Times New Roman"/>
          <w:noProof/>
        </w:rPr>
        <w:lastRenderedPageBreak/>
        <w:t>Rees M, editor. PLoS One. 2007;2: e180. doi:10.1371/journal.pone.0000180</w:t>
      </w:r>
    </w:p>
    <w:p w14:paraId="7DF7028E"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8. </w:t>
      </w:r>
      <w:r w:rsidRPr="003634C1">
        <w:rPr>
          <w:rFonts w:ascii="Cambria" w:hAnsi="Cambria" w:cs="Times New Roman"/>
          <w:noProof/>
        </w:rPr>
        <w:tab/>
        <w:t xml:space="preserve">R Core Team. R: A language and environment for statistical computing. Vienna, Austria: R Foundation for Statistical Computing; 2015. </w:t>
      </w:r>
    </w:p>
    <w:p w14:paraId="0829FAE6"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29. </w:t>
      </w:r>
      <w:r w:rsidRPr="003634C1">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4D8B0007"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0. </w:t>
      </w:r>
      <w:r w:rsidRPr="003634C1">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688CE867"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1. </w:t>
      </w:r>
      <w:r w:rsidRPr="003634C1">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00BCABC9"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2. </w:t>
      </w:r>
      <w:r w:rsidRPr="003634C1">
        <w:rPr>
          <w:rFonts w:ascii="Cambria" w:hAnsi="Cambria" w:cs="Times New Roman"/>
          <w:noProof/>
        </w:rPr>
        <w:tab/>
        <w:t>Medley G, Anderson RM. Density-dependent fecundity in schistosoma mansoni infections in man. Trans R Soc Trop Med Hyg. 1985;79: 532–534. doi:10.1016/0035-9203(85)90087-2</w:t>
      </w:r>
    </w:p>
    <w:p w14:paraId="6116F4DE"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3. </w:t>
      </w:r>
      <w:r w:rsidRPr="003634C1">
        <w:rPr>
          <w:rFonts w:ascii="Cambria" w:hAnsi="Cambria" w:cs="Times New Roman"/>
          <w:noProof/>
        </w:rPr>
        <w:tab/>
        <w:t>Polman K, De Vlas SJ, Van Lieshout L, Deelder AM, Gryseels B. Evaluation of density-dependent fecundity in human Schistosoma mansoni infections by relating egg counts to circulating antigens through Deming regression. Parasitology. 2001;122: 161–167. doi:10.1017/S0031182001007193</w:t>
      </w:r>
    </w:p>
    <w:p w14:paraId="48BCC0FD"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4. </w:t>
      </w:r>
      <w:r w:rsidRPr="003634C1">
        <w:rPr>
          <w:rFonts w:ascii="Cambria" w:hAnsi="Cambria" w:cs="Times New Roman"/>
          <w:noProof/>
        </w:rPr>
        <w:tab/>
        <w:t>Neves MI, Gower CM, Webster JP, Walker M. Revisiting density-dependent fecundity in schistosomes using sibship reconstruction. Beechler BR, editor. PLoS Negl Trop Dis. 2021;15: e0009396. doi:10.1371/journal.pntd.0009396</w:t>
      </w:r>
    </w:p>
    <w:p w14:paraId="0C44952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5. </w:t>
      </w:r>
      <w:r w:rsidRPr="003634C1">
        <w:rPr>
          <w:rFonts w:ascii="Cambria" w:hAnsi="Cambria" w:cs="Times New Roman"/>
          <w:noProof/>
        </w:rPr>
        <w:tab/>
        <w:t>Csilléry K, François O, Blum MGB. Abc: An R package for approximate Bayesian computation (ABC). Methods Ecol Evol. 2012;3: 475–479. doi:10.1111/j.2041-210X.2011.00179.x</w:t>
      </w:r>
    </w:p>
    <w:p w14:paraId="3E1A106B"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6. </w:t>
      </w:r>
      <w:r w:rsidRPr="003634C1">
        <w:rPr>
          <w:rFonts w:ascii="Cambria" w:hAnsi="Cambria" w:cs="Times New Roman"/>
          <w:noProof/>
        </w:rPr>
        <w:tab/>
        <w:t>Halekoh U, Højsgaard S, Yan J. The R package geepack for generalized estimating equations. J Stat Softw. 2006;15: 1–11. doi:10.18637/jss.v015.i02</w:t>
      </w:r>
    </w:p>
    <w:p w14:paraId="08F4B54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7. </w:t>
      </w:r>
      <w:r w:rsidRPr="003634C1">
        <w:rPr>
          <w:rFonts w:ascii="Cambria" w:hAnsi="Cambria" w:cs="Times New Roman"/>
          <w:noProof/>
        </w:rPr>
        <w:tab/>
        <w:t>Wickham H, Averick M, Bryan J, Chang W, McGowan L, François R, et al. Welcome to the Tidyverse. J Open Source Softw. 2019;4: 1686. doi:10.21105/joss.01686</w:t>
      </w:r>
    </w:p>
    <w:p w14:paraId="2EDA7D65"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8. </w:t>
      </w:r>
      <w:r w:rsidRPr="003634C1">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0F094C0F"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39. </w:t>
      </w:r>
      <w:r w:rsidRPr="003634C1">
        <w:rPr>
          <w:rFonts w:ascii="Cambria" w:hAnsi="Cambria" w:cs="Times New Roman"/>
          <w:noProof/>
        </w:rPr>
        <w:tab/>
        <w:t xml:space="preserve">Landouré A, Dembélé R, Goita S, Kané M, Tuinsma M, Sacko M, et al. Significantly Reduced Intensity of Infection but Persistent Prevalence of Schistosomiasis in a Highly Endemic Region in Mali after Repeated Treatment. Brooker S, editor. PLoS </w:t>
      </w:r>
      <w:r w:rsidRPr="003634C1">
        <w:rPr>
          <w:rFonts w:ascii="Cambria" w:hAnsi="Cambria" w:cs="Times New Roman"/>
          <w:noProof/>
        </w:rPr>
        <w:lastRenderedPageBreak/>
        <w:t>Negl Trop Dis. 2012;6: e1774. doi:10.1371/journal.pntd.0001774</w:t>
      </w:r>
    </w:p>
    <w:p w14:paraId="72B7900C"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0. </w:t>
      </w:r>
      <w:r w:rsidRPr="003634C1">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71E09D5"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1. </w:t>
      </w:r>
      <w:r w:rsidRPr="003634C1">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266BF265"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2. </w:t>
      </w:r>
      <w:r w:rsidRPr="003634C1">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63EC125"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3. </w:t>
      </w:r>
      <w:r w:rsidRPr="003634C1">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0084619E"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4. </w:t>
      </w:r>
      <w:r w:rsidRPr="003634C1">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71A18E36"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5. </w:t>
      </w:r>
      <w:r w:rsidRPr="003634C1">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5DD9A713"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6. </w:t>
      </w:r>
      <w:r w:rsidRPr="003634C1">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01EB7A38"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7. </w:t>
      </w:r>
      <w:r w:rsidRPr="003634C1">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41BC628D"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8. </w:t>
      </w:r>
      <w:r w:rsidRPr="003634C1">
        <w:rPr>
          <w:rFonts w:ascii="Cambria" w:hAnsi="Cambria" w:cs="Times New Roman"/>
          <w:noProof/>
        </w:rPr>
        <w:tab/>
        <w:t xml:space="preserve">Civitello DJ, Rohr JR. Disentangling the effects of exposure and susceptibility on transmission of the zoonotic parasite </w:t>
      </w:r>
      <w:r w:rsidRPr="003634C1">
        <w:rPr>
          <w:rFonts w:ascii="Cambria" w:hAnsi="Cambria" w:cs="Times New Roman"/>
          <w:i/>
          <w:iCs/>
          <w:noProof/>
        </w:rPr>
        <w:t>Schistosoma mansoni</w:t>
      </w:r>
      <w:r w:rsidRPr="003634C1">
        <w:rPr>
          <w:rFonts w:ascii="Cambria" w:hAnsi="Cambria" w:cs="Times New Roman"/>
          <w:noProof/>
        </w:rPr>
        <w:t>. Fenton A, editor. J Anim Ecol. 2014;83: 1379–1386. doi:10.1111/1365-2656.12222</w:t>
      </w:r>
    </w:p>
    <w:p w14:paraId="731D9B81"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49. </w:t>
      </w:r>
      <w:r w:rsidRPr="003634C1">
        <w:rPr>
          <w:rFonts w:ascii="Cambria" w:hAnsi="Cambria" w:cs="Times New Roman"/>
          <w:noProof/>
        </w:rPr>
        <w:tab/>
        <w:t xml:space="preserve">Liu Y, Zhong B, Wu Z-S, Liang S, Qiu D-C, Ma X. Interruption of schistosomiasis transmission in mountainous and hilly regions with an integrated strategy: a </w:t>
      </w:r>
      <w:r w:rsidRPr="003634C1">
        <w:rPr>
          <w:rFonts w:ascii="Cambria" w:hAnsi="Cambria" w:cs="Times New Roman"/>
          <w:noProof/>
        </w:rPr>
        <w:lastRenderedPageBreak/>
        <w:t>longitudinal case study in Sichuan, China. Infect Dis Poverty. 2017;6: 79. doi:10.1186/s40249-017-0290-6</w:t>
      </w:r>
    </w:p>
    <w:p w14:paraId="51E3A45D" w14:textId="77777777" w:rsidR="003634C1" w:rsidRPr="003634C1" w:rsidRDefault="003634C1" w:rsidP="003634C1">
      <w:pPr>
        <w:widowControl w:val="0"/>
        <w:autoSpaceDE w:val="0"/>
        <w:autoSpaceDN w:val="0"/>
        <w:adjustRightInd w:val="0"/>
        <w:ind w:left="640" w:hanging="640"/>
        <w:rPr>
          <w:rFonts w:ascii="Cambria" w:hAnsi="Cambria" w:cs="Times New Roman"/>
          <w:noProof/>
        </w:rPr>
      </w:pPr>
      <w:r w:rsidRPr="003634C1">
        <w:rPr>
          <w:rFonts w:ascii="Cambria" w:hAnsi="Cambria" w:cs="Times New Roman"/>
          <w:noProof/>
        </w:rPr>
        <w:t xml:space="preserve">50. </w:t>
      </w:r>
      <w:r w:rsidRPr="003634C1">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25257168" w14:textId="77777777" w:rsidR="003634C1" w:rsidRPr="003634C1" w:rsidRDefault="003634C1" w:rsidP="003634C1">
      <w:pPr>
        <w:widowControl w:val="0"/>
        <w:autoSpaceDE w:val="0"/>
        <w:autoSpaceDN w:val="0"/>
        <w:adjustRightInd w:val="0"/>
        <w:ind w:left="640" w:hanging="640"/>
        <w:rPr>
          <w:rFonts w:ascii="Cambria" w:hAnsi="Cambria"/>
          <w:noProof/>
        </w:rPr>
      </w:pPr>
      <w:r w:rsidRPr="003634C1">
        <w:rPr>
          <w:rFonts w:ascii="Cambria" w:hAnsi="Cambria" w:cs="Times New Roman"/>
          <w:noProof/>
        </w:rPr>
        <w:t xml:space="preserve">51. </w:t>
      </w:r>
      <w:r w:rsidRPr="003634C1">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B605" w16cex:dateUtc="2021-03-30T13:36:00Z"/>
  <w16cex:commentExtensible w16cex:durableId="240DC627" w16cex:dateUtc="2021-03-30T14:45:00Z"/>
  <w16cex:commentExtensible w16cex:durableId="240DCA0B" w16cex:dateUtc="2021-03-30T15: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776B8E" w16cid:durableId="240DB605"/>
  <w16cid:commentId w16cid:paraId="091D9253" w16cid:durableId="240D9C72"/>
  <w16cid:commentId w16cid:paraId="15CB621E" w16cid:durableId="240D9C73"/>
  <w16cid:commentId w16cid:paraId="0CA65BCF" w16cid:durableId="240D9C74"/>
  <w16cid:commentId w16cid:paraId="41D19416" w16cid:durableId="240DC627"/>
  <w16cid:commentId w16cid:paraId="006843D2" w16cid:durableId="240DCA0B"/>
  <w16cid:commentId w16cid:paraId="78BB021D" w16cid:durableId="240D9C7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FDA3A" w14:textId="77777777" w:rsidR="00EE5F81" w:rsidRDefault="00EE5F81">
      <w:pPr>
        <w:spacing w:after="0"/>
      </w:pPr>
      <w:r>
        <w:separator/>
      </w:r>
    </w:p>
  </w:endnote>
  <w:endnote w:type="continuationSeparator" w:id="0">
    <w:p w14:paraId="330535E6" w14:textId="77777777" w:rsidR="00EE5F81" w:rsidRDefault="00EE5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FwmjctAdvTTb5929f4c">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6020537"/>
      <w:docPartObj>
        <w:docPartGallery w:val="Page Numbers (Bottom of Page)"/>
        <w:docPartUnique/>
      </w:docPartObj>
    </w:sdtPr>
    <w:sdtEndPr>
      <w:rPr>
        <w:noProof/>
      </w:rPr>
    </w:sdtEndPr>
    <w:sdtContent>
      <w:p w14:paraId="080B3226" w14:textId="36B812D4" w:rsidR="00C67239" w:rsidRDefault="00C67239">
        <w:pPr>
          <w:pStyle w:val="Footer"/>
          <w:jc w:val="center"/>
        </w:pPr>
        <w:r>
          <w:fldChar w:fldCharType="begin"/>
        </w:r>
        <w:r>
          <w:instrText xml:space="preserve"> PAGE   \* MERGEFORMAT </w:instrText>
        </w:r>
        <w:r>
          <w:fldChar w:fldCharType="separate"/>
        </w:r>
        <w:r w:rsidR="00A86423">
          <w:rPr>
            <w:noProof/>
          </w:rPr>
          <w:t>19</w:t>
        </w:r>
        <w:r>
          <w:rPr>
            <w:noProof/>
          </w:rPr>
          <w:fldChar w:fldCharType="end"/>
        </w:r>
      </w:p>
    </w:sdtContent>
  </w:sdt>
  <w:p w14:paraId="308F7DC0" w14:textId="77777777" w:rsidR="00C67239" w:rsidRDefault="00C6723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98F087" w14:textId="77777777" w:rsidR="00EE5F81" w:rsidRDefault="00EE5F81">
      <w:r>
        <w:separator/>
      </w:r>
    </w:p>
  </w:footnote>
  <w:footnote w:type="continuationSeparator" w:id="0">
    <w:p w14:paraId="6E3C28A1" w14:textId="77777777" w:rsidR="00EE5F81" w:rsidRDefault="00EE5F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8C25ECE"/>
    <w:multiLevelType w:val="multilevel"/>
    <w:tmpl w:val="9CCCD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2C1086"/>
    <w:multiLevelType w:val="multilevel"/>
    <w:tmpl w:val="1FC65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9B1256"/>
    <w:multiLevelType w:val="multilevel"/>
    <w:tmpl w:val="5F3CF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3"/>
  </w:num>
  <w:num w:numId="14">
    <w:abstractNumId w:val="1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3AD"/>
    <w:rsid w:val="00010D9D"/>
    <w:rsid w:val="00011004"/>
    <w:rsid w:val="00011C8B"/>
    <w:rsid w:val="00017CCA"/>
    <w:rsid w:val="00057312"/>
    <w:rsid w:val="0006217B"/>
    <w:rsid w:val="00074018"/>
    <w:rsid w:val="000967CC"/>
    <w:rsid w:val="000A779E"/>
    <w:rsid w:val="000B51FE"/>
    <w:rsid w:val="000C2BBC"/>
    <w:rsid w:val="000E60A5"/>
    <w:rsid w:val="000F4AFD"/>
    <w:rsid w:val="00103FAD"/>
    <w:rsid w:val="00104F4F"/>
    <w:rsid w:val="001068E3"/>
    <w:rsid w:val="00113A0C"/>
    <w:rsid w:val="00121C93"/>
    <w:rsid w:val="00123737"/>
    <w:rsid w:val="00127A23"/>
    <w:rsid w:val="00135833"/>
    <w:rsid w:val="00137297"/>
    <w:rsid w:val="001401D0"/>
    <w:rsid w:val="0014088A"/>
    <w:rsid w:val="00156A35"/>
    <w:rsid w:val="0016643A"/>
    <w:rsid w:val="00182279"/>
    <w:rsid w:val="00191405"/>
    <w:rsid w:val="001A2F5E"/>
    <w:rsid w:val="001C4941"/>
    <w:rsid w:val="001D11BE"/>
    <w:rsid w:val="001D66D8"/>
    <w:rsid w:val="001F03A5"/>
    <w:rsid w:val="00200089"/>
    <w:rsid w:val="00205BE0"/>
    <w:rsid w:val="002202BD"/>
    <w:rsid w:val="00226983"/>
    <w:rsid w:val="00227A7A"/>
    <w:rsid w:val="0025031C"/>
    <w:rsid w:val="002558FA"/>
    <w:rsid w:val="002569C6"/>
    <w:rsid w:val="00285CD1"/>
    <w:rsid w:val="00294309"/>
    <w:rsid w:val="00294993"/>
    <w:rsid w:val="00297290"/>
    <w:rsid w:val="002A209D"/>
    <w:rsid w:val="002A21BA"/>
    <w:rsid w:val="002B3ED6"/>
    <w:rsid w:val="002E1A6C"/>
    <w:rsid w:val="00300289"/>
    <w:rsid w:val="00305638"/>
    <w:rsid w:val="00323332"/>
    <w:rsid w:val="00344B99"/>
    <w:rsid w:val="003634C1"/>
    <w:rsid w:val="0036470F"/>
    <w:rsid w:val="0036562B"/>
    <w:rsid w:val="003775C0"/>
    <w:rsid w:val="0038290E"/>
    <w:rsid w:val="003A01FC"/>
    <w:rsid w:val="003A7669"/>
    <w:rsid w:val="003B095B"/>
    <w:rsid w:val="003B5922"/>
    <w:rsid w:val="003B741B"/>
    <w:rsid w:val="003C7011"/>
    <w:rsid w:val="003D0D1C"/>
    <w:rsid w:val="003D6FD3"/>
    <w:rsid w:val="00410110"/>
    <w:rsid w:val="004208F6"/>
    <w:rsid w:val="00426F72"/>
    <w:rsid w:val="004555C3"/>
    <w:rsid w:val="00467E7F"/>
    <w:rsid w:val="00476386"/>
    <w:rsid w:val="004815E0"/>
    <w:rsid w:val="004845A8"/>
    <w:rsid w:val="004B500B"/>
    <w:rsid w:val="004B56AE"/>
    <w:rsid w:val="004C18F7"/>
    <w:rsid w:val="004D448A"/>
    <w:rsid w:val="004E1CDE"/>
    <w:rsid w:val="004E29B3"/>
    <w:rsid w:val="004E3EC4"/>
    <w:rsid w:val="004F4839"/>
    <w:rsid w:val="004F5DFF"/>
    <w:rsid w:val="00504C8A"/>
    <w:rsid w:val="00516997"/>
    <w:rsid w:val="00525A3D"/>
    <w:rsid w:val="00526DE7"/>
    <w:rsid w:val="00541323"/>
    <w:rsid w:val="00543C50"/>
    <w:rsid w:val="00552AB7"/>
    <w:rsid w:val="00556689"/>
    <w:rsid w:val="00562E16"/>
    <w:rsid w:val="00565BA2"/>
    <w:rsid w:val="00574243"/>
    <w:rsid w:val="00576CE1"/>
    <w:rsid w:val="005907FE"/>
    <w:rsid w:val="00590D07"/>
    <w:rsid w:val="005954A1"/>
    <w:rsid w:val="00597A29"/>
    <w:rsid w:val="005A5F47"/>
    <w:rsid w:val="005B1633"/>
    <w:rsid w:val="005C2970"/>
    <w:rsid w:val="005D79A3"/>
    <w:rsid w:val="00611906"/>
    <w:rsid w:val="006123DD"/>
    <w:rsid w:val="0061785D"/>
    <w:rsid w:val="00620F39"/>
    <w:rsid w:val="0063792C"/>
    <w:rsid w:val="00640107"/>
    <w:rsid w:val="006510EF"/>
    <w:rsid w:val="00652EE5"/>
    <w:rsid w:val="006557EB"/>
    <w:rsid w:val="006574E6"/>
    <w:rsid w:val="006704D8"/>
    <w:rsid w:val="00681EB4"/>
    <w:rsid w:val="00687277"/>
    <w:rsid w:val="006959B5"/>
    <w:rsid w:val="006B1E13"/>
    <w:rsid w:val="006B489B"/>
    <w:rsid w:val="006C07A6"/>
    <w:rsid w:val="006E1FB8"/>
    <w:rsid w:val="006F7635"/>
    <w:rsid w:val="00706E7B"/>
    <w:rsid w:val="00714183"/>
    <w:rsid w:val="00733789"/>
    <w:rsid w:val="00751195"/>
    <w:rsid w:val="00760833"/>
    <w:rsid w:val="00772EDC"/>
    <w:rsid w:val="00774199"/>
    <w:rsid w:val="00782E63"/>
    <w:rsid w:val="00784D58"/>
    <w:rsid w:val="00795FD4"/>
    <w:rsid w:val="007C5FE9"/>
    <w:rsid w:val="007D2FCF"/>
    <w:rsid w:val="007E3036"/>
    <w:rsid w:val="007F1427"/>
    <w:rsid w:val="00806F5D"/>
    <w:rsid w:val="00811163"/>
    <w:rsid w:val="00816B84"/>
    <w:rsid w:val="00844AE7"/>
    <w:rsid w:val="00844F95"/>
    <w:rsid w:val="00862471"/>
    <w:rsid w:val="008837D4"/>
    <w:rsid w:val="008A49B1"/>
    <w:rsid w:val="008A662C"/>
    <w:rsid w:val="008B7ED5"/>
    <w:rsid w:val="008D6863"/>
    <w:rsid w:val="00915B42"/>
    <w:rsid w:val="00916114"/>
    <w:rsid w:val="00920DD8"/>
    <w:rsid w:val="009212F1"/>
    <w:rsid w:val="00933097"/>
    <w:rsid w:val="00943B32"/>
    <w:rsid w:val="009645B3"/>
    <w:rsid w:val="009815A5"/>
    <w:rsid w:val="0098519F"/>
    <w:rsid w:val="009947B4"/>
    <w:rsid w:val="009B214B"/>
    <w:rsid w:val="009B2383"/>
    <w:rsid w:val="009B27B2"/>
    <w:rsid w:val="009C4824"/>
    <w:rsid w:val="009C511F"/>
    <w:rsid w:val="009E57D0"/>
    <w:rsid w:val="00A06C3F"/>
    <w:rsid w:val="00A16E57"/>
    <w:rsid w:val="00A3021D"/>
    <w:rsid w:val="00A347FD"/>
    <w:rsid w:val="00A44A7B"/>
    <w:rsid w:val="00A52D69"/>
    <w:rsid w:val="00A5557A"/>
    <w:rsid w:val="00A7738F"/>
    <w:rsid w:val="00A86423"/>
    <w:rsid w:val="00AA0F5B"/>
    <w:rsid w:val="00AC2CDD"/>
    <w:rsid w:val="00AC66C8"/>
    <w:rsid w:val="00AF1462"/>
    <w:rsid w:val="00AF5B2E"/>
    <w:rsid w:val="00B10941"/>
    <w:rsid w:val="00B10A01"/>
    <w:rsid w:val="00B13886"/>
    <w:rsid w:val="00B3180C"/>
    <w:rsid w:val="00B34528"/>
    <w:rsid w:val="00B41129"/>
    <w:rsid w:val="00B419DB"/>
    <w:rsid w:val="00B553D5"/>
    <w:rsid w:val="00B7784B"/>
    <w:rsid w:val="00B86B75"/>
    <w:rsid w:val="00BC3015"/>
    <w:rsid w:val="00BC48D5"/>
    <w:rsid w:val="00BE05CB"/>
    <w:rsid w:val="00BF011D"/>
    <w:rsid w:val="00BF33D7"/>
    <w:rsid w:val="00BF56D3"/>
    <w:rsid w:val="00C0077D"/>
    <w:rsid w:val="00C23983"/>
    <w:rsid w:val="00C341BE"/>
    <w:rsid w:val="00C36279"/>
    <w:rsid w:val="00C44ADB"/>
    <w:rsid w:val="00C64FE9"/>
    <w:rsid w:val="00C67239"/>
    <w:rsid w:val="00CD32FA"/>
    <w:rsid w:val="00CD44A2"/>
    <w:rsid w:val="00CD696F"/>
    <w:rsid w:val="00CE4BD4"/>
    <w:rsid w:val="00CE4F8C"/>
    <w:rsid w:val="00CE776F"/>
    <w:rsid w:val="00D00133"/>
    <w:rsid w:val="00D05B82"/>
    <w:rsid w:val="00D05D43"/>
    <w:rsid w:val="00D13277"/>
    <w:rsid w:val="00D322AA"/>
    <w:rsid w:val="00D33D2B"/>
    <w:rsid w:val="00D4385E"/>
    <w:rsid w:val="00D51133"/>
    <w:rsid w:val="00D72A01"/>
    <w:rsid w:val="00D86B41"/>
    <w:rsid w:val="00D874B5"/>
    <w:rsid w:val="00D926DA"/>
    <w:rsid w:val="00DD7EFC"/>
    <w:rsid w:val="00DE0524"/>
    <w:rsid w:val="00DE5EC2"/>
    <w:rsid w:val="00DF5436"/>
    <w:rsid w:val="00E315A3"/>
    <w:rsid w:val="00E45186"/>
    <w:rsid w:val="00E53136"/>
    <w:rsid w:val="00E708E2"/>
    <w:rsid w:val="00E7662D"/>
    <w:rsid w:val="00E779C7"/>
    <w:rsid w:val="00E849DE"/>
    <w:rsid w:val="00E87409"/>
    <w:rsid w:val="00E90A95"/>
    <w:rsid w:val="00EC3376"/>
    <w:rsid w:val="00EC6C43"/>
    <w:rsid w:val="00EC702F"/>
    <w:rsid w:val="00EE2FA1"/>
    <w:rsid w:val="00EE5F81"/>
    <w:rsid w:val="00F03BC8"/>
    <w:rsid w:val="00F1639C"/>
    <w:rsid w:val="00F16DB8"/>
    <w:rsid w:val="00F3448B"/>
    <w:rsid w:val="00F36B40"/>
    <w:rsid w:val="00F46E05"/>
    <w:rsid w:val="00F56851"/>
    <w:rsid w:val="00F6029F"/>
    <w:rsid w:val="00F80B06"/>
    <w:rsid w:val="00F94135"/>
    <w:rsid w:val="00F954AD"/>
    <w:rsid w:val="00FB4FDC"/>
    <w:rsid w:val="00FD2F13"/>
    <w:rsid w:val="00FD56FE"/>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 w:type="character" w:customStyle="1" w:styleId="UnresolvedMention1">
    <w:name w:val="Unresolved Mention1"/>
    <w:basedOn w:val="DefaultParagraphFont"/>
    <w:uiPriority w:val="99"/>
    <w:semiHidden/>
    <w:unhideWhenUsed/>
    <w:rsid w:val="00816B84"/>
    <w:rPr>
      <w:color w:val="605E5C"/>
      <w:shd w:val="clear" w:color="auto" w:fill="E1DFDD"/>
    </w:rPr>
  </w:style>
  <w:style w:type="paragraph" w:customStyle="1" w:styleId="EndNoteBibliography">
    <w:name w:val="EndNote Bibliography"/>
    <w:basedOn w:val="Normal"/>
    <w:link w:val="EndNoteBibliographyChar"/>
    <w:rsid w:val="00F94135"/>
    <w:rPr>
      <w:rFonts w:ascii="Arial" w:hAnsi="Arial" w:cs="Arial"/>
      <w:noProof/>
      <w:sz w:val="22"/>
      <w:szCs w:val="22"/>
    </w:rPr>
  </w:style>
  <w:style w:type="character" w:customStyle="1" w:styleId="EndNoteBibliographyChar">
    <w:name w:val="EndNote Bibliography Char"/>
    <w:basedOn w:val="DefaultParagraphFont"/>
    <w:link w:val="EndNoteBibliography"/>
    <w:rsid w:val="00F94135"/>
    <w:rPr>
      <w:rFonts w:ascii="Arial" w:hAnsi="Arial" w:cs="Arial"/>
      <w:noProof/>
      <w:sz w:val="22"/>
      <w:szCs w:val="22"/>
    </w:rPr>
  </w:style>
  <w:style w:type="character" w:customStyle="1" w:styleId="UnresolvedMention">
    <w:name w:val="Unresolved Mention"/>
    <w:basedOn w:val="DefaultParagraphFont"/>
    <w:uiPriority w:val="99"/>
    <w:semiHidden/>
    <w:unhideWhenUsed/>
    <w:rsid w:val="00B13886"/>
    <w:rPr>
      <w:color w:val="605E5C"/>
      <w:shd w:val="clear" w:color="auto" w:fill="E1DFDD"/>
    </w:rPr>
  </w:style>
  <w:style w:type="character" w:styleId="Strong">
    <w:name w:val="Strong"/>
    <w:basedOn w:val="DefaultParagraphFont"/>
    <w:uiPriority w:val="22"/>
    <w:qFormat/>
    <w:rsid w:val="001401D0"/>
    <w:rPr>
      <w:b/>
      <w:bCs/>
    </w:rPr>
  </w:style>
  <w:style w:type="paragraph" w:styleId="NormalWeb">
    <w:name w:val="Normal (Web)"/>
    <w:basedOn w:val="Normal"/>
    <w:uiPriority w:val="99"/>
    <w:semiHidden/>
    <w:unhideWhenUsed/>
    <w:rsid w:val="001401D0"/>
    <w:pPr>
      <w:spacing w:before="100" w:beforeAutospacing="1" w:after="100" w:afterAutospacing="1"/>
    </w:pPr>
    <w:rPr>
      <w:rFonts w:ascii="Times New Roman" w:eastAsia="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64694">
      <w:bodyDiv w:val="1"/>
      <w:marLeft w:val="0"/>
      <w:marRight w:val="0"/>
      <w:marTop w:val="0"/>
      <w:marBottom w:val="0"/>
      <w:divBdr>
        <w:top w:val="none" w:sz="0" w:space="0" w:color="auto"/>
        <w:left w:val="none" w:sz="0" w:space="0" w:color="auto"/>
        <w:bottom w:val="none" w:sz="0" w:space="0" w:color="auto"/>
        <w:right w:val="none" w:sz="0" w:space="0" w:color="auto"/>
      </w:divBdr>
    </w:div>
    <w:div w:id="864363025">
      <w:bodyDiv w:val="1"/>
      <w:marLeft w:val="0"/>
      <w:marRight w:val="0"/>
      <w:marTop w:val="0"/>
      <w:marBottom w:val="0"/>
      <w:divBdr>
        <w:top w:val="none" w:sz="0" w:space="0" w:color="auto"/>
        <w:left w:val="none" w:sz="0" w:space="0" w:color="auto"/>
        <w:bottom w:val="none" w:sz="0" w:space="0" w:color="auto"/>
        <w:right w:val="none" w:sz="0" w:space="0" w:color="auto"/>
      </w:divBdr>
    </w:div>
    <w:div w:id="1904755043">
      <w:bodyDiv w:val="1"/>
      <w:marLeft w:val="0"/>
      <w:marRight w:val="0"/>
      <w:marTop w:val="0"/>
      <w:marBottom w:val="0"/>
      <w:divBdr>
        <w:top w:val="none" w:sz="0" w:space="0" w:color="auto"/>
        <w:left w:val="none" w:sz="0" w:space="0" w:color="auto"/>
        <w:bottom w:val="none" w:sz="0" w:space="0" w:color="auto"/>
        <w:right w:val="none" w:sz="0" w:space="0" w:color="auto"/>
      </w:divBdr>
      <w:divsChild>
        <w:div w:id="250285580">
          <w:marLeft w:val="0"/>
          <w:marRight w:val="0"/>
          <w:marTop w:val="0"/>
          <w:marBottom w:val="0"/>
          <w:divBdr>
            <w:top w:val="none" w:sz="0" w:space="0" w:color="auto"/>
            <w:left w:val="none" w:sz="0" w:space="0" w:color="auto"/>
            <w:bottom w:val="none" w:sz="0" w:space="0" w:color="auto"/>
            <w:right w:val="none" w:sz="0" w:space="0" w:color="auto"/>
          </w:divBdr>
        </w:div>
        <w:div w:id="1873150822">
          <w:marLeft w:val="0"/>
          <w:marRight w:val="0"/>
          <w:marTop w:val="0"/>
          <w:marBottom w:val="0"/>
          <w:divBdr>
            <w:top w:val="none" w:sz="0" w:space="0" w:color="auto"/>
            <w:left w:val="none" w:sz="0" w:space="0" w:color="auto"/>
            <w:bottom w:val="single" w:sz="6" w:space="0" w:color="C0C0C0"/>
            <w:right w:val="none" w:sz="0" w:space="0" w:color="auto"/>
          </w:divBdr>
          <w:divsChild>
            <w:div w:id="863440443">
              <w:marLeft w:val="0"/>
              <w:marRight w:val="0"/>
              <w:marTop w:val="0"/>
              <w:marBottom w:val="0"/>
              <w:divBdr>
                <w:top w:val="none" w:sz="0" w:space="0" w:color="auto"/>
                <w:left w:val="none" w:sz="0" w:space="0" w:color="auto"/>
                <w:bottom w:val="none" w:sz="0" w:space="0" w:color="auto"/>
                <w:right w:val="none" w:sz="0" w:space="0" w:color="auto"/>
              </w:divBdr>
              <w:divsChild>
                <w:div w:id="717821539">
                  <w:marLeft w:val="0"/>
                  <w:marRight w:val="0"/>
                  <w:marTop w:val="0"/>
                  <w:marBottom w:val="0"/>
                  <w:divBdr>
                    <w:top w:val="none" w:sz="0" w:space="0" w:color="auto"/>
                    <w:left w:val="none" w:sz="0" w:space="0" w:color="auto"/>
                    <w:bottom w:val="none" w:sz="0" w:space="0" w:color="auto"/>
                    <w:right w:val="none" w:sz="0" w:space="0" w:color="auto"/>
                  </w:divBdr>
                </w:div>
                <w:div w:id="136571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image" Target="media/image2.png"/><Relationship Id="rId18" Type="http://schemas.openxmlformats.org/officeDocument/2006/relationships/glossaryDocument" Target="glossary/document.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mhoove14/SchistoDynAgg"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clinepidb.org/ce/app/record/dataset/DS_eddb4757b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FwmjctAdvTTb5929f4c">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C4CE2"/>
    <w:rsid w:val="000C4CE2"/>
    <w:rsid w:val="00F06F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0C4CE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24CCDA-DFB4-4CC1-BBF2-3DC7C792A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87</TotalTime>
  <Pages>1</Pages>
  <Words>39670</Words>
  <Characters>226125</Characters>
  <Application>Microsoft Office Word</Application>
  <DocSecurity>0</DocSecurity>
  <Lines>1884</Lines>
  <Paragraphs>530</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65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Chris Hoover</cp:lastModifiedBy>
  <cp:revision>15</cp:revision>
  <dcterms:created xsi:type="dcterms:W3CDTF">2021-05-18T04:52:00Z</dcterms:created>
  <dcterms:modified xsi:type="dcterms:W3CDTF">2021-12-06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chicago-author-date</vt:lpwstr>
  </property>
  <property fmtid="{D5CDD505-2E9C-101B-9397-08002B2CF9AE}" pid="8" name="Mendeley Recent Style Name 0_1">
    <vt:lpwstr>Chicago Manual of Style 17th edition (author-date)</vt:lpwstr>
  </property>
  <property fmtid="{D5CDD505-2E9C-101B-9397-08002B2CF9AE}" pid="9" name="Mendeley Recent Style Id 1_1">
    <vt:lpwstr>http://www.zotero.org/styles/ieee</vt:lpwstr>
  </property>
  <property fmtid="{D5CDD505-2E9C-101B-9397-08002B2CF9AE}" pid="10" name="Mendeley Recent Style Name 1_1">
    <vt:lpwstr>IEEE</vt:lpwstr>
  </property>
  <property fmtid="{D5CDD505-2E9C-101B-9397-08002B2CF9AE}" pid="11" name="Mendeley Recent Style Id 2_1">
    <vt:lpwstr>http://www.zotero.org/styles/journal-of-theoretical-biology</vt:lpwstr>
  </property>
  <property fmtid="{D5CDD505-2E9C-101B-9397-08002B2CF9AE}" pid="12" name="Mendeley Recent Style Name 2_1">
    <vt:lpwstr>Journal of Theoretical Biology</vt:lpwstr>
  </property>
  <property fmtid="{D5CDD505-2E9C-101B-9397-08002B2CF9AE}" pid="13" name="Mendeley Recent Style Id 3_1">
    <vt:lpwstr>http://www.zotero.org/styles/modern-humanities-research-association</vt:lpwstr>
  </property>
  <property fmtid="{D5CDD505-2E9C-101B-9397-08002B2CF9AE}" pid="14" name="Mendeley Recent Style Name 3_1">
    <vt:lpwstr>Modern Humanities Research Association 3rd edition (note with bibliography)</vt:lpwstr>
  </property>
  <property fmtid="{D5CDD505-2E9C-101B-9397-08002B2CF9AE}" pid="15" name="Mendeley Recent Style Id 4_1">
    <vt:lpwstr>http://www.zotero.org/styles/modern-language-association</vt:lpwstr>
  </property>
  <property fmtid="{D5CDD505-2E9C-101B-9397-08002B2CF9AE}" pid="16" name="Mendeley Recent Style Name 4_1">
    <vt:lpwstr>Modern Language Association 8th edition</vt:lpwstr>
  </property>
  <property fmtid="{D5CDD505-2E9C-101B-9397-08002B2CF9AE}" pid="17" name="Mendeley Recent Style Id 5_1">
    <vt:lpwstr>http://www.zotero.org/styles/nature</vt:lpwstr>
  </property>
  <property fmtid="{D5CDD505-2E9C-101B-9397-08002B2CF9AE}" pid="18" name="Mendeley Recent Style Name 5_1">
    <vt:lpwstr>Nature</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